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AB617" w14:textId="77777777" w:rsidR="009267DD" w:rsidRDefault="009267DD" w:rsidP="009267DD">
      <w:pPr>
        <w:widowControl w:val="0"/>
        <w:ind w:right="-46"/>
        <w:jc w:val="center"/>
        <w:rPr>
          <w:b/>
        </w:rPr>
      </w:pPr>
      <w:bookmarkStart w:id="0" w:name="_Toc509590586"/>
      <w:bookmarkStart w:id="1" w:name="_Toc510518882"/>
      <w:r>
        <w:rPr>
          <w:b/>
        </w:rPr>
        <w:t>LAPORAN MAGANG</w:t>
      </w:r>
    </w:p>
    <w:p w14:paraId="47C8603B" w14:textId="77777777" w:rsidR="009267DD" w:rsidRDefault="009267DD" w:rsidP="009267DD">
      <w:pPr>
        <w:widowControl w:val="0"/>
        <w:ind w:right="-46"/>
        <w:jc w:val="center"/>
        <w:rPr>
          <w:b/>
        </w:rPr>
      </w:pPr>
    </w:p>
    <w:p w14:paraId="6D209A09" w14:textId="644C350D" w:rsidR="009267DD" w:rsidRDefault="005336E1" w:rsidP="009267DD">
      <w:pPr>
        <w:widowControl w:val="0"/>
        <w:ind w:right="-46"/>
        <w:jc w:val="center"/>
        <w:rPr>
          <w:b/>
          <w:sz w:val="28"/>
          <w:szCs w:val="28"/>
        </w:rPr>
      </w:pPr>
      <w:r>
        <w:rPr>
          <w:b/>
        </w:rPr>
        <w:t xml:space="preserve">SISTEM </w:t>
      </w:r>
      <w:r w:rsidR="00FD73B1" w:rsidRPr="00FD73B1">
        <w:rPr>
          <w:rStyle w:val="selectable-text"/>
          <w:b/>
          <w:bCs/>
        </w:rPr>
        <w:t>KEARSIPAN BALAI PENGELOLA TRANSPORTASI DARAT KELAS II KALIMANTAN SELATAN</w:t>
      </w:r>
    </w:p>
    <w:p w14:paraId="16C24CF9" w14:textId="77777777" w:rsidR="009267DD" w:rsidRDefault="009267DD" w:rsidP="009267DD">
      <w:pPr>
        <w:widowControl w:val="0"/>
        <w:ind w:right="11"/>
        <w:jc w:val="center"/>
        <w:rPr>
          <w:b/>
        </w:rPr>
      </w:pPr>
    </w:p>
    <w:p w14:paraId="370FB01E" w14:textId="77777777" w:rsidR="009267DD" w:rsidRDefault="009267DD" w:rsidP="009267DD">
      <w:pPr>
        <w:widowControl w:val="0"/>
        <w:ind w:right="11"/>
        <w:jc w:val="center"/>
        <w:rPr>
          <w:b/>
        </w:rPr>
      </w:pPr>
    </w:p>
    <w:p w14:paraId="6FE4498F" w14:textId="77777777" w:rsidR="009267DD" w:rsidRDefault="009267DD" w:rsidP="009267DD">
      <w:pPr>
        <w:widowControl w:val="0"/>
        <w:ind w:right="11"/>
        <w:jc w:val="center"/>
        <w:rPr>
          <w:b/>
        </w:rPr>
      </w:pPr>
    </w:p>
    <w:p w14:paraId="23E6EAE9" w14:textId="77777777" w:rsidR="009267DD" w:rsidRDefault="009267DD" w:rsidP="009267DD">
      <w:pPr>
        <w:widowControl w:val="0"/>
        <w:spacing w:before="280"/>
        <w:ind w:right="11"/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6236899F" wp14:editId="614A8DCC">
            <wp:extent cx="1818182" cy="1800000"/>
            <wp:effectExtent l="0" t="0" r="0" b="0"/>
            <wp:docPr id="1" name="image1.png" descr="Logo Polib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Logo Poliban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18182" cy="180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CCEBF23" w14:textId="77777777" w:rsidR="009267DD" w:rsidRDefault="009267DD" w:rsidP="009267DD">
      <w:pPr>
        <w:widowControl w:val="0"/>
        <w:ind w:right="11"/>
        <w:jc w:val="center"/>
        <w:rPr>
          <w:b/>
        </w:rPr>
      </w:pPr>
    </w:p>
    <w:p w14:paraId="5287A164" w14:textId="77777777" w:rsidR="009267DD" w:rsidRDefault="009267DD" w:rsidP="009267DD">
      <w:pPr>
        <w:widowControl w:val="0"/>
        <w:spacing w:line="480" w:lineRule="auto"/>
        <w:ind w:right="11"/>
        <w:jc w:val="center"/>
        <w:rPr>
          <w:b/>
        </w:rPr>
      </w:pPr>
    </w:p>
    <w:p w14:paraId="384766F3" w14:textId="77777777" w:rsidR="009267DD" w:rsidRDefault="009267DD" w:rsidP="009267DD">
      <w:pPr>
        <w:widowControl w:val="0"/>
        <w:jc w:val="center"/>
        <w:rPr>
          <w:b/>
        </w:rPr>
      </w:pPr>
      <w:proofErr w:type="spellStart"/>
      <w:r>
        <w:rPr>
          <w:b/>
        </w:rPr>
        <w:t>Untuk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emenuh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ersyaratan</w:t>
      </w:r>
      <w:proofErr w:type="spellEnd"/>
    </w:p>
    <w:p w14:paraId="26454827" w14:textId="77777777" w:rsidR="009267DD" w:rsidRDefault="009267DD" w:rsidP="009267DD">
      <w:pPr>
        <w:widowControl w:val="0"/>
        <w:jc w:val="center"/>
        <w:rPr>
          <w:b/>
        </w:rPr>
      </w:pPr>
      <w:r>
        <w:rPr>
          <w:b/>
        </w:rPr>
        <w:t xml:space="preserve">Mata </w:t>
      </w:r>
      <w:proofErr w:type="spellStart"/>
      <w:r>
        <w:rPr>
          <w:b/>
        </w:rPr>
        <w:t>Kulia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agang</w:t>
      </w:r>
      <w:proofErr w:type="spellEnd"/>
    </w:p>
    <w:p w14:paraId="4AEDCBC5" w14:textId="77777777" w:rsidR="009267DD" w:rsidRDefault="009267DD" w:rsidP="009267DD">
      <w:pPr>
        <w:widowControl w:val="0"/>
        <w:jc w:val="center"/>
        <w:rPr>
          <w:b/>
        </w:rPr>
      </w:pPr>
    </w:p>
    <w:p w14:paraId="1FAF28F9" w14:textId="77777777" w:rsidR="009267DD" w:rsidRDefault="009267DD" w:rsidP="009267DD">
      <w:pPr>
        <w:widowControl w:val="0"/>
        <w:jc w:val="center"/>
        <w:rPr>
          <w:b/>
        </w:rPr>
      </w:pPr>
    </w:p>
    <w:p w14:paraId="1DC39B38" w14:textId="77777777" w:rsidR="009267DD" w:rsidRDefault="009267DD" w:rsidP="009267DD">
      <w:pPr>
        <w:widowControl w:val="0"/>
        <w:jc w:val="center"/>
        <w:rPr>
          <w:b/>
        </w:rPr>
      </w:pPr>
      <w:r>
        <w:rPr>
          <w:b/>
        </w:rPr>
        <w:t>Oleh:</w:t>
      </w:r>
    </w:p>
    <w:p w14:paraId="7426871C" w14:textId="4FFBC755" w:rsidR="009267DD" w:rsidRDefault="0098695B" w:rsidP="009267DD">
      <w:pPr>
        <w:widowControl w:val="0"/>
        <w:jc w:val="center"/>
        <w:rPr>
          <w:b/>
        </w:rPr>
      </w:pPr>
      <w:r>
        <w:rPr>
          <w:b/>
        </w:rPr>
        <w:t xml:space="preserve">MUHAMMAD </w:t>
      </w:r>
      <w:r w:rsidR="00FD73B1">
        <w:rPr>
          <w:b/>
        </w:rPr>
        <w:t>FIRDAUS</w:t>
      </w:r>
    </w:p>
    <w:p w14:paraId="051A403A" w14:textId="6A0CA216" w:rsidR="009267DD" w:rsidRDefault="0098695B" w:rsidP="009267DD">
      <w:pPr>
        <w:widowControl w:val="0"/>
        <w:jc w:val="center"/>
        <w:rPr>
          <w:b/>
        </w:rPr>
      </w:pPr>
      <w:r>
        <w:rPr>
          <w:b/>
        </w:rPr>
        <w:t>C03032107</w:t>
      </w:r>
      <w:r w:rsidR="00FD73B1">
        <w:rPr>
          <w:b/>
        </w:rPr>
        <w:t>1</w:t>
      </w:r>
    </w:p>
    <w:p w14:paraId="3FD534F7" w14:textId="77777777" w:rsidR="009267DD" w:rsidRDefault="009267DD" w:rsidP="00FD73B1">
      <w:pPr>
        <w:widowControl w:val="0"/>
        <w:ind w:right="-46"/>
        <w:rPr>
          <w:b/>
        </w:rPr>
      </w:pPr>
      <w:bookmarkStart w:id="2" w:name="_gjdgxs" w:colFirst="0" w:colLast="0"/>
      <w:bookmarkEnd w:id="2"/>
    </w:p>
    <w:p w14:paraId="715DC011" w14:textId="77777777" w:rsidR="009267DD" w:rsidRDefault="009267DD" w:rsidP="009267DD">
      <w:pPr>
        <w:widowControl w:val="0"/>
        <w:ind w:right="-46"/>
        <w:jc w:val="center"/>
        <w:rPr>
          <w:b/>
        </w:rPr>
      </w:pPr>
    </w:p>
    <w:p w14:paraId="349E524C" w14:textId="77777777" w:rsidR="009267DD" w:rsidRDefault="009267DD" w:rsidP="009267DD">
      <w:pPr>
        <w:widowControl w:val="0"/>
        <w:ind w:right="-46"/>
        <w:jc w:val="center"/>
        <w:rPr>
          <w:b/>
        </w:rPr>
      </w:pPr>
      <w:r>
        <w:rPr>
          <w:b/>
        </w:rPr>
        <w:t xml:space="preserve">KEMENTERIAN PENDIDIKAN, KEBUDAYAAN, </w:t>
      </w:r>
    </w:p>
    <w:p w14:paraId="38C80CD8" w14:textId="77777777" w:rsidR="009267DD" w:rsidRDefault="009267DD" w:rsidP="009267DD">
      <w:pPr>
        <w:widowControl w:val="0"/>
        <w:ind w:right="-46"/>
        <w:jc w:val="center"/>
        <w:rPr>
          <w:b/>
        </w:rPr>
      </w:pPr>
      <w:r>
        <w:rPr>
          <w:b/>
        </w:rPr>
        <w:t>RISET, DAN TEKNOLOGI</w:t>
      </w:r>
    </w:p>
    <w:p w14:paraId="6DA18F23" w14:textId="77777777" w:rsidR="009267DD" w:rsidRDefault="009267DD" w:rsidP="009267DD">
      <w:pPr>
        <w:widowControl w:val="0"/>
        <w:ind w:right="-46"/>
        <w:jc w:val="center"/>
        <w:rPr>
          <w:b/>
        </w:rPr>
      </w:pPr>
      <w:r>
        <w:rPr>
          <w:b/>
        </w:rPr>
        <w:t>POLITEKNIK NEGERI BANJARMASIN</w:t>
      </w:r>
    </w:p>
    <w:p w14:paraId="69FD154B" w14:textId="77777777" w:rsidR="009267DD" w:rsidRDefault="009267DD" w:rsidP="009267DD">
      <w:pPr>
        <w:widowControl w:val="0"/>
        <w:ind w:right="-46"/>
        <w:jc w:val="center"/>
        <w:rPr>
          <w:b/>
        </w:rPr>
      </w:pPr>
      <w:r>
        <w:rPr>
          <w:b/>
        </w:rPr>
        <w:t>JURUSAN TEKNIK ELEKTRO</w:t>
      </w:r>
    </w:p>
    <w:p w14:paraId="2D26C786" w14:textId="77777777" w:rsidR="009267DD" w:rsidRDefault="009267DD" w:rsidP="009267DD">
      <w:pPr>
        <w:widowControl w:val="0"/>
        <w:ind w:right="-46"/>
        <w:jc w:val="center"/>
        <w:rPr>
          <w:b/>
        </w:rPr>
      </w:pPr>
      <w:r>
        <w:rPr>
          <w:b/>
        </w:rPr>
        <w:t>PROGRAM STUDI D3 TEKNIK INFORMATIKA</w:t>
      </w:r>
    </w:p>
    <w:p w14:paraId="4879D9C3" w14:textId="43C11B06" w:rsidR="00336476" w:rsidRDefault="009267DD" w:rsidP="009267DD">
      <w:pPr>
        <w:widowControl w:val="0"/>
        <w:autoSpaceDE w:val="0"/>
        <w:autoSpaceDN w:val="0"/>
        <w:adjustRightInd w:val="0"/>
        <w:ind w:right="-46"/>
        <w:jc w:val="center"/>
        <w:rPr>
          <w:rFonts w:cs="Times New Roman"/>
          <w:b/>
          <w:bCs/>
          <w:spacing w:val="-1"/>
          <w:szCs w:val="24"/>
        </w:rPr>
      </w:pPr>
      <w:r>
        <w:rPr>
          <w:b/>
        </w:rPr>
        <w:t>2023</w:t>
      </w:r>
    </w:p>
    <w:p w14:paraId="2E4314DE" w14:textId="77777777" w:rsidR="006F2BFC" w:rsidRDefault="006F2BFC" w:rsidP="00227205">
      <w:pPr>
        <w:pStyle w:val="Heading1"/>
        <w:sectPr w:rsidR="006F2BFC" w:rsidSect="006F2BFC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701" w:right="1701" w:bottom="1701" w:left="2268" w:header="720" w:footer="720" w:gutter="0"/>
          <w:pgNumType w:start="1"/>
          <w:cols w:space="720"/>
          <w:titlePg/>
          <w:docGrid w:linePitch="360"/>
        </w:sectPr>
      </w:pPr>
    </w:p>
    <w:p w14:paraId="6446E158" w14:textId="77777777" w:rsidR="0069732B" w:rsidRDefault="0069732B" w:rsidP="0069732B">
      <w:pPr>
        <w:pStyle w:val="Heading1"/>
      </w:pPr>
      <w:bookmarkStart w:id="3" w:name="_Toc145416536"/>
      <w:r>
        <w:lastRenderedPageBreak/>
        <w:t>HALAMAN PENGESAHAN</w:t>
      </w:r>
      <w:bookmarkEnd w:id="3"/>
    </w:p>
    <w:p w14:paraId="0E3FE2C2" w14:textId="77777777" w:rsidR="0069732B" w:rsidRDefault="0069732B" w:rsidP="0069732B"/>
    <w:p w14:paraId="43EAF4A2" w14:textId="77777777" w:rsidR="0069732B" w:rsidRPr="00D84EBE" w:rsidRDefault="0069732B" w:rsidP="0069732B">
      <w:pPr>
        <w:jc w:val="center"/>
        <w:rPr>
          <w:b/>
          <w:bCs/>
        </w:rPr>
      </w:pPr>
      <w:r>
        <w:rPr>
          <w:b/>
          <w:bCs/>
        </w:rPr>
        <w:t>MAGANG</w:t>
      </w:r>
    </w:p>
    <w:p w14:paraId="27B7C19F" w14:textId="77777777" w:rsidR="0069732B" w:rsidRDefault="0069732B" w:rsidP="0069732B">
      <w:pPr>
        <w:jc w:val="center"/>
      </w:pPr>
    </w:p>
    <w:p w14:paraId="4F8BB146" w14:textId="6523A59D" w:rsidR="0069732B" w:rsidRDefault="005336E1" w:rsidP="0069732B">
      <w:pPr>
        <w:jc w:val="center"/>
        <w:rPr>
          <w:b/>
          <w:bCs/>
        </w:rPr>
      </w:pPr>
      <w:r>
        <w:rPr>
          <w:b/>
          <w:bCs/>
        </w:rPr>
        <w:t xml:space="preserve">SISTEM </w:t>
      </w:r>
      <w:r w:rsidR="00FD73B1" w:rsidRPr="00FD73B1">
        <w:rPr>
          <w:rStyle w:val="selectable-text"/>
          <w:b/>
          <w:bCs/>
        </w:rPr>
        <w:t>KEARSIPAN BALAI PENGELOLA TRANSPORTASI DARAT KELAS II KALIMANTAN SELATAN</w:t>
      </w:r>
    </w:p>
    <w:p w14:paraId="111882BF" w14:textId="77777777" w:rsidR="0069732B" w:rsidRDefault="0069732B" w:rsidP="00FD73B1">
      <w:pPr>
        <w:rPr>
          <w:b/>
          <w:bCs/>
        </w:rPr>
      </w:pPr>
    </w:p>
    <w:p w14:paraId="745C9C12" w14:textId="77777777" w:rsidR="0069732B" w:rsidRDefault="0069732B" w:rsidP="0069732B">
      <w:pPr>
        <w:jc w:val="center"/>
        <w:rPr>
          <w:b/>
          <w:bCs/>
        </w:rPr>
      </w:pPr>
      <w:proofErr w:type="spellStart"/>
      <w:r>
        <w:rPr>
          <w:b/>
          <w:bCs/>
        </w:rPr>
        <w:t>Disusun</w:t>
      </w:r>
      <w:proofErr w:type="spellEnd"/>
      <w:r>
        <w:rPr>
          <w:b/>
          <w:bCs/>
        </w:rPr>
        <w:t xml:space="preserve"> oleh:</w:t>
      </w:r>
    </w:p>
    <w:p w14:paraId="1FDC51B5" w14:textId="1D7ADB84" w:rsidR="0069732B" w:rsidRDefault="00225BBF" w:rsidP="0069732B">
      <w:pPr>
        <w:jc w:val="center"/>
        <w:rPr>
          <w:b/>
          <w:bCs/>
        </w:rPr>
      </w:pPr>
      <w:r>
        <w:rPr>
          <w:b/>
          <w:bCs/>
        </w:rPr>
        <w:t xml:space="preserve">Muhammad </w:t>
      </w:r>
      <w:r w:rsidR="00FD73B1">
        <w:rPr>
          <w:b/>
          <w:bCs/>
        </w:rPr>
        <w:t>FIRDAUS</w:t>
      </w:r>
    </w:p>
    <w:p w14:paraId="62374745" w14:textId="06E0A92C" w:rsidR="0069732B" w:rsidRDefault="00225BBF" w:rsidP="0069732B">
      <w:pPr>
        <w:jc w:val="center"/>
        <w:rPr>
          <w:b/>
          <w:bCs/>
        </w:rPr>
      </w:pPr>
      <w:r>
        <w:rPr>
          <w:b/>
          <w:bCs/>
        </w:rPr>
        <w:t>C03032107</w:t>
      </w:r>
      <w:r w:rsidR="00FD73B1">
        <w:rPr>
          <w:b/>
          <w:bCs/>
        </w:rPr>
        <w:t>1</w:t>
      </w:r>
    </w:p>
    <w:p w14:paraId="7DB61CF2" w14:textId="77777777" w:rsidR="0069732B" w:rsidRDefault="0069732B" w:rsidP="0069732B">
      <w:pPr>
        <w:jc w:val="center"/>
        <w:rPr>
          <w:b/>
          <w:bCs/>
        </w:rPr>
      </w:pPr>
    </w:p>
    <w:p w14:paraId="4E816BEB" w14:textId="77777777" w:rsidR="0069732B" w:rsidRDefault="0069732B" w:rsidP="0069732B">
      <w:pPr>
        <w:jc w:val="center"/>
      </w:pPr>
      <w:proofErr w:type="spellStart"/>
      <w:r>
        <w:t>Telah</w:t>
      </w:r>
      <w:proofErr w:type="spellEnd"/>
      <w:r>
        <w:t xml:space="preserve"> </w:t>
      </w:r>
      <w:proofErr w:type="spellStart"/>
      <w:r>
        <w:t>diperiksa</w:t>
      </w:r>
      <w:proofErr w:type="spellEnd"/>
      <w:r>
        <w:t xml:space="preserve"> dan </w:t>
      </w:r>
      <w:proofErr w:type="spellStart"/>
      <w:r>
        <w:t>disetujui</w:t>
      </w:r>
      <w:proofErr w:type="spellEnd"/>
      <w:r>
        <w:t xml:space="preserve"> oleh </w:t>
      </w:r>
      <w:proofErr w:type="spellStart"/>
      <w:r>
        <w:t>Pembimbing</w:t>
      </w:r>
      <w:proofErr w:type="spellEnd"/>
    </w:p>
    <w:p w14:paraId="561607E3" w14:textId="77777777" w:rsidR="0069732B" w:rsidRDefault="0069732B" w:rsidP="0069732B">
      <w:pPr>
        <w:jc w:val="center"/>
      </w:pPr>
      <w:r>
        <w:t xml:space="preserve">Pada </w:t>
      </w:r>
      <w:proofErr w:type="spellStart"/>
      <w:r>
        <w:t>tanggal</w:t>
      </w:r>
      <w:proofErr w:type="spellEnd"/>
      <w:r>
        <w:t xml:space="preserve"> …………</w:t>
      </w:r>
      <w:proofErr w:type="gramStart"/>
      <w:r>
        <w:t>…..</w:t>
      </w:r>
      <w:proofErr w:type="gramEnd"/>
    </w:p>
    <w:p w14:paraId="2639706D" w14:textId="77777777" w:rsidR="0069732B" w:rsidRDefault="0069732B" w:rsidP="0069732B">
      <w:pPr>
        <w:jc w:val="center"/>
      </w:pPr>
    </w:p>
    <w:p w14:paraId="3EFA1CBB" w14:textId="77777777" w:rsidR="0069732B" w:rsidRDefault="0069732B" w:rsidP="00FD73B1"/>
    <w:p w14:paraId="1C2CFD64" w14:textId="6B2670B5" w:rsidR="0069732B" w:rsidRDefault="0069732B" w:rsidP="0069732B">
      <w:pPr>
        <w:jc w:val="left"/>
      </w:pPr>
      <w:proofErr w:type="spellStart"/>
      <w:r>
        <w:t>Pembimbing</w:t>
      </w:r>
      <w:proofErr w:type="spellEnd"/>
      <w:r>
        <w:t xml:space="preserve"> Lapangan</w:t>
      </w:r>
      <w:r>
        <w:tab/>
      </w:r>
      <w:r>
        <w:tab/>
      </w:r>
      <w:r>
        <w:tab/>
      </w:r>
      <w:r w:rsidR="001A5CFF">
        <w:t xml:space="preserve">         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Pembimbing</w:t>
      </w:r>
      <w:proofErr w:type="spellEnd"/>
    </w:p>
    <w:p w14:paraId="05019570" w14:textId="77777777" w:rsidR="0069732B" w:rsidRDefault="0069732B" w:rsidP="0069732B">
      <w:pPr>
        <w:jc w:val="left"/>
      </w:pPr>
    </w:p>
    <w:p w14:paraId="28CE8E54" w14:textId="77777777" w:rsidR="0069732B" w:rsidRDefault="0069732B" w:rsidP="0069732B">
      <w:pPr>
        <w:jc w:val="left"/>
      </w:pPr>
    </w:p>
    <w:p w14:paraId="1736FF8A" w14:textId="77777777" w:rsidR="0069732B" w:rsidRDefault="0069732B" w:rsidP="0069732B">
      <w:pPr>
        <w:jc w:val="left"/>
      </w:pPr>
    </w:p>
    <w:p w14:paraId="33F60E80" w14:textId="15FEC56F" w:rsidR="0069732B" w:rsidRPr="00682A8A" w:rsidRDefault="00FD73B1" w:rsidP="0069732B">
      <w:pPr>
        <w:jc w:val="left"/>
        <w:rPr>
          <w:u w:val="single"/>
        </w:rPr>
      </w:pPr>
      <w:r>
        <w:rPr>
          <w:rStyle w:val="selectable-text"/>
        </w:rPr>
        <w:t xml:space="preserve">Sri </w:t>
      </w:r>
      <w:proofErr w:type="spellStart"/>
      <w:r>
        <w:rPr>
          <w:rStyle w:val="selectable-text"/>
        </w:rPr>
        <w:t>Arina</w:t>
      </w:r>
      <w:proofErr w:type="spellEnd"/>
      <w:r>
        <w:rPr>
          <w:rStyle w:val="selectable-text"/>
        </w:rPr>
        <w:t xml:space="preserve"> </w:t>
      </w:r>
      <w:proofErr w:type="spellStart"/>
      <w:r>
        <w:rPr>
          <w:rStyle w:val="selectable-text"/>
        </w:rPr>
        <w:t>Rafdiani</w:t>
      </w:r>
      <w:proofErr w:type="spellEnd"/>
      <w:r>
        <w:rPr>
          <w:rStyle w:val="selectable-text"/>
        </w:rPr>
        <w:t xml:space="preserve"> </w:t>
      </w:r>
      <w:proofErr w:type="spellStart"/>
      <w:r>
        <w:rPr>
          <w:rStyle w:val="selectable-text"/>
        </w:rPr>
        <w:t>Purba</w:t>
      </w:r>
      <w:proofErr w:type="spellEnd"/>
      <w:r w:rsidR="0069732B" w:rsidRPr="00682A8A">
        <w:tab/>
      </w:r>
      <w:r w:rsidR="0069732B" w:rsidRPr="00682A8A">
        <w:tab/>
      </w:r>
      <w:r w:rsidR="0069732B" w:rsidRPr="00682A8A">
        <w:tab/>
      </w:r>
      <w:proofErr w:type="spellStart"/>
      <w:r w:rsidR="001A5CFF">
        <w:rPr>
          <w:u w:val="single"/>
        </w:rPr>
        <w:t>Agus</w:t>
      </w:r>
      <w:proofErr w:type="spellEnd"/>
      <w:r w:rsidR="001A5CFF">
        <w:rPr>
          <w:u w:val="single"/>
        </w:rPr>
        <w:t xml:space="preserve"> </w:t>
      </w:r>
      <w:proofErr w:type="spellStart"/>
      <w:r w:rsidR="001A5CFF">
        <w:rPr>
          <w:u w:val="single"/>
        </w:rPr>
        <w:t>Setiyo</w:t>
      </w:r>
      <w:proofErr w:type="spellEnd"/>
      <w:r w:rsidR="001A5CFF">
        <w:rPr>
          <w:u w:val="single"/>
        </w:rPr>
        <w:t xml:space="preserve"> Budi N., ST., </w:t>
      </w:r>
      <w:proofErr w:type="spellStart"/>
      <w:proofErr w:type="gramStart"/>
      <w:r w:rsidR="001A5CFF">
        <w:rPr>
          <w:u w:val="single"/>
        </w:rPr>
        <w:t>M.Kom</w:t>
      </w:r>
      <w:proofErr w:type="spellEnd"/>
      <w:proofErr w:type="gramEnd"/>
      <w:r w:rsidR="0069732B">
        <w:rPr>
          <w:u w:val="single"/>
        </w:rPr>
        <w:t xml:space="preserve"> </w:t>
      </w:r>
    </w:p>
    <w:p w14:paraId="01971547" w14:textId="3CBECD1C" w:rsidR="0069732B" w:rsidRDefault="0069732B" w:rsidP="0069732B">
      <w:pPr>
        <w:jc w:val="left"/>
      </w:pPr>
      <w:proofErr w:type="spellStart"/>
      <w:r>
        <w:t>Jabatan</w:t>
      </w:r>
      <w:proofErr w:type="spellEnd"/>
      <w:r>
        <w:tab/>
      </w:r>
      <w:r>
        <w:tab/>
      </w:r>
      <w:r>
        <w:tab/>
      </w:r>
      <w:r>
        <w:tab/>
      </w:r>
      <w:r>
        <w:tab/>
      </w:r>
      <w:r>
        <w:tab/>
      </w:r>
      <w:r w:rsidR="001A5CFF">
        <w:t xml:space="preserve">    </w:t>
      </w:r>
      <w:r>
        <w:t>NIP</w:t>
      </w:r>
      <w:r w:rsidR="002C5D7E">
        <w:t>.</w:t>
      </w:r>
      <w:r w:rsidR="00225BBF">
        <w:t xml:space="preserve"> </w:t>
      </w:r>
    </w:p>
    <w:p w14:paraId="1C17F0EE" w14:textId="77777777" w:rsidR="0069732B" w:rsidRDefault="0069732B" w:rsidP="0069732B">
      <w:pPr>
        <w:jc w:val="left"/>
      </w:pPr>
    </w:p>
    <w:p w14:paraId="5D828D69" w14:textId="77777777" w:rsidR="0069732B" w:rsidRDefault="0069732B" w:rsidP="0069732B">
      <w:pPr>
        <w:jc w:val="center"/>
      </w:pPr>
    </w:p>
    <w:p w14:paraId="7477EE43" w14:textId="77777777" w:rsidR="0069732B" w:rsidRDefault="0069732B" w:rsidP="0069732B">
      <w:pPr>
        <w:jc w:val="center"/>
      </w:pPr>
    </w:p>
    <w:p w14:paraId="37FC8543" w14:textId="77777777" w:rsidR="0069732B" w:rsidRDefault="0069732B" w:rsidP="0069732B">
      <w:pPr>
        <w:ind w:left="2552" w:hanging="11"/>
        <w:jc w:val="left"/>
      </w:pPr>
      <w:proofErr w:type="spellStart"/>
      <w:r>
        <w:t>Mengetahui</w:t>
      </w:r>
      <w:proofErr w:type="spellEnd"/>
      <w:r>
        <w:t>,</w:t>
      </w:r>
    </w:p>
    <w:p w14:paraId="6D913E2B" w14:textId="77777777" w:rsidR="0069732B" w:rsidRPr="00D84EBE" w:rsidRDefault="0069732B" w:rsidP="0069732B">
      <w:pPr>
        <w:jc w:val="center"/>
      </w:pPr>
      <w:proofErr w:type="spellStart"/>
      <w:r>
        <w:t>Ketua</w:t>
      </w:r>
      <w:proofErr w:type="spellEnd"/>
      <w:r>
        <w:t xml:space="preserve"> </w:t>
      </w:r>
      <w:proofErr w:type="spellStart"/>
      <w:r>
        <w:t>Jurusan</w:t>
      </w:r>
      <w:proofErr w:type="spellEnd"/>
      <w:r>
        <w:t xml:space="preserve"> Teknik </w:t>
      </w:r>
      <w:proofErr w:type="spellStart"/>
      <w:r>
        <w:t>Elektro</w:t>
      </w:r>
      <w:proofErr w:type="spellEnd"/>
    </w:p>
    <w:p w14:paraId="780AE7DC" w14:textId="77777777" w:rsidR="0069732B" w:rsidRDefault="0069732B" w:rsidP="0069732B">
      <w:pPr>
        <w:jc w:val="center"/>
        <w:rPr>
          <w:b/>
          <w:bCs/>
        </w:rPr>
      </w:pPr>
    </w:p>
    <w:p w14:paraId="556DE705" w14:textId="77777777" w:rsidR="0069732B" w:rsidRDefault="0069732B" w:rsidP="0069732B">
      <w:pPr>
        <w:jc w:val="center"/>
        <w:rPr>
          <w:b/>
          <w:bCs/>
        </w:rPr>
      </w:pPr>
    </w:p>
    <w:p w14:paraId="74448DA5" w14:textId="77777777" w:rsidR="0069732B" w:rsidRDefault="0069732B" w:rsidP="0069732B">
      <w:pPr>
        <w:jc w:val="center"/>
        <w:rPr>
          <w:b/>
          <w:bCs/>
        </w:rPr>
      </w:pPr>
    </w:p>
    <w:p w14:paraId="04FAE330" w14:textId="77777777" w:rsidR="0069732B" w:rsidRPr="00682A8A" w:rsidRDefault="0069732B" w:rsidP="0069732B">
      <w:pPr>
        <w:ind w:left="-851" w:firstLine="11"/>
        <w:jc w:val="center"/>
        <w:rPr>
          <w:u w:val="single"/>
        </w:rPr>
      </w:pPr>
      <w:r>
        <w:rPr>
          <w:u w:val="single"/>
        </w:rPr>
        <w:t xml:space="preserve">Nama </w:t>
      </w:r>
      <w:proofErr w:type="spellStart"/>
      <w:r>
        <w:rPr>
          <w:u w:val="single"/>
        </w:rPr>
        <w:t>Ketua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Jurusan</w:t>
      </w:r>
      <w:proofErr w:type="spellEnd"/>
    </w:p>
    <w:p w14:paraId="0C8E1632" w14:textId="18F178E5" w:rsidR="00B926D6" w:rsidRPr="0069732B" w:rsidRDefault="0069732B" w:rsidP="0069732B">
      <w:pPr>
        <w:ind w:left="2552"/>
        <w:jc w:val="left"/>
      </w:pPr>
      <w:r w:rsidRPr="00682A8A">
        <w:t>NIP</w:t>
      </w:r>
      <w:r w:rsidR="002C5D7E">
        <w:rPr>
          <w:rFonts w:cs="Times New Roman"/>
        </w:rPr>
        <w:t xml:space="preserve">. </w:t>
      </w:r>
    </w:p>
    <w:p w14:paraId="09DB3696" w14:textId="4984FAFB" w:rsidR="002A2939" w:rsidRDefault="002A2939" w:rsidP="002A2939">
      <w:pPr>
        <w:pStyle w:val="Heading1"/>
      </w:pPr>
      <w:r>
        <w:br w:type="page"/>
      </w:r>
      <w:bookmarkStart w:id="4" w:name="_Toc145416537"/>
      <w:r w:rsidRPr="00A96159">
        <w:lastRenderedPageBreak/>
        <w:t>RINGKASAN</w:t>
      </w:r>
      <w:r w:rsidR="00EA7B9F">
        <w:t xml:space="preserve"> </w:t>
      </w:r>
      <w:r w:rsidR="00EA7B9F" w:rsidRPr="00AC7E14">
        <w:rPr>
          <w:color w:val="FF0000"/>
        </w:rPr>
        <w:t>(</w:t>
      </w:r>
      <w:proofErr w:type="spellStart"/>
      <w:r w:rsidR="00EA7B9F" w:rsidRPr="00AC7E14">
        <w:rPr>
          <w:color w:val="FF0000"/>
        </w:rPr>
        <w:t>maksimal</w:t>
      </w:r>
      <w:proofErr w:type="spellEnd"/>
      <w:r w:rsidR="00EA7B9F" w:rsidRPr="00AC7E14">
        <w:rPr>
          <w:color w:val="FF0000"/>
        </w:rPr>
        <w:t xml:space="preserve"> 1 </w:t>
      </w:r>
      <w:proofErr w:type="spellStart"/>
      <w:r w:rsidR="00EA7B9F" w:rsidRPr="00AC7E14">
        <w:rPr>
          <w:color w:val="FF0000"/>
        </w:rPr>
        <w:t>halaman</w:t>
      </w:r>
      <w:proofErr w:type="spellEnd"/>
      <w:r w:rsidR="00EA7B9F" w:rsidRPr="00AC7E14">
        <w:rPr>
          <w:color w:val="FF0000"/>
        </w:rPr>
        <w:t>)</w:t>
      </w:r>
      <w:bookmarkEnd w:id="4"/>
    </w:p>
    <w:p w14:paraId="011B5ABB" w14:textId="77777777" w:rsidR="00A87748" w:rsidRDefault="00A87748" w:rsidP="002A2939">
      <w:pPr>
        <w:spacing w:after="200" w:line="276" w:lineRule="auto"/>
        <w:jc w:val="left"/>
        <w:rPr>
          <w:rFonts w:cs="Times New Roman"/>
          <w:iCs/>
          <w:szCs w:val="24"/>
        </w:rPr>
      </w:pPr>
    </w:p>
    <w:p w14:paraId="694EA9F6" w14:textId="4021BE49" w:rsidR="002A2939" w:rsidRDefault="002A2939" w:rsidP="00D770B1">
      <w:pPr>
        <w:spacing w:after="200" w:line="240" w:lineRule="auto"/>
        <w:jc w:val="left"/>
        <w:rPr>
          <w:rFonts w:cs="Times New Roman"/>
          <w:iCs/>
          <w:szCs w:val="24"/>
        </w:rPr>
      </w:pPr>
      <w:proofErr w:type="spellStart"/>
      <w:r w:rsidRPr="00AB3C68">
        <w:rPr>
          <w:rFonts w:cs="Times New Roman"/>
          <w:iCs/>
          <w:szCs w:val="24"/>
        </w:rPr>
        <w:t>Ringkasan</w:t>
      </w:r>
      <w:proofErr w:type="spellEnd"/>
      <w:r w:rsidRPr="00AB3C68">
        <w:rPr>
          <w:rFonts w:cs="Times New Roman"/>
          <w:iCs/>
          <w:szCs w:val="24"/>
        </w:rPr>
        <w:t xml:space="preserve"> </w:t>
      </w:r>
      <w:proofErr w:type="spellStart"/>
      <w:r w:rsidRPr="00AB3C68">
        <w:rPr>
          <w:rFonts w:cs="Times New Roman"/>
          <w:iCs/>
          <w:szCs w:val="24"/>
        </w:rPr>
        <w:t>tidak</w:t>
      </w:r>
      <w:proofErr w:type="spellEnd"/>
      <w:r w:rsidRPr="00AB3C68">
        <w:rPr>
          <w:rFonts w:cs="Times New Roman"/>
          <w:iCs/>
          <w:szCs w:val="24"/>
        </w:rPr>
        <w:t xml:space="preserve"> </w:t>
      </w:r>
      <w:proofErr w:type="spellStart"/>
      <w:r w:rsidRPr="00AB3C68">
        <w:rPr>
          <w:rFonts w:cs="Times New Roman"/>
          <w:iCs/>
          <w:szCs w:val="24"/>
        </w:rPr>
        <w:t>lebih</w:t>
      </w:r>
      <w:proofErr w:type="spellEnd"/>
      <w:r w:rsidRPr="00AB3C68">
        <w:rPr>
          <w:rFonts w:cs="Times New Roman"/>
          <w:iCs/>
          <w:szCs w:val="24"/>
        </w:rPr>
        <w:t xml:space="preserve"> </w:t>
      </w:r>
      <w:proofErr w:type="spellStart"/>
      <w:r w:rsidRPr="00AB3C68">
        <w:rPr>
          <w:rFonts w:cs="Times New Roman"/>
          <w:iCs/>
          <w:szCs w:val="24"/>
        </w:rPr>
        <w:t>dari</w:t>
      </w:r>
      <w:proofErr w:type="spellEnd"/>
      <w:r w:rsidRPr="00AB3C68">
        <w:rPr>
          <w:rFonts w:cs="Times New Roman"/>
          <w:iCs/>
          <w:szCs w:val="24"/>
        </w:rPr>
        <w:t xml:space="preserve"> </w:t>
      </w:r>
      <w:r w:rsidR="007A16E6">
        <w:rPr>
          <w:rFonts w:cs="Times New Roman"/>
          <w:iCs/>
          <w:szCs w:val="24"/>
        </w:rPr>
        <w:t>250</w:t>
      </w:r>
      <w:r w:rsidRPr="00AB3C68">
        <w:rPr>
          <w:rFonts w:cs="Times New Roman"/>
          <w:iCs/>
          <w:szCs w:val="24"/>
        </w:rPr>
        <w:t xml:space="preserve"> kata</w:t>
      </w:r>
      <w:r w:rsidR="00D770B1">
        <w:rPr>
          <w:rFonts w:cs="Times New Roman"/>
          <w:iCs/>
          <w:szCs w:val="24"/>
        </w:rPr>
        <w:t xml:space="preserve"> </w:t>
      </w:r>
      <w:proofErr w:type="spellStart"/>
      <w:r w:rsidR="00D770B1">
        <w:rPr>
          <w:rFonts w:cs="Times New Roman"/>
          <w:iCs/>
          <w:szCs w:val="24"/>
        </w:rPr>
        <w:t>dengan</w:t>
      </w:r>
      <w:proofErr w:type="spellEnd"/>
      <w:r w:rsidR="00D770B1">
        <w:rPr>
          <w:rFonts w:cs="Times New Roman"/>
          <w:iCs/>
          <w:szCs w:val="24"/>
        </w:rPr>
        <w:t xml:space="preserve"> </w:t>
      </w:r>
      <w:proofErr w:type="spellStart"/>
      <w:r w:rsidR="00D770B1">
        <w:rPr>
          <w:rFonts w:cs="Times New Roman"/>
          <w:iCs/>
          <w:szCs w:val="24"/>
        </w:rPr>
        <w:t>spasi</w:t>
      </w:r>
      <w:proofErr w:type="spellEnd"/>
      <w:r w:rsidR="00D770B1">
        <w:rPr>
          <w:rFonts w:cs="Times New Roman"/>
          <w:iCs/>
          <w:szCs w:val="24"/>
        </w:rPr>
        <w:t xml:space="preserve"> 1.</w:t>
      </w:r>
    </w:p>
    <w:p w14:paraId="20D9ECFA" w14:textId="16893C76" w:rsidR="00D770B1" w:rsidRPr="00AC7E14" w:rsidRDefault="00EA7B9F" w:rsidP="002A2939">
      <w:pPr>
        <w:spacing w:after="200" w:line="276" w:lineRule="auto"/>
        <w:jc w:val="left"/>
        <w:rPr>
          <w:rFonts w:eastAsia="Times New Roman" w:cs="Times New Roman"/>
          <w:kern w:val="36"/>
          <w:szCs w:val="48"/>
        </w:rPr>
      </w:pPr>
      <w:r w:rsidRPr="00AC7E14">
        <w:rPr>
          <w:rFonts w:eastAsia="Times New Roman" w:cs="Times New Roman"/>
          <w:kern w:val="36"/>
          <w:szCs w:val="48"/>
        </w:rPr>
        <w:t xml:space="preserve">Kata </w:t>
      </w:r>
      <w:proofErr w:type="spellStart"/>
      <w:r w:rsidRPr="00AC7E14">
        <w:rPr>
          <w:rFonts w:eastAsia="Times New Roman" w:cs="Times New Roman"/>
          <w:kern w:val="36"/>
          <w:szCs w:val="48"/>
        </w:rPr>
        <w:t>kunci</w:t>
      </w:r>
      <w:proofErr w:type="spellEnd"/>
      <w:r w:rsidRPr="00AC7E14">
        <w:rPr>
          <w:rFonts w:eastAsia="Times New Roman" w:cs="Times New Roman"/>
          <w:kern w:val="36"/>
          <w:szCs w:val="48"/>
        </w:rPr>
        <w:t xml:space="preserve"> </w:t>
      </w:r>
      <w:r w:rsidRPr="00AC7E14">
        <w:rPr>
          <w:rFonts w:eastAsia="Times New Roman" w:cs="Times New Roman"/>
          <w:color w:val="FF0000"/>
          <w:kern w:val="36"/>
          <w:szCs w:val="48"/>
        </w:rPr>
        <w:t>(</w:t>
      </w:r>
      <w:proofErr w:type="spellStart"/>
      <w:r w:rsidRPr="00AC7E14">
        <w:rPr>
          <w:rFonts w:eastAsia="Times New Roman" w:cs="Times New Roman"/>
          <w:color w:val="FF0000"/>
          <w:kern w:val="36"/>
          <w:szCs w:val="48"/>
        </w:rPr>
        <w:t>maksimal</w:t>
      </w:r>
      <w:proofErr w:type="spellEnd"/>
      <w:r w:rsidRPr="00AC7E14">
        <w:rPr>
          <w:rFonts w:eastAsia="Times New Roman" w:cs="Times New Roman"/>
          <w:color w:val="FF0000"/>
          <w:kern w:val="36"/>
          <w:szCs w:val="48"/>
        </w:rPr>
        <w:t xml:space="preserve"> 5 kata)</w:t>
      </w:r>
      <w:r w:rsidRPr="00AC7E14">
        <w:rPr>
          <w:rFonts w:eastAsia="Times New Roman" w:cs="Times New Roman"/>
          <w:kern w:val="36"/>
          <w:szCs w:val="48"/>
        </w:rPr>
        <w:t>:</w:t>
      </w:r>
      <w:r w:rsidR="00AC7E14" w:rsidRPr="00AC7E14">
        <w:rPr>
          <w:rFonts w:eastAsia="Times New Roman" w:cs="Times New Roman"/>
          <w:kern w:val="36"/>
          <w:szCs w:val="48"/>
        </w:rPr>
        <w:t xml:space="preserve"> </w:t>
      </w:r>
      <w:r w:rsidRPr="00AC7E14">
        <w:rPr>
          <w:rFonts w:eastAsia="Times New Roman" w:cs="Times New Roman"/>
          <w:kern w:val="36"/>
          <w:szCs w:val="48"/>
        </w:rPr>
        <w:t xml:space="preserve"> </w:t>
      </w:r>
    </w:p>
    <w:p w14:paraId="41F79265" w14:textId="77777777" w:rsidR="00AC7E14" w:rsidRDefault="00AC7E14">
      <w:pPr>
        <w:spacing w:after="200" w:line="276" w:lineRule="auto"/>
        <w:jc w:val="left"/>
        <w:rPr>
          <w:rFonts w:eastAsia="Times New Roman" w:cs="Times New Roman"/>
          <w:b/>
          <w:bCs/>
          <w:kern w:val="36"/>
          <w:szCs w:val="48"/>
        </w:rPr>
      </w:pPr>
      <w:r>
        <w:br w:type="page"/>
      </w:r>
    </w:p>
    <w:p w14:paraId="71563268" w14:textId="29E143ED" w:rsidR="00B926D6" w:rsidRPr="00336476" w:rsidRDefault="00B926D6" w:rsidP="00B926D6">
      <w:pPr>
        <w:pStyle w:val="Heading1"/>
      </w:pPr>
      <w:bookmarkStart w:id="5" w:name="_Toc145416538"/>
      <w:r w:rsidRPr="00336476">
        <w:lastRenderedPageBreak/>
        <w:t>KATA PENGANTAR</w:t>
      </w:r>
      <w:bookmarkEnd w:id="5"/>
    </w:p>
    <w:p w14:paraId="12D8A72F" w14:textId="77777777" w:rsidR="00B926D6" w:rsidRDefault="00B926D6" w:rsidP="00B926D6">
      <w:pPr>
        <w:rPr>
          <w:rFonts w:cs="Times New Roman"/>
        </w:rPr>
      </w:pPr>
    </w:p>
    <w:p w14:paraId="32909259" w14:textId="4863622D" w:rsidR="00077F84" w:rsidRDefault="00077F84" w:rsidP="00B926D6">
      <w:pPr>
        <w:rPr>
          <w:rFonts w:cs="Times New Roman"/>
        </w:rPr>
      </w:pPr>
      <w:r>
        <w:rPr>
          <w:rFonts w:cs="Times New Roman"/>
        </w:rPr>
        <w:tab/>
      </w:r>
      <w:proofErr w:type="spellStart"/>
      <w:r>
        <w:rPr>
          <w:rFonts w:cs="Times New Roman"/>
        </w:rPr>
        <w:t>Puji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syukur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dir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uh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Mah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Es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ta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gal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rahmat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karunia</w:t>
      </w:r>
      <w:proofErr w:type="spellEnd"/>
      <w:r>
        <w:rPr>
          <w:rFonts w:cs="Times New Roman"/>
        </w:rPr>
        <w:t xml:space="preserve">-Nya </w:t>
      </w:r>
      <w:proofErr w:type="spellStart"/>
      <w:r>
        <w:rPr>
          <w:rFonts w:cs="Times New Roman"/>
        </w:rPr>
        <w:t>sert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ida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up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halawat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sala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pa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junju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ita</w:t>
      </w:r>
      <w:proofErr w:type="spellEnd"/>
      <w:r>
        <w:rPr>
          <w:rFonts w:cs="Times New Roman"/>
        </w:rPr>
        <w:t xml:space="preserve"> Nabi </w:t>
      </w:r>
      <w:proofErr w:type="spellStart"/>
      <w:r>
        <w:rPr>
          <w:rFonts w:cs="Times New Roman"/>
        </w:rPr>
        <w:t>Besar</w:t>
      </w:r>
      <w:proofErr w:type="spellEnd"/>
      <w:r>
        <w:rPr>
          <w:rFonts w:cs="Times New Roman"/>
        </w:rPr>
        <w:t xml:space="preserve"> Muhammad SAW </w:t>
      </w:r>
      <w:proofErr w:type="spellStart"/>
      <w:r>
        <w:rPr>
          <w:rFonts w:cs="Times New Roman"/>
        </w:rPr>
        <w:t>sehingga</w:t>
      </w:r>
      <w:proofErr w:type="spellEnd"/>
      <w:r>
        <w:rPr>
          <w:rFonts w:cs="Times New Roman"/>
        </w:rPr>
        <w:t xml:space="preserve"> pada </w:t>
      </w:r>
      <w:proofErr w:type="spellStart"/>
      <w:r>
        <w:rPr>
          <w:rFonts w:cs="Times New Roman"/>
        </w:rPr>
        <w:t>akhir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uli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elesa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rakti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a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sert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berjudul</w:t>
      </w:r>
      <w:proofErr w:type="spellEnd"/>
      <w:r>
        <w:rPr>
          <w:rFonts w:cs="Times New Roman"/>
        </w:rPr>
        <w:t xml:space="preserve"> </w:t>
      </w:r>
      <w:proofErr w:type="gramStart"/>
      <w:r>
        <w:rPr>
          <w:rFonts w:cs="Times New Roman"/>
        </w:rPr>
        <w:t>“ “</w:t>
      </w:r>
      <w:proofErr w:type="gramEnd"/>
      <w:r>
        <w:rPr>
          <w:rFonts w:cs="Times New Roman"/>
        </w:rPr>
        <w:t>.</w:t>
      </w:r>
    </w:p>
    <w:p w14:paraId="01A90072" w14:textId="27BA3868" w:rsidR="00077F84" w:rsidRDefault="00077F84" w:rsidP="00B926D6">
      <w:pPr>
        <w:rPr>
          <w:rFonts w:cs="Times New Roman"/>
        </w:rPr>
      </w:pPr>
      <w:r>
        <w:rPr>
          <w:rFonts w:cs="Times New Roman"/>
        </w:rPr>
        <w:tab/>
      </w:r>
      <w:proofErr w:type="spellStart"/>
      <w:r>
        <w:rPr>
          <w:rFonts w:cs="Times New Roman"/>
        </w:rPr>
        <w:t>Dala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rakti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angan</w:t>
      </w:r>
      <w:proofErr w:type="spellEnd"/>
      <w:r>
        <w:rPr>
          <w:rFonts w:cs="Times New Roman"/>
        </w:rPr>
        <w:t xml:space="preserve"> (PKL). </w:t>
      </w:r>
      <w:proofErr w:type="spellStart"/>
      <w:r>
        <w:rPr>
          <w:rFonts w:cs="Times New Roman"/>
        </w:rPr>
        <w:t>Penuli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u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giatan-kegiat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dilaksana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lama</w:t>
      </w:r>
      <w:proofErr w:type="spellEnd"/>
      <w:r>
        <w:rPr>
          <w:rFonts w:cs="Times New Roman"/>
        </w:rPr>
        <w:t xml:space="preserve"> PKL di </w:t>
      </w:r>
      <w:r w:rsidR="001A5CFF">
        <w:rPr>
          <w:rStyle w:val="selectable-text"/>
        </w:rPr>
        <w:t xml:space="preserve">BPTD </w:t>
      </w:r>
      <w:proofErr w:type="spellStart"/>
      <w:r w:rsidR="001A5CFF">
        <w:rPr>
          <w:rStyle w:val="selectable-text"/>
        </w:rPr>
        <w:t>kelas</w:t>
      </w:r>
      <w:proofErr w:type="spellEnd"/>
      <w:r w:rsidR="001A5CFF">
        <w:rPr>
          <w:rStyle w:val="selectable-text"/>
        </w:rPr>
        <w:t xml:space="preserve"> II </w:t>
      </w:r>
      <w:proofErr w:type="spellStart"/>
      <w:r w:rsidR="001A5CFF">
        <w:rPr>
          <w:rStyle w:val="selectable-text"/>
        </w:rPr>
        <w:t>Kalsel</w:t>
      </w:r>
      <w:proofErr w:type="spellEnd"/>
      <w:r w:rsidR="001A5CFF">
        <w:rPr>
          <w:rStyle w:val="selectable-text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anggal</w:t>
      </w:r>
      <w:proofErr w:type="spellEnd"/>
      <w:r>
        <w:rPr>
          <w:rFonts w:cs="Times New Roman"/>
        </w:rPr>
        <w:t xml:space="preserve"> 18 September 2023 </w:t>
      </w:r>
      <w:proofErr w:type="spellStart"/>
      <w:r>
        <w:rPr>
          <w:rFonts w:cs="Times New Roman"/>
        </w:rPr>
        <w:t>sampa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6 </w:t>
      </w:r>
      <w:proofErr w:type="spellStart"/>
      <w:r>
        <w:rPr>
          <w:rFonts w:cs="Times New Roman"/>
        </w:rPr>
        <w:t>Januari</w:t>
      </w:r>
      <w:proofErr w:type="spellEnd"/>
      <w:r>
        <w:rPr>
          <w:rFonts w:cs="Times New Roman"/>
        </w:rPr>
        <w:t xml:space="preserve"> 2024. </w:t>
      </w:r>
      <w:proofErr w:type="spellStart"/>
      <w:r>
        <w:rPr>
          <w:rFonts w:cs="Times New Roman"/>
        </w:rPr>
        <w:t>Secar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seluruhan</w:t>
      </w:r>
      <w:proofErr w:type="spellEnd"/>
      <w:r>
        <w:rPr>
          <w:rFonts w:cs="Times New Roman"/>
        </w:rPr>
        <w:t xml:space="preserve"> PKL </w:t>
      </w:r>
      <w:proofErr w:type="spellStart"/>
      <w:r>
        <w:rPr>
          <w:rFonts w:cs="Times New Roman"/>
        </w:rPr>
        <w:t>berjal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ik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lancar</w:t>
      </w:r>
      <w:proofErr w:type="spellEnd"/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kesulitan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Penuli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mu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ger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atas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rk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sama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bimbi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mu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ihak</w:t>
      </w:r>
      <w:proofErr w:type="spellEnd"/>
      <w:r>
        <w:rPr>
          <w:rFonts w:cs="Times New Roman"/>
        </w:rPr>
        <w:t>.</w:t>
      </w:r>
    </w:p>
    <w:p w14:paraId="73E8BE6C" w14:textId="58CFDBED" w:rsidR="00077F84" w:rsidRDefault="00077F84" w:rsidP="00B926D6">
      <w:pPr>
        <w:rPr>
          <w:rFonts w:cs="Times New Roman"/>
        </w:rPr>
      </w:pPr>
      <w:r>
        <w:rPr>
          <w:rFonts w:cs="Times New Roman"/>
        </w:rPr>
        <w:tab/>
      </w:r>
      <w:proofErr w:type="spellStart"/>
      <w:r>
        <w:rPr>
          <w:rFonts w:cs="Times New Roman"/>
        </w:rPr>
        <w:t>Penuli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gucap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im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asi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aren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laksanaan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penulis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rakti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a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uli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nya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da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antu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rbaga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ihak</w:t>
      </w:r>
      <w:proofErr w:type="spellEnd"/>
      <w:r>
        <w:rPr>
          <w:rFonts w:cs="Times New Roman"/>
        </w:rPr>
        <w:t xml:space="preserve">. </w:t>
      </w:r>
      <w:proofErr w:type="spellStart"/>
      <w:r>
        <w:rPr>
          <w:rFonts w:cs="Times New Roman"/>
        </w:rPr>
        <w:t>Kepa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ihak-pihak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bant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laksana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alam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yelesai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mbuat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 xml:space="preserve">. </w:t>
      </w:r>
      <w:proofErr w:type="spellStart"/>
      <w:r>
        <w:rPr>
          <w:rFonts w:cs="Times New Roman"/>
        </w:rPr>
        <w:t>Penli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yampa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ucap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im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asih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sebesar-besar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pada</w:t>
      </w:r>
      <w:proofErr w:type="spellEnd"/>
      <w:r>
        <w:rPr>
          <w:rFonts w:cs="Times New Roman"/>
        </w:rPr>
        <w:t>:</w:t>
      </w:r>
    </w:p>
    <w:p w14:paraId="414CA403" w14:textId="11F18884" w:rsidR="00077F84" w:rsidRDefault="00077F84" w:rsidP="00077F84">
      <w:pPr>
        <w:pStyle w:val="ListParagraph"/>
        <w:numPr>
          <w:ilvl w:val="0"/>
          <w:numId w:val="28"/>
        </w:numPr>
        <w:rPr>
          <w:rFonts w:cs="Times New Roman"/>
        </w:rPr>
      </w:pPr>
      <w:r>
        <w:rPr>
          <w:rFonts w:cs="Times New Roman"/>
        </w:rPr>
        <w:t xml:space="preserve">Orang </w:t>
      </w:r>
      <w:proofErr w:type="spellStart"/>
      <w:r>
        <w:rPr>
          <w:rFonts w:cs="Times New Roman"/>
        </w:rPr>
        <w:t>tua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keluarg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tercinta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mberi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ukungan</w:t>
      </w:r>
      <w:proofErr w:type="spellEnd"/>
      <w:r>
        <w:rPr>
          <w:rFonts w:cs="Times New Roman"/>
        </w:rPr>
        <w:t xml:space="preserve"> dan </w:t>
      </w:r>
      <w:proofErr w:type="spellStart"/>
      <w:r>
        <w:rPr>
          <w:rFonts w:cs="Times New Roman"/>
        </w:rPr>
        <w:t>do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pa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ulis</w:t>
      </w:r>
      <w:proofErr w:type="spellEnd"/>
      <w:r>
        <w:rPr>
          <w:rFonts w:cs="Times New Roman"/>
        </w:rPr>
        <w:t>.</w:t>
      </w:r>
    </w:p>
    <w:p w14:paraId="27B66A74" w14:textId="03C7DF08" w:rsidR="00077F84" w:rsidRDefault="00077F84" w:rsidP="00077F84">
      <w:pPr>
        <w:pStyle w:val="ListParagraph"/>
        <w:numPr>
          <w:ilvl w:val="0"/>
          <w:numId w:val="28"/>
        </w:numPr>
        <w:rPr>
          <w:rFonts w:cs="Times New Roman"/>
        </w:rPr>
      </w:pPr>
      <w:r>
        <w:rPr>
          <w:rFonts w:cs="Times New Roman"/>
        </w:rPr>
        <w:t xml:space="preserve">Bapak </w:t>
      </w:r>
      <w:proofErr w:type="spellStart"/>
      <w:r>
        <w:rPr>
          <w:rFonts w:cs="Times New Roman"/>
        </w:rPr>
        <w:t>Joniriadi</w:t>
      </w:r>
      <w:proofErr w:type="spellEnd"/>
      <w:r>
        <w:rPr>
          <w:rFonts w:cs="Times New Roman"/>
        </w:rPr>
        <w:t xml:space="preserve">, S.ST., M.T. </w:t>
      </w:r>
      <w:proofErr w:type="spellStart"/>
      <w:r>
        <w:rPr>
          <w:rFonts w:cs="Times New Roman"/>
        </w:rPr>
        <w:t>selak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rektur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oliteknik</w:t>
      </w:r>
      <w:proofErr w:type="spellEnd"/>
      <w:r>
        <w:rPr>
          <w:rFonts w:cs="Times New Roman"/>
        </w:rPr>
        <w:t xml:space="preserve"> Negeri Banjarmasin.</w:t>
      </w:r>
    </w:p>
    <w:p w14:paraId="6592C0A7" w14:textId="243F362A" w:rsidR="00077F84" w:rsidRDefault="00077F84" w:rsidP="00077F84">
      <w:pPr>
        <w:pStyle w:val="ListParagraph"/>
        <w:numPr>
          <w:ilvl w:val="0"/>
          <w:numId w:val="28"/>
        </w:numPr>
        <w:rPr>
          <w:rFonts w:cs="Times New Roman"/>
        </w:rPr>
      </w:pPr>
      <w:r>
        <w:rPr>
          <w:rFonts w:cs="Times New Roman"/>
        </w:rPr>
        <w:t xml:space="preserve">Bapak </w:t>
      </w:r>
      <w:proofErr w:type="spellStart"/>
      <w:r w:rsidR="001A5CFF" w:rsidRPr="001A5CFF">
        <w:t>Agus</w:t>
      </w:r>
      <w:proofErr w:type="spellEnd"/>
      <w:r w:rsidR="001A5CFF" w:rsidRPr="001A5CFF">
        <w:t xml:space="preserve"> </w:t>
      </w:r>
      <w:proofErr w:type="spellStart"/>
      <w:r w:rsidR="001A5CFF" w:rsidRPr="001A5CFF">
        <w:t>Setiyo</w:t>
      </w:r>
      <w:proofErr w:type="spellEnd"/>
      <w:r w:rsidR="001A5CFF" w:rsidRPr="001A5CFF">
        <w:t xml:space="preserve"> Budi N., ST., </w:t>
      </w:r>
      <w:proofErr w:type="spellStart"/>
      <w:proofErr w:type="gramStart"/>
      <w:r w:rsidR="001A5CFF" w:rsidRPr="001A5CFF">
        <w:t>M.Kom</w:t>
      </w:r>
      <w:proofErr w:type="spellEnd"/>
      <w:proofErr w:type="gram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laku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ose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mbimbi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rakti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rj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angan</w:t>
      </w:r>
      <w:proofErr w:type="spellEnd"/>
      <w:r>
        <w:rPr>
          <w:rFonts w:cs="Times New Roman"/>
        </w:rPr>
        <w:t>.</w:t>
      </w:r>
    </w:p>
    <w:p w14:paraId="668B5F2F" w14:textId="03855152" w:rsidR="00077F84" w:rsidRDefault="00F84E8A" w:rsidP="00077F84">
      <w:pPr>
        <w:pStyle w:val="ListParagraph"/>
        <w:numPr>
          <w:ilvl w:val="0"/>
          <w:numId w:val="28"/>
        </w:numPr>
        <w:rPr>
          <w:rFonts w:cs="Times New Roman"/>
        </w:rPr>
      </w:pPr>
      <w:r>
        <w:rPr>
          <w:rStyle w:val="selectable-text"/>
        </w:rPr>
        <w:t xml:space="preserve">Sri </w:t>
      </w:r>
      <w:proofErr w:type="spellStart"/>
      <w:r>
        <w:rPr>
          <w:rStyle w:val="selectable-text"/>
        </w:rPr>
        <w:t>Arina</w:t>
      </w:r>
      <w:proofErr w:type="spellEnd"/>
      <w:r>
        <w:rPr>
          <w:rStyle w:val="selectable-text"/>
        </w:rPr>
        <w:t xml:space="preserve"> </w:t>
      </w:r>
      <w:proofErr w:type="spellStart"/>
      <w:r>
        <w:rPr>
          <w:rStyle w:val="selectable-text"/>
        </w:rPr>
        <w:t>Rafdiani</w:t>
      </w:r>
      <w:proofErr w:type="spellEnd"/>
      <w:r>
        <w:rPr>
          <w:rStyle w:val="selectable-text"/>
        </w:rPr>
        <w:t xml:space="preserve"> </w:t>
      </w:r>
      <w:proofErr w:type="spellStart"/>
      <w:r>
        <w:rPr>
          <w:rStyle w:val="selectable-text"/>
        </w:rPr>
        <w:t>Purba</w:t>
      </w:r>
      <w:proofErr w:type="spellEnd"/>
      <w:r w:rsidR="00077F84">
        <w:rPr>
          <w:rFonts w:cs="Times New Roman"/>
        </w:rPr>
        <w:t xml:space="preserve"> </w:t>
      </w:r>
      <w:proofErr w:type="spellStart"/>
      <w:r w:rsidR="00077F84">
        <w:rPr>
          <w:rFonts w:cs="Times New Roman"/>
        </w:rPr>
        <w:t>selaku</w:t>
      </w:r>
      <w:proofErr w:type="spellEnd"/>
      <w:r w:rsidR="00077F84">
        <w:rPr>
          <w:rFonts w:cs="Times New Roman"/>
        </w:rPr>
        <w:t xml:space="preserve"> </w:t>
      </w:r>
      <w:proofErr w:type="spellStart"/>
      <w:r w:rsidR="00077F84">
        <w:rPr>
          <w:rFonts w:cs="Times New Roman"/>
        </w:rPr>
        <w:t>Pembimbing</w:t>
      </w:r>
      <w:proofErr w:type="spellEnd"/>
      <w:r w:rsidR="00077F84">
        <w:rPr>
          <w:rFonts w:cs="Times New Roman"/>
        </w:rPr>
        <w:t xml:space="preserve"> </w:t>
      </w:r>
      <w:proofErr w:type="spellStart"/>
      <w:r w:rsidR="00077F84">
        <w:rPr>
          <w:rFonts w:cs="Times New Roman"/>
        </w:rPr>
        <w:t>Lapangan</w:t>
      </w:r>
      <w:proofErr w:type="spellEnd"/>
      <w:r w:rsidR="00077F84">
        <w:rPr>
          <w:rFonts w:cs="Times New Roman"/>
        </w:rPr>
        <w:t xml:space="preserve"> </w:t>
      </w:r>
      <w:proofErr w:type="spellStart"/>
      <w:r w:rsidR="00077F84">
        <w:rPr>
          <w:rFonts w:cs="Times New Roman"/>
        </w:rPr>
        <w:t>Praktik</w:t>
      </w:r>
      <w:proofErr w:type="spellEnd"/>
      <w:r w:rsidR="00077F84">
        <w:rPr>
          <w:rFonts w:cs="Times New Roman"/>
        </w:rPr>
        <w:t xml:space="preserve"> </w:t>
      </w:r>
      <w:proofErr w:type="spellStart"/>
      <w:r w:rsidR="00077F84">
        <w:rPr>
          <w:rFonts w:cs="Times New Roman"/>
        </w:rPr>
        <w:t>Kerja</w:t>
      </w:r>
      <w:proofErr w:type="spellEnd"/>
      <w:r w:rsidR="00077F84">
        <w:rPr>
          <w:rFonts w:cs="Times New Roman"/>
        </w:rPr>
        <w:t xml:space="preserve"> </w:t>
      </w:r>
      <w:proofErr w:type="spellStart"/>
      <w:r w:rsidR="00077F84">
        <w:rPr>
          <w:rFonts w:cs="Times New Roman"/>
        </w:rPr>
        <w:t>Lapangan</w:t>
      </w:r>
      <w:proofErr w:type="spellEnd"/>
      <w:r w:rsidR="00077F84">
        <w:rPr>
          <w:rFonts w:cs="Times New Roman"/>
        </w:rPr>
        <w:t>.</w:t>
      </w:r>
    </w:p>
    <w:p w14:paraId="1318F5B8" w14:textId="55970487" w:rsidR="00077F84" w:rsidRPr="00F84E8A" w:rsidRDefault="00077F84" w:rsidP="00F84E8A">
      <w:pPr>
        <w:pStyle w:val="ListParagraph"/>
        <w:numPr>
          <w:ilvl w:val="0"/>
          <w:numId w:val="28"/>
        </w:numPr>
        <w:rPr>
          <w:rFonts w:cs="Times New Roman"/>
        </w:rPr>
      </w:pPr>
      <w:proofErr w:type="spellStart"/>
      <w:r>
        <w:rPr>
          <w:rFonts w:cs="Times New Roman"/>
        </w:rPr>
        <w:t>seluru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gawai</w:t>
      </w:r>
      <w:proofErr w:type="spellEnd"/>
      <w:r>
        <w:rPr>
          <w:rFonts w:cs="Times New Roman"/>
        </w:rPr>
        <w:t xml:space="preserve"> </w:t>
      </w:r>
      <w:r w:rsidR="00EA0BAC">
        <w:rPr>
          <w:rFonts w:cs="Times New Roman"/>
        </w:rPr>
        <w:t xml:space="preserve">BPTD </w:t>
      </w:r>
      <w:proofErr w:type="spellStart"/>
      <w:r w:rsidR="00EA0BAC">
        <w:rPr>
          <w:rFonts w:cs="Times New Roman"/>
        </w:rPr>
        <w:t>kelas</w:t>
      </w:r>
      <w:proofErr w:type="spellEnd"/>
      <w:r w:rsidR="00EA0BAC">
        <w:rPr>
          <w:rFonts w:cs="Times New Roman"/>
        </w:rPr>
        <w:t xml:space="preserve"> II </w:t>
      </w:r>
      <w:proofErr w:type="spellStart"/>
      <w:r w:rsidR="00EA0BAC">
        <w:rPr>
          <w:rFonts w:cs="Times New Roman"/>
        </w:rPr>
        <w:t>Kalsel</w:t>
      </w:r>
      <w:proofErr w:type="spellEnd"/>
      <w:r w:rsidR="00EA0BAC">
        <w:rPr>
          <w:rFonts w:cs="Times New Roman"/>
        </w:rPr>
        <w:t xml:space="preserve"> </w:t>
      </w:r>
      <w:r>
        <w:rPr>
          <w:rFonts w:cs="Times New Roman"/>
        </w:rPr>
        <w:t xml:space="preserve">dan </w:t>
      </w:r>
      <w:proofErr w:type="spellStart"/>
      <w:r>
        <w:rPr>
          <w:rFonts w:cs="Times New Roman"/>
        </w:rPr>
        <w:t>pihak-pihak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ndukun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yusun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elama</w:t>
      </w:r>
      <w:proofErr w:type="spellEnd"/>
      <w:r>
        <w:rPr>
          <w:rFonts w:cs="Times New Roman"/>
        </w:rPr>
        <w:t xml:space="preserve"> masa PKL </w:t>
      </w:r>
      <w:proofErr w:type="spellStart"/>
      <w:r>
        <w:rPr>
          <w:rFonts w:cs="Times New Roman"/>
        </w:rPr>
        <w:t>hingg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penyelesai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laporan</w:t>
      </w:r>
      <w:proofErr w:type="spellEnd"/>
      <w:r>
        <w:rPr>
          <w:rFonts w:cs="Times New Roman"/>
        </w:rPr>
        <w:t xml:space="preserve"> PKL </w:t>
      </w:r>
      <w:proofErr w:type="spellStart"/>
      <w:r>
        <w:rPr>
          <w:rFonts w:cs="Times New Roman"/>
        </w:rPr>
        <w:t>ini</w:t>
      </w:r>
      <w:proofErr w:type="spellEnd"/>
      <w:r>
        <w:rPr>
          <w:rFonts w:cs="Times New Roman"/>
        </w:rPr>
        <w:t>.</w:t>
      </w:r>
    </w:p>
    <w:p w14:paraId="279BD4C8" w14:textId="2C8D6B8A" w:rsidR="00A07240" w:rsidRPr="00F84E8A" w:rsidRDefault="00077F84" w:rsidP="00B926D6">
      <w:pPr>
        <w:rPr>
          <w:rFonts w:cs="Times New Roman"/>
        </w:rPr>
      </w:pPr>
      <w:proofErr w:type="spellStart"/>
      <w:r>
        <w:rPr>
          <w:rFonts w:cs="Times New Roman"/>
        </w:rPr>
        <w:t>Semoga</w:t>
      </w:r>
      <w:proofErr w:type="spellEnd"/>
      <w:r>
        <w:rPr>
          <w:rFonts w:cs="Times New Roman"/>
        </w:rPr>
        <w:t xml:space="preserve"> Allah SWT </w:t>
      </w:r>
      <w:proofErr w:type="spellStart"/>
      <w:r>
        <w:rPr>
          <w:rFonts w:cs="Times New Roman"/>
        </w:rPr>
        <w:t>membalasny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eng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kebaikan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yag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berlipat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ganda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atas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hal</w:t>
      </w:r>
      <w:proofErr w:type="spellEnd"/>
      <w:r>
        <w:rPr>
          <w:rFonts w:cs="Times New Roman"/>
        </w:rPr>
        <w:t xml:space="preserve"> yang </w:t>
      </w:r>
      <w:proofErr w:type="spellStart"/>
      <w:r>
        <w:rPr>
          <w:rFonts w:cs="Times New Roman"/>
        </w:rPr>
        <w:t>telah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lakukan</w:t>
      </w:r>
      <w:proofErr w:type="spellEnd"/>
      <w:r>
        <w:rPr>
          <w:rFonts w:cs="Times New Roman"/>
        </w:rPr>
        <w:t>.</w:t>
      </w:r>
    </w:p>
    <w:p w14:paraId="2198A746" w14:textId="77777777" w:rsidR="00A07240" w:rsidRDefault="00A07240" w:rsidP="00B926D6">
      <w:pPr>
        <w:rPr>
          <w:rFonts w:cs="Times New Roman"/>
          <w:szCs w:val="24"/>
        </w:rPr>
      </w:pPr>
    </w:p>
    <w:p w14:paraId="028844A3" w14:textId="4C6B02E1" w:rsidR="00B926D6" w:rsidRPr="00336476" w:rsidRDefault="00B926D6" w:rsidP="00B926D6">
      <w:pPr>
        <w:jc w:val="right"/>
        <w:rPr>
          <w:rFonts w:cs="Times New Roman"/>
          <w:szCs w:val="24"/>
        </w:rPr>
      </w:pPr>
      <w:proofErr w:type="gramStart"/>
      <w:r w:rsidRPr="00336476">
        <w:rPr>
          <w:rFonts w:cs="Times New Roman"/>
          <w:szCs w:val="24"/>
        </w:rPr>
        <w:t xml:space="preserve">Banjarmasin, </w:t>
      </w:r>
      <w:r w:rsidR="001B3473">
        <w:rPr>
          <w:rFonts w:cs="Times New Roman"/>
          <w:szCs w:val="24"/>
        </w:rPr>
        <w:t xml:space="preserve">  </w:t>
      </w:r>
      <w:proofErr w:type="gramEnd"/>
      <w:r w:rsidR="001B3473">
        <w:rPr>
          <w:rFonts w:cs="Times New Roman"/>
          <w:szCs w:val="24"/>
        </w:rPr>
        <w:t xml:space="preserve">  </w:t>
      </w:r>
      <w:proofErr w:type="spellStart"/>
      <w:r w:rsidR="001B3473">
        <w:rPr>
          <w:rFonts w:cs="Times New Roman"/>
          <w:szCs w:val="24"/>
        </w:rPr>
        <w:t>Januari</w:t>
      </w:r>
      <w:proofErr w:type="spellEnd"/>
      <w:r w:rsidR="001B3473">
        <w:rPr>
          <w:rFonts w:cs="Times New Roman"/>
          <w:szCs w:val="24"/>
        </w:rPr>
        <w:t xml:space="preserve"> 2024</w:t>
      </w:r>
    </w:p>
    <w:p w14:paraId="0EA5C385" w14:textId="7ECD2C28" w:rsidR="00827DA8" w:rsidRDefault="00EA58E8" w:rsidP="00F84E8A">
      <w:pPr>
        <w:jc w:val="right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uhammad </w:t>
      </w:r>
      <w:r w:rsidR="001A5CFF">
        <w:rPr>
          <w:rFonts w:cs="Times New Roman"/>
          <w:szCs w:val="24"/>
        </w:rPr>
        <w:t>Firdaus</w:t>
      </w:r>
    </w:p>
    <w:p w14:paraId="6BC8CB9C" w14:textId="77777777" w:rsidR="00EA58E8" w:rsidRDefault="00EA58E8" w:rsidP="00E44DF8">
      <w:pPr>
        <w:pStyle w:val="Heading1"/>
        <w:sectPr w:rsidR="00EA58E8" w:rsidSect="00827DA8">
          <w:headerReference w:type="default" r:id="rId13"/>
          <w:footerReference w:type="default" r:id="rId14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  <w:bookmarkStart w:id="6" w:name="_Toc509590587"/>
      <w:bookmarkStart w:id="7" w:name="_Toc510518883"/>
      <w:bookmarkStart w:id="8" w:name="_Toc145416539"/>
      <w:bookmarkEnd w:id="0"/>
      <w:bookmarkEnd w:id="1"/>
    </w:p>
    <w:p w14:paraId="028B00BA" w14:textId="1A39F8EB" w:rsidR="001B6C00" w:rsidRPr="00336476" w:rsidRDefault="001B6C00" w:rsidP="00E44DF8">
      <w:pPr>
        <w:pStyle w:val="Heading1"/>
      </w:pPr>
      <w:r w:rsidRPr="00336476">
        <w:lastRenderedPageBreak/>
        <w:t>DAFTAR ISI</w:t>
      </w:r>
      <w:bookmarkEnd w:id="6"/>
      <w:bookmarkEnd w:id="7"/>
      <w:bookmarkEnd w:id="8"/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-1101416701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08FA7C3" w14:textId="5597B2DA" w:rsidR="00D271B5" w:rsidRDefault="00D271B5" w:rsidP="00727014">
          <w:pPr>
            <w:pStyle w:val="TOCHeading"/>
            <w:spacing w:before="0"/>
            <w:rPr>
              <w:rFonts w:ascii="Times New Roman" w:eastAsiaTheme="minorHAnsi" w:hAnsi="Times New Roman" w:cs="Times New Roman"/>
              <w:color w:val="auto"/>
              <w:sz w:val="22"/>
              <w:szCs w:val="22"/>
            </w:rPr>
          </w:pPr>
        </w:p>
        <w:p w14:paraId="37B52841" w14:textId="77777777" w:rsidR="00727014" w:rsidRPr="00727014" w:rsidRDefault="00727014" w:rsidP="00727014"/>
        <w:p w14:paraId="2046E680" w14:textId="50B82C06" w:rsidR="00E303B3" w:rsidRDefault="00D271B5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 w:rsidRPr="00336476">
            <w:rPr>
              <w:rFonts w:cs="Times New Roman"/>
            </w:rPr>
            <w:fldChar w:fldCharType="begin"/>
          </w:r>
          <w:r w:rsidRPr="00336476">
            <w:rPr>
              <w:rFonts w:cs="Times New Roman"/>
            </w:rPr>
            <w:instrText xml:space="preserve"> TOC \o "1-3" \h \z \u </w:instrText>
          </w:r>
          <w:r w:rsidRPr="00336476">
            <w:rPr>
              <w:rFonts w:cs="Times New Roman"/>
            </w:rPr>
            <w:fldChar w:fldCharType="separate"/>
          </w:r>
          <w:hyperlink w:anchor="_Toc145416536" w:history="1">
            <w:r w:rsidR="00E303B3" w:rsidRPr="00A129AE">
              <w:rPr>
                <w:rStyle w:val="Hyperlink"/>
                <w:noProof/>
              </w:rPr>
              <w:t>HALAMAN PENGESAH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36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i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5B057080" w14:textId="7EB80C68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37" w:history="1">
            <w:r w:rsidR="00E303B3" w:rsidRPr="00A129AE">
              <w:rPr>
                <w:rStyle w:val="Hyperlink"/>
                <w:noProof/>
              </w:rPr>
              <w:t>RINGKASAN (maksimal 1 halaman)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37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ii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7AB9BA95" w14:textId="0E67AB14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38" w:history="1">
            <w:r w:rsidR="00E303B3" w:rsidRPr="00A129AE">
              <w:rPr>
                <w:rStyle w:val="Hyperlink"/>
                <w:noProof/>
              </w:rPr>
              <w:t>KATA PENGANTAR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38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iii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4237EF66" w14:textId="33CE77B2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39" w:history="1">
            <w:r w:rsidR="00E303B3" w:rsidRPr="00A129AE">
              <w:rPr>
                <w:rStyle w:val="Hyperlink"/>
                <w:noProof/>
              </w:rPr>
              <w:t>DAFTAR ISI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39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iv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76E7ECE6" w14:textId="7A3370D3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0" w:history="1">
            <w:r w:rsidR="00E303B3" w:rsidRPr="00A129AE">
              <w:rPr>
                <w:rStyle w:val="Hyperlink"/>
                <w:noProof/>
              </w:rPr>
              <w:t>DAFTAR GAMBAR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0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v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3A783362" w14:textId="6A298059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1" w:history="1">
            <w:r w:rsidR="00E303B3" w:rsidRPr="00A129AE">
              <w:rPr>
                <w:rStyle w:val="Hyperlink"/>
                <w:noProof/>
              </w:rPr>
              <w:t>DAFTAR TABEL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1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vi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30580BF2" w14:textId="5A462423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2" w:history="1">
            <w:r w:rsidR="00E303B3" w:rsidRPr="00A129AE">
              <w:rPr>
                <w:rStyle w:val="Hyperlink"/>
                <w:noProof/>
              </w:rPr>
              <w:t>DAFTAR LAMPIR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2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vii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3CCF187C" w14:textId="203C3790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3" w:history="1">
            <w:r w:rsidR="00E303B3" w:rsidRPr="00A129AE">
              <w:rPr>
                <w:rStyle w:val="Hyperlink"/>
                <w:noProof/>
              </w:rPr>
              <w:t>BAB I  PENDAHULU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3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8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6FEB1127" w14:textId="656E298E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4" w:history="1">
            <w:r w:rsidR="00E303B3" w:rsidRPr="00A129AE">
              <w:rPr>
                <w:rStyle w:val="Hyperlink"/>
                <w:noProof/>
              </w:rPr>
              <w:t>1.1 Latar Belakang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4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8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27FE09A5" w14:textId="4EDE0778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5" w:history="1">
            <w:r w:rsidR="00E303B3" w:rsidRPr="00A129AE">
              <w:rPr>
                <w:rStyle w:val="Hyperlink"/>
                <w:noProof/>
              </w:rPr>
              <w:t>1.2 Tuju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5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8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57C4B7D0" w14:textId="6EC35459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6" w:history="1">
            <w:r w:rsidR="00E303B3" w:rsidRPr="00A129AE">
              <w:rPr>
                <w:rStyle w:val="Hyperlink"/>
                <w:noProof/>
              </w:rPr>
              <w:t>1.3 Manfaat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6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8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30CC7B3C" w14:textId="46F0A4A5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7" w:history="1">
            <w:r w:rsidR="00E303B3" w:rsidRPr="00A129AE">
              <w:rPr>
                <w:rStyle w:val="Hyperlink"/>
                <w:noProof/>
              </w:rPr>
              <w:t>1.4 Ruang Lingkup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7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8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2FA06A04" w14:textId="1AF46D1C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8" w:history="1">
            <w:r w:rsidR="00E303B3" w:rsidRPr="00A129AE">
              <w:rPr>
                <w:rStyle w:val="Hyperlink"/>
                <w:noProof/>
              </w:rPr>
              <w:t>BAB II TINJAUAN PUSTAKA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8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9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380FDE4A" w14:textId="67D2E3FF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49" w:history="1">
            <w:r w:rsidR="00E303B3" w:rsidRPr="00A129AE">
              <w:rPr>
                <w:rStyle w:val="Hyperlink"/>
                <w:noProof/>
              </w:rPr>
              <w:t>2.1 Profil Tempat Magang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49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9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53CF979F" w14:textId="26FFFFCB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0" w:history="1">
            <w:r w:rsidR="00E303B3" w:rsidRPr="00A129AE">
              <w:rPr>
                <w:rStyle w:val="Hyperlink"/>
                <w:noProof/>
              </w:rPr>
              <w:t>2.2 Struktur Organisasi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0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9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5DF88753" w14:textId="33BA8F26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1" w:history="1">
            <w:r w:rsidR="00E303B3" w:rsidRPr="00A129AE">
              <w:rPr>
                <w:rStyle w:val="Hyperlink"/>
                <w:noProof/>
              </w:rPr>
              <w:t>2.3 Sistem yang Sedang Berjal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1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9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226C6FD1" w14:textId="743EC8E2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2" w:history="1">
            <w:r w:rsidR="00E303B3" w:rsidRPr="00A129AE">
              <w:rPr>
                <w:rStyle w:val="Hyperlink"/>
                <w:noProof/>
              </w:rPr>
              <w:t>2.3 Landasan Teori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2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9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350A77A6" w14:textId="6917DD9D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3" w:history="1">
            <w:r w:rsidR="00E303B3" w:rsidRPr="00A129AE">
              <w:rPr>
                <w:rStyle w:val="Hyperlink"/>
                <w:noProof/>
              </w:rPr>
              <w:t>BAB III URAIAN KEGIAT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3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0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6D9CE329" w14:textId="7C9778CC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4" w:history="1">
            <w:r w:rsidR="00E303B3" w:rsidRPr="00A129AE">
              <w:rPr>
                <w:rStyle w:val="Hyperlink"/>
                <w:noProof/>
              </w:rPr>
              <w:t>3.1 Aktivitas Magang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4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0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36C37D27" w14:textId="6C353C3E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5" w:history="1">
            <w:r w:rsidR="00E303B3" w:rsidRPr="00A129AE">
              <w:rPr>
                <w:rStyle w:val="Hyperlink"/>
                <w:noProof/>
              </w:rPr>
              <w:t xml:space="preserve">3.2 </w:t>
            </w:r>
            <w:r w:rsidR="00E303B3" w:rsidRPr="00A129AE">
              <w:rPr>
                <w:rStyle w:val="Hyperlink"/>
                <w:i/>
                <w:noProof/>
              </w:rPr>
              <w:t>Timeline</w:t>
            </w:r>
            <w:r w:rsidR="00E303B3" w:rsidRPr="00A129AE">
              <w:rPr>
                <w:rStyle w:val="Hyperlink"/>
                <w:noProof/>
              </w:rPr>
              <w:t xml:space="preserve"> Penyelesaian Proyek/Produk Magang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5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0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04A51252" w14:textId="184E25EB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6" w:history="1">
            <w:r w:rsidR="00E303B3" w:rsidRPr="00A129AE">
              <w:rPr>
                <w:rStyle w:val="Hyperlink"/>
                <w:noProof/>
              </w:rPr>
              <w:t>3.3 Sub bab tambahan lainnya (opsional)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6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0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4BBC7C66" w14:textId="04EF1805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7" w:history="1">
            <w:r w:rsidR="00E303B3" w:rsidRPr="00A129AE">
              <w:rPr>
                <w:rStyle w:val="Hyperlink"/>
                <w:noProof/>
              </w:rPr>
              <w:t>BAB IV HASIL DAN PEMBAHAS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7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1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18FD4021" w14:textId="52126EF8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8" w:history="1">
            <w:r w:rsidR="00E303B3" w:rsidRPr="00A129AE">
              <w:rPr>
                <w:rStyle w:val="Hyperlink"/>
                <w:noProof/>
              </w:rPr>
              <w:t>4.1 Hasil Aktivitas Magang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8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1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4691FB1E" w14:textId="22D5CC71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59" w:history="1">
            <w:r w:rsidR="00E303B3" w:rsidRPr="00A129AE">
              <w:rPr>
                <w:rStyle w:val="Hyperlink"/>
                <w:noProof/>
              </w:rPr>
              <w:t>4.2 Hambatan dan Solusi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59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1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695B9286" w14:textId="3DADBE6F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60" w:history="1">
            <w:r w:rsidR="00E303B3" w:rsidRPr="00A129AE">
              <w:rPr>
                <w:rStyle w:val="Hyperlink"/>
                <w:noProof/>
              </w:rPr>
              <w:t>4.3 Tinjauan Keselamatan Kerja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60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1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79111CB5" w14:textId="75AC650A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61" w:history="1">
            <w:r w:rsidR="00E303B3" w:rsidRPr="00A129AE">
              <w:rPr>
                <w:rStyle w:val="Hyperlink"/>
                <w:noProof/>
              </w:rPr>
              <w:t>BAB V PENUTUP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61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2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20873987" w14:textId="118D1D2F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62" w:history="1">
            <w:r w:rsidR="00E303B3" w:rsidRPr="00A129AE">
              <w:rPr>
                <w:rStyle w:val="Hyperlink"/>
                <w:noProof/>
              </w:rPr>
              <w:t>5.1 Kesimpul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62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2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7EB6A790" w14:textId="41CD8C78" w:rsidR="00E303B3" w:rsidRDefault="00745104">
          <w:pPr>
            <w:pStyle w:val="TOC2"/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63" w:history="1">
            <w:r w:rsidR="00E303B3" w:rsidRPr="00A129AE">
              <w:rPr>
                <w:rStyle w:val="Hyperlink"/>
                <w:noProof/>
              </w:rPr>
              <w:t>5.2 Sar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63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2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40473001" w14:textId="128EEC3F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64" w:history="1">
            <w:r w:rsidR="00E303B3" w:rsidRPr="00A129AE">
              <w:rPr>
                <w:rStyle w:val="Hyperlink"/>
                <w:noProof/>
              </w:rPr>
              <w:t>DAFTAR PUSTAKA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64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3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06097766" w14:textId="317C5FC4" w:rsidR="00E303B3" w:rsidRDefault="00745104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145416565" w:history="1">
            <w:r w:rsidR="00E303B3" w:rsidRPr="00A129AE">
              <w:rPr>
                <w:rStyle w:val="Hyperlink"/>
                <w:noProof/>
              </w:rPr>
              <w:t>LAMPIRAN</w:t>
            </w:r>
            <w:r w:rsidR="00E303B3">
              <w:rPr>
                <w:noProof/>
                <w:webHidden/>
              </w:rPr>
              <w:tab/>
            </w:r>
            <w:r w:rsidR="00E303B3">
              <w:rPr>
                <w:noProof/>
                <w:webHidden/>
              </w:rPr>
              <w:fldChar w:fldCharType="begin"/>
            </w:r>
            <w:r w:rsidR="00E303B3">
              <w:rPr>
                <w:noProof/>
                <w:webHidden/>
              </w:rPr>
              <w:instrText xml:space="preserve"> PAGEREF _Toc145416565 \h </w:instrText>
            </w:r>
            <w:r w:rsidR="00E303B3">
              <w:rPr>
                <w:noProof/>
                <w:webHidden/>
              </w:rPr>
            </w:r>
            <w:r w:rsidR="00E303B3">
              <w:rPr>
                <w:noProof/>
                <w:webHidden/>
              </w:rPr>
              <w:fldChar w:fldCharType="separate"/>
            </w:r>
            <w:r w:rsidR="00E303B3">
              <w:rPr>
                <w:noProof/>
                <w:webHidden/>
              </w:rPr>
              <w:t>14</w:t>
            </w:r>
            <w:r w:rsidR="00E303B3">
              <w:rPr>
                <w:noProof/>
                <w:webHidden/>
              </w:rPr>
              <w:fldChar w:fldCharType="end"/>
            </w:r>
          </w:hyperlink>
        </w:p>
        <w:p w14:paraId="12603710" w14:textId="34364026" w:rsidR="00727014" w:rsidRPr="008012AE" w:rsidRDefault="00D271B5" w:rsidP="008012AE">
          <w:pPr>
            <w:pStyle w:val="TOC2"/>
            <w:spacing w:after="0" w:line="360" w:lineRule="auto"/>
            <w:rPr>
              <w:b/>
              <w:bCs/>
              <w:noProof/>
            </w:rPr>
          </w:pPr>
          <w:r w:rsidRPr="00336476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2A696EA8" w14:textId="77777777" w:rsidR="00727014" w:rsidRDefault="00A07240" w:rsidP="00A07240">
      <w:pPr>
        <w:pStyle w:val="Heading1"/>
      </w:pPr>
      <w:r>
        <w:rPr>
          <w:szCs w:val="2"/>
        </w:rPr>
        <w:br w:type="page"/>
      </w:r>
      <w:bookmarkStart w:id="9" w:name="_Toc145416540"/>
      <w:r>
        <w:lastRenderedPageBreak/>
        <w:t>DAFTAR GAMBAR</w:t>
      </w:r>
      <w:bookmarkEnd w:id="9"/>
    </w:p>
    <w:p w14:paraId="65C38AF4" w14:textId="77777777" w:rsidR="00A07240" w:rsidRDefault="00A07240" w:rsidP="00A07240"/>
    <w:p w14:paraId="71AB4791" w14:textId="77777777" w:rsidR="00A07240" w:rsidRDefault="00A07240" w:rsidP="00A07240"/>
    <w:p w14:paraId="49B2A178" w14:textId="77777777" w:rsidR="00A07240" w:rsidRDefault="00A07240" w:rsidP="00A07240"/>
    <w:p w14:paraId="1EC2C4EF" w14:textId="64E9514F" w:rsidR="00A07240" w:rsidRDefault="00A07240">
      <w:pPr>
        <w:spacing w:after="200" w:line="276" w:lineRule="auto"/>
        <w:jc w:val="left"/>
      </w:pPr>
      <w:r>
        <w:br w:type="page"/>
      </w:r>
    </w:p>
    <w:p w14:paraId="5937C48A" w14:textId="77777777" w:rsidR="00A07240" w:rsidRDefault="00A07240" w:rsidP="00A07240">
      <w:pPr>
        <w:pStyle w:val="Heading1"/>
      </w:pPr>
      <w:bookmarkStart w:id="10" w:name="_Toc145416541"/>
      <w:r>
        <w:lastRenderedPageBreak/>
        <w:t>DAFTAR TABEL</w:t>
      </w:r>
      <w:bookmarkEnd w:id="10"/>
    </w:p>
    <w:p w14:paraId="1CBFA2EB" w14:textId="77777777" w:rsidR="00446706" w:rsidRDefault="00446706" w:rsidP="00446706"/>
    <w:p w14:paraId="0846D21F" w14:textId="77777777" w:rsidR="00446706" w:rsidRDefault="00446706" w:rsidP="00446706"/>
    <w:p w14:paraId="72C72196" w14:textId="77777777" w:rsidR="00446706" w:rsidRDefault="00446706" w:rsidP="00446706"/>
    <w:p w14:paraId="65E11FEF" w14:textId="5C606363" w:rsidR="00446706" w:rsidRDefault="00446706">
      <w:pPr>
        <w:spacing w:after="200" w:line="276" w:lineRule="auto"/>
        <w:jc w:val="left"/>
      </w:pPr>
      <w:r>
        <w:br w:type="page"/>
      </w:r>
    </w:p>
    <w:p w14:paraId="130725F5" w14:textId="77777777" w:rsidR="00446706" w:rsidRDefault="00446706" w:rsidP="00446706">
      <w:pPr>
        <w:pStyle w:val="Heading1"/>
      </w:pPr>
      <w:bookmarkStart w:id="11" w:name="_Toc145416542"/>
      <w:r>
        <w:lastRenderedPageBreak/>
        <w:t>DAFTAR LAMPIRAN</w:t>
      </w:r>
      <w:bookmarkEnd w:id="11"/>
    </w:p>
    <w:p w14:paraId="14068936" w14:textId="77777777" w:rsidR="00446706" w:rsidRDefault="00446706" w:rsidP="00446706"/>
    <w:p w14:paraId="4D37412C" w14:textId="77777777" w:rsidR="00446706" w:rsidRDefault="00446706" w:rsidP="00446706"/>
    <w:p w14:paraId="3E9DE39C" w14:textId="77777777" w:rsidR="00446706" w:rsidRDefault="00446706" w:rsidP="00446706"/>
    <w:p w14:paraId="78D1BC61" w14:textId="5BCC1065" w:rsidR="00446706" w:rsidRPr="00727014" w:rsidRDefault="00446706" w:rsidP="00446706">
      <w:pPr>
        <w:sectPr w:rsidR="00446706" w:rsidRPr="00727014" w:rsidSect="00827DA8"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docGrid w:linePitch="360"/>
        </w:sectPr>
      </w:pPr>
    </w:p>
    <w:p w14:paraId="5BBB8E62" w14:textId="309E9DBF" w:rsidR="00DB7C67" w:rsidRPr="00336476" w:rsidRDefault="00DB7C67" w:rsidP="00134FCD">
      <w:pPr>
        <w:pStyle w:val="Heading1"/>
      </w:pPr>
      <w:bookmarkStart w:id="12" w:name="_Toc145416543"/>
      <w:r w:rsidRPr="00336476">
        <w:lastRenderedPageBreak/>
        <w:t xml:space="preserve">BAB </w:t>
      </w:r>
      <w:r w:rsidR="00D73DE6">
        <w:t>I</w:t>
      </w:r>
      <w:r w:rsidRPr="00336476">
        <w:t xml:space="preserve"> </w:t>
      </w:r>
      <w:r w:rsidR="00DD7F5F" w:rsidRPr="00336476">
        <w:br/>
      </w:r>
      <w:r w:rsidRPr="00336476">
        <w:t>PENDAHULUAN</w:t>
      </w:r>
      <w:bookmarkEnd w:id="12"/>
    </w:p>
    <w:p w14:paraId="572F35A6" w14:textId="51F463D2" w:rsidR="00DD7F5F" w:rsidRDefault="00DD7F5F" w:rsidP="00DD7F5F">
      <w:pPr>
        <w:rPr>
          <w:rFonts w:cs="Times New Roman"/>
        </w:rPr>
      </w:pPr>
    </w:p>
    <w:p w14:paraId="27A64682" w14:textId="77777777" w:rsidR="002573DB" w:rsidRPr="00336476" w:rsidRDefault="002573DB" w:rsidP="00DD7F5F">
      <w:pPr>
        <w:rPr>
          <w:rFonts w:cs="Times New Roman"/>
        </w:rPr>
      </w:pPr>
    </w:p>
    <w:p w14:paraId="4A62F264" w14:textId="174D4FCB" w:rsidR="00446706" w:rsidRDefault="006013E3" w:rsidP="006013E3">
      <w:pPr>
        <w:pStyle w:val="Heading2"/>
      </w:pPr>
      <w:bookmarkStart w:id="13" w:name="_Toc145416544"/>
      <w:r>
        <w:rPr>
          <w:lang w:val="en-US"/>
        </w:rPr>
        <w:t xml:space="preserve">1.1 </w:t>
      </w:r>
      <w:r w:rsidR="00B672B4" w:rsidRPr="008E1B79">
        <w:t>Latar Belakang</w:t>
      </w:r>
      <w:bookmarkEnd w:id="13"/>
    </w:p>
    <w:p w14:paraId="272DA0D7" w14:textId="368074A7" w:rsidR="00B672B4" w:rsidRPr="00B05829" w:rsidRDefault="00446706" w:rsidP="00446706">
      <w:pPr>
        <w:rPr>
          <w:color w:val="FF0000"/>
        </w:rPr>
      </w:pPr>
      <w:proofErr w:type="spellStart"/>
      <w:r w:rsidRPr="00B05829">
        <w:rPr>
          <w:color w:val="FF0000"/>
        </w:rPr>
        <w:t>B</w:t>
      </w:r>
      <w:r w:rsidR="00B672B4" w:rsidRPr="00B05829">
        <w:rPr>
          <w:color w:val="FF0000"/>
        </w:rPr>
        <w:t>erisi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B672B4" w:rsidRPr="00B05829">
        <w:rPr>
          <w:color w:val="FF0000"/>
        </w:rPr>
        <w:t>uraian-uraian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B672B4" w:rsidRPr="00B05829">
        <w:rPr>
          <w:color w:val="FF0000"/>
        </w:rPr>
        <w:t>permasalahan</w:t>
      </w:r>
      <w:proofErr w:type="spellEnd"/>
      <w:r w:rsidR="00B672B4" w:rsidRPr="00B05829">
        <w:rPr>
          <w:color w:val="FF0000"/>
        </w:rPr>
        <w:t xml:space="preserve"> yang </w:t>
      </w:r>
      <w:proofErr w:type="spellStart"/>
      <w:r w:rsidR="00B672B4" w:rsidRPr="00B05829">
        <w:rPr>
          <w:color w:val="FF0000"/>
        </w:rPr>
        <w:t>dihadapi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B672B4" w:rsidRPr="00B05829">
        <w:rPr>
          <w:color w:val="FF0000"/>
        </w:rPr>
        <w:t>tempat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6E2E78" w:rsidRPr="00B05829">
        <w:rPr>
          <w:color w:val="FF0000"/>
        </w:rPr>
        <w:t>Magang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B672B4" w:rsidRPr="00B05829">
        <w:rPr>
          <w:color w:val="FF0000"/>
        </w:rPr>
        <w:t>serta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B672B4" w:rsidRPr="00B05829">
        <w:rPr>
          <w:color w:val="FF0000"/>
        </w:rPr>
        <w:t>solusi</w:t>
      </w:r>
      <w:proofErr w:type="spellEnd"/>
      <w:r w:rsidR="00B672B4" w:rsidRPr="00B05829">
        <w:rPr>
          <w:color w:val="FF0000"/>
        </w:rPr>
        <w:t xml:space="preserve"> yang </w:t>
      </w:r>
      <w:proofErr w:type="spellStart"/>
      <w:r w:rsidR="00B672B4" w:rsidRPr="00B05829">
        <w:rPr>
          <w:color w:val="FF0000"/>
        </w:rPr>
        <w:t>ditawarkan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B672B4" w:rsidRPr="00B05829">
        <w:rPr>
          <w:color w:val="FF0000"/>
        </w:rPr>
        <w:t>berdasarkan</w:t>
      </w:r>
      <w:proofErr w:type="spellEnd"/>
      <w:r w:rsidR="00B672B4" w:rsidRPr="00B05829">
        <w:rPr>
          <w:color w:val="FF0000"/>
        </w:rPr>
        <w:t xml:space="preserve"> </w:t>
      </w:r>
      <w:proofErr w:type="spellStart"/>
      <w:r w:rsidR="00B672B4" w:rsidRPr="00B05829">
        <w:rPr>
          <w:color w:val="FF0000"/>
        </w:rPr>
        <w:t>bidang</w:t>
      </w:r>
      <w:proofErr w:type="spellEnd"/>
      <w:r w:rsidR="00B672B4" w:rsidRPr="00B05829">
        <w:rPr>
          <w:color w:val="FF0000"/>
        </w:rPr>
        <w:t xml:space="preserve"> program </w:t>
      </w:r>
      <w:proofErr w:type="spellStart"/>
      <w:r w:rsidR="00B672B4" w:rsidRPr="00B05829">
        <w:rPr>
          <w:color w:val="FF0000"/>
        </w:rPr>
        <w:t>studi</w:t>
      </w:r>
      <w:proofErr w:type="spellEnd"/>
      <w:r w:rsidR="00B672B4" w:rsidRPr="00B05829">
        <w:rPr>
          <w:color w:val="FF0000"/>
        </w:rPr>
        <w:t>.</w:t>
      </w:r>
    </w:p>
    <w:p w14:paraId="3FADEE6C" w14:textId="77777777" w:rsidR="00446706" w:rsidRDefault="00446706" w:rsidP="00446706"/>
    <w:p w14:paraId="67368B18" w14:textId="7C17597B" w:rsidR="00446706" w:rsidRDefault="00446706" w:rsidP="00446706">
      <w:pPr>
        <w:pStyle w:val="Heading2"/>
      </w:pPr>
      <w:bookmarkStart w:id="14" w:name="_Toc145416545"/>
      <w:r>
        <w:rPr>
          <w:lang w:val="en-US"/>
        </w:rPr>
        <w:t>1</w:t>
      </w:r>
      <w:r w:rsidR="006013E3">
        <w:rPr>
          <w:lang w:val="en-US"/>
        </w:rPr>
        <w:t xml:space="preserve">.2 </w:t>
      </w:r>
      <w:r w:rsidR="00B672B4" w:rsidRPr="00446706">
        <w:t>Tujuan</w:t>
      </w:r>
      <w:bookmarkEnd w:id="14"/>
    </w:p>
    <w:p w14:paraId="5D67DF90" w14:textId="77777777" w:rsidR="005F532E" w:rsidRPr="00BC0091" w:rsidRDefault="005F532E" w:rsidP="005F532E">
      <w:pPr>
        <w:ind w:firstLine="720"/>
        <w:rPr>
          <w:rFonts w:cs="Times New Roman"/>
          <w:iCs/>
          <w:szCs w:val="24"/>
        </w:rPr>
      </w:pPr>
      <w:r>
        <w:rPr>
          <w:rFonts w:cs="Times New Roman"/>
          <w:iCs/>
          <w:szCs w:val="24"/>
        </w:rPr>
        <w:t xml:space="preserve">Website </w:t>
      </w:r>
      <w:proofErr w:type="spellStart"/>
      <w:r>
        <w:rPr>
          <w:rFonts w:cs="Times New Roman"/>
          <w:iCs/>
          <w:szCs w:val="24"/>
        </w:rPr>
        <w:t>ini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bertujuan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sebagai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sarana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untuk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membantu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pegawai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kantor</w:t>
      </w:r>
      <w:proofErr w:type="spellEnd"/>
      <w:r>
        <w:rPr>
          <w:rFonts w:cs="Times New Roman"/>
          <w:iCs/>
          <w:szCs w:val="24"/>
        </w:rPr>
        <w:t xml:space="preserve"> BPTD </w:t>
      </w:r>
      <w:proofErr w:type="spellStart"/>
      <w:r>
        <w:rPr>
          <w:rFonts w:cs="Times New Roman"/>
          <w:iCs/>
          <w:szCs w:val="24"/>
        </w:rPr>
        <w:t>kelas</w:t>
      </w:r>
      <w:proofErr w:type="spellEnd"/>
      <w:r>
        <w:rPr>
          <w:rFonts w:cs="Times New Roman"/>
          <w:iCs/>
          <w:szCs w:val="24"/>
        </w:rPr>
        <w:t xml:space="preserve"> II </w:t>
      </w:r>
      <w:proofErr w:type="spellStart"/>
      <w:r>
        <w:rPr>
          <w:rFonts w:cs="Times New Roman"/>
          <w:iCs/>
          <w:szCs w:val="24"/>
        </w:rPr>
        <w:t>Kalsel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dalam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melakukan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Pengarsipan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berkas</w:t>
      </w:r>
      <w:proofErr w:type="spellEnd"/>
      <w:r>
        <w:rPr>
          <w:rFonts w:cs="Times New Roman"/>
          <w:iCs/>
          <w:szCs w:val="24"/>
        </w:rPr>
        <w:t xml:space="preserve"> yang </w:t>
      </w:r>
      <w:proofErr w:type="spellStart"/>
      <w:r>
        <w:rPr>
          <w:rFonts w:cs="Times New Roman"/>
          <w:iCs/>
          <w:szCs w:val="24"/>
        </w:rPr>
        <w:t>filenya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berformat</w:t>
      </w:r>
      <w:proofErr w:type="spellEnd"/>
      <w:r>
        <w:rPr>
          <w:rFonts w:cs="Times New Roman"/>
          <w:iCs/>
          <w:szCs w:val="24"/>
        </w:rPr>
        <w:t xml:space="preserve"> WORD, PDF, PPT, </w:t>
      </w:r>
      <w:proofErr w:type="spellStart"/>
      <w:r>
        <w:rPr>
          <w:rFonts w:cs="Times New Roman"/>
          <w:iCs/>
          <w:szCs w:val="24"/>
        </w:rPr>
        <w:t>ataupun</w:t>
      </w:r>
      <w:proofErr w:type="spellEnd"/>
      <w:r>
        <w:rPr>
          <w:rFonts w:cs="Times New Roman"/>
          <w:iCs/>
          <w:szCs w:val="24"/>
        </w:rPr>
        <w:t xml:space="preserve"> EXCEL</w:t>
      </w:r>
    </w:p>
    <w:p w14:paraId="660D8778" w14:textId="678E693B" w:rsidR="00B672B4" w:rsidRPr="00B05829" w:rsidRDefault="00B672B4" w:rsidP="00446706">
      <w:pPr>
        <w:rPr>
          <w:rFonts w:cs="Times New Roman"/>
          <w:iCs/>
          <w:color w:val="FF0000"/>
          <w:szCs w:val="24"/>
        </w:rPr>
      </w:pPr>
    </w:p>
    <w:p w14:paraId="7B861210" w14:textId="77777777" w:rsidR="006013E3" w:rsidRDefault="006013E3" w:rsidP="006013E3">
      <w:pPr>
        <w:rPr>
          <w:rFonts w:cs="Times New Roman"/>
          <w:b/>
          <w:bCs/>
          <w:iCs/>
          <w:szCs w:val="24"/>
        </w:rPr>
      </w:pPr>
    </w:p>
    <w:p w14:paraId="5A980F05" w14:textId="0C341AB3" w:rsidR="006013E3" w:rsidRDefault="006013E3" w:rsidP="006013E3">
      <w:pPr>
        <w:pStyle w:val="Heading2"/>
      </w:pPr>
      <w:bookmarkStart w:id="15" w:name="_Toc145416546"/>
      <w:r>
        <w:rPr>
          <w:lang w:val="en-US"/>
        </w:rPr>
        <w:t xml:space="preserve">1.3 </w:t>
      </w:r>
      <w:r w:rsidR="00B672B4" w:rsidRPr="006013E3">
        <w:t>Manfaat</w:t>
      </w:r>
      <w:bookmarkEnd w:id="15"/>
    </w:p>
    <w:p w14:paraId="7BE2C246" w14:textId="07FDEB5A" w:rsidR="005F532E" w:rsidRDefault="005F532E" w:rsidP="005F532E">
      <w:pPr>
        <w:pStyle w:val="ListParagraph"/>
        <w:ind w:left="0" w:firstLine="360"/>
        <w:rPr>
          <w:rFonts w:cs="Times New Roman"/>
          <w:kern w:val="2"/>
          <w:szCs w:val="24"/>
          <w:lang w:val="en-ID"/>
          <w14:ligatures w14:val="standardContextual"/>
        </w:rPr>
      </w:pPr>
      <w:proofErr w:type="spellStart"/>
      <w:r w:rsidRPr="00A61204">
        <w:rPr>
          <w:rFonts w:cs="Times New Roman"/>
          <w:kern w:val="2"/>
          <w:szCs w:val="24"/>
          <w:lang w:val="en-ID"/>
          <w14:ligatures w14:val="standardContextual"/>
        </w:rPr>
        <w:t>Adapun</w:t>
      </w:r>
      <w:proofErr w:type="spellEnd"/>
      <w:r w:rsidRPr="00A61204">
        <w:rPr>
          <w:rFonts w:cs="Times New Roman"/>
          <w:kern w:val="2"/>
          <w:szCs w:val="24"/>
          <w:lang w:val="en-ID"/>
          <w14:ligatures w14:val="standardContextual"/>
        </w:rPr>
        <w:t xml:space="preserve"> </w:t>
      </w:r>
      <w:proofErr w:type="spellStart"/>
      <w:r w:rsidRPr="00A61204">
        <w:rPr>
          <w:rFonts w:cs="Times New Roman"/>
          <w:kern w:val="2"/>
          <w:szCs w:val="24"/>
          <w:lang w:val="en-ID"/>
          <w14:ligatures w14:val="standardContextual"/>
        </w:rPr>
        <w:t>manfaat</w:t>
      </w:r>
      <w:proofErr w:type="spellEnd"/>
      <w:r w:rsidRPr="00A61204">
        <w:rPr>
          <w:rFonts w:cs="Times New Roman"/>
          <w:kern w:val="2"/>
          <w:szCs w:val="24"/>
          <w:lang w:val="en-ID"/>
          <w14:ligatures w14:val="standardContextual"/>
        </w:rPr>
        <w:t xml:space="preserve"> yang </w:t>
      </w:r>
      <w:proofErr w:type="spellStart"/>
      <w:r w:rsidRPr="00A61204">
        <w:rPr>
          <w:rFonts w:cs="Times New Roman"/>
          <w:kern w:val="2"/>
          <w:szCs w:val="24"/>
          <w:lang w:val="en-ID"/>
          <w14:ligatures w14:val="standardContextual"/>
        </w:rPr>
        <w:t>didapatkan</w:t>
      </w:r>
      <w:proofErr w:type="spellEnd"/>
      <w:r w:rsidRPr="00A61204">
        <w:rPr>
          <w:rFonts w:cs="Times New Roman"/>
          <w:kern w:val="2"/>
          <w:szCs w:val="24"/>
          <w:lang w:val="en-ID"/>
          <w14:ligatures w14:val="standardContextual"/>
        </w:rPr>
        <w:t xml:space="preserve"> </w:t>
      </w:r>
      <w:proofErr w:type="spellStart"/>
      <w:r w:rsidRPr="00A61204">
        <w:rPr>
          <w:rFonts w:cs="Times New Roman"/>
          <w:kern w:val="2"/>
          <w:szCs w:val="24"/>
          <w:lang w:val="en-ID"/>
          <w14:ligatures w14:val="standardContextual"/>
        </w:rPr>
        <w:t>penulis</w:t>
      </w:r>
      <w:proofErr w:type="spellEnd"/>
      <w:r w:rsidRPr="00A61204">
        <w:rPr>
          <w:rFonts w:cs="Times New Roman"/>
          <w:kern w:val="2"/>
          <w:szCs w:val="24"/>
          <w:lang w:val="en-ID"/>
          <w14:ligatures w14:val="standardContextual"/>
        </w:rPr>
        <w:t xml:space="preserve"> </w:t>
      </w:r>
      <w:proofErr w:type="spellStart"/>
      <w:r w:rsidRPr="00A61204">
        <w:rPr>
          <w:rFonts w:cs="Times New Roman"/>
          <w:kern w:val="2"/>
          <w:szCs w:val="24"/>
          <w:lang w:val="en-ID"/>
          <w14:ligatures w14:val="standardContextual"/>
        </w:rPr>
        <w:t>selama</w:t>
      </w:r>
      <w:proofErr w:type="spellEnd"/>
      <w:r w:rsidRPr="00A61204">
        <w:rPr>
          <w:rFonts w:cs="Times New Roman"/>
          <w:kern w:val="2"/>
          <w:szCs w:val="24"/>
          <w:lang w:val="en-ID"/>
          <w14:ligatures w14:val="standardContextual"/>
        </w:rPr>
        <w:t xml:space="preserve"> </w:t>
      </w:r>
      <w:proofErr w:type="spellStart"/>
      <w:r w:rsidRPr="00A61204">
        <w:rPr>
          <w:rFonts w:cs="Times New Roman"/>
          <w:kern w:val="2"/>
          <w:szCs w:val="24"/>
          <w:lang w:val="en-ID"/>
          <w14:ligatures w14:val="standardContextual"/>
        </w:rPr>
        <w:t>magang</w:t>
      </w:r>
      <w:proofErr w:type="spellEnd"/>
      <w:r w:rsidRPr="00A61204">
        <w:rPr>
          <w:rFonts w:cs="Times New Roman"/>
          <w:kern w:val="2"/>
          <w:szCs w:val="24"/>
          <w:lang w:val="en-ID"/>
          <w14:ligatures w14:val="standardContextual"/>
        </w:rPr>
        <w:t xml:space="preserve"> di </w:t>
      </w:r>
      <w:r>
        <w:rPr>
          <w:rFonts w:cs="Times New Roman"/>
          <w:iCs/>
          <w:szCs w:val="24"/>
        </w:rPr>
        <w:t xml:space="preserve">BPTD </w:t>
      </w:r>
      <w:proofErr w:type="spellStart"/>
      <w:r>
        <w:rPr>
          <w:rFonts w:cs="Times New Roman"/>
          <w:iCs/>
          <w:szCs w:val="24"/>
        </w:rPr>
        <w:t>kelas</w:t>
      </w:r>
      <w:proofErr w:type="spellEnd"/>
      <w:r>
        <w:rPr>
          <w:rFonts w:cs="Times New Roman"/>
          <w:iCs/>
          <w:szCs w:val="24"/>
        </w:rPr>
        <w:t xml:space="preserve"> II Kal</w:t>
      </w:r>
      <w:r>
        <w:rPr>
          <w:rFonts w:cs="Times New Roman"/>
          <w:iCs/>
          <w:szCs w:val="24"/>
        </w:rPr>
        <w:t>imantan Selatan</w:t>
      </w:r>
      <w:r w:rsidRPr="00A61204">
        <w:rPr>
          <w:rFonts w:cs="Times New Roman"/>
          <w:kern w:val="2"/>
          <w:szCs w:val="24"/>
          <w:lang w:val="en-ID"/>
          <w14:ligatures w14:val="standardContextual"/>
        </w:rPr>
        <w:t xml:space="preserve">, </w:t>
      </w:r>
      <w:proofErr w:type="spellStart"/>
      <w:r w:rsidRPr="00A61204">
        <w:rPr>
          <w:rFonts w:cs="Times New Roman"/>
          <w:kern w:val="2"/>
          <w:szCs w:val="24"/>
          <w:lang w:val="en-ID"/>
          <w14:ligatures w14:val="standardContextual"/>
        </w:rPr>
        <w:t>diantaranya</w:t>
      </w:r>
      <w:proofErr w:type="spellEnd"/>
      <w:r w:rsidRPr="00A61204">
        <w:rPr>
          <w:rFonts w:cs="Times New Roman"/>
          <w:kern w:val="2"/>
          <w:szCs w:val="24"/>
          <w:lang w:val="en-ID"/>
          <w14:ligatures w14:val="standardContextual"/>
        </w:rPr>
        <w:t>:</w:t>
      </w:r>
    </w:p>
    <w:p w14:paraId="379FF25B" w14:textId="77777777" w:rsidR="005F532E" w:rsidRPr="00DD4902" w:rsidRDefault="005F532E" w:rsidP="005F532E">
      <w:pPr>
        <w:pStyle w:val="ListParagraph"/>
        <w:numPr>
          <w:ilvl w:val="0"/>
          <w:numId w:val="29"/>
        </w:numPr>
        <w:contextualSpacing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Mengetahu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bagaiman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uatu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istem</w:t>
      </w:r>
      <w:proofErr w:type="spellEnd"/>
      <w:r>
        <w:rPr>
          <w:rFonts w:cs="Times New Roman"/>
          <w:szCs w:val="24"/>
        </w:rPr>
        <w:t xml:space="preserve"> yang </w:t>
      </w:r>
      <w:proofErr w:type="spellStart"/>
      <w:r>
        <w:rPr>
          <w:rFonts w:cs="Times New Roman"/>
          <w:szCs w:val="24"/>
        </w:rPr>
        <w:t>berjalan</w:t>
      </w:r>
      <w:proofErr w:type="spellEnd"/>
      <w:r>
        <w:rPr>
          <w:rFonts w:cs="Times New Roman"/>
          <w:szCs w:val="24"/>
        </w:rPr>
        <w:t xml:space="preserve"> pada PT. Putra Borneo Lestari</w:t>
      </w:r>
    </w:p>
    <w:p w14:paraId="0E214D80" w14:textId="77777777" w:rsidR="005F532E" w:rsidRPr="00DD4902" w:rsidRDefault="005F532E" w:rsidP="005F532E">
      <w:pPr>
        <w:pStyle w:val="ListParagraph"/>
        <w:numPr>
          <w:ilvl w:val="0"/>
          <w:numId w:val="29"/>
        </w:numPr>
        <w:contextualSpacing/>
        <w:rPr>
          <w:rFonts w:cs="Times New Roman"/>
          <w:szCs w:val="24"/>
        </w:rPr>
      </w:pPr>
      <w:proofErr w:type="spellStart"/>
      <w:r w:rsidRPr="00DD4902">
        <w:rPr>
          <w:rFonts w:cs="Times New Roman"/>
          <w:szCs w:val="24"/>
        </w:rPr>
        <w:t>Mahasiswa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mendapatkan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ilmu</w:t>
      </w:r>
      <w:proofErr w:type="spellEnd"/>
      <w:r w:rsidRPr="00DD4902">
        <w:rPr>
          <w:rFonts w:cs="Times New Roman"/>
          <w:szCs w:val="24"/>
        </w:rPr>
        <w:t xml:space="preserve"> dan </w:t>
      </w:r>
      <w:proofErr w:type="spellStart"/>
      <w:r w:rsidRPr="00DD4902">
        <w:rPr>
          <w:rFonts w:cs="Times New Roman"/>
          <w:szCs w:val="24"/>
        </w:rPr>
        <w:t>pengalaman</w:t>
      </w:r>
      <w:proofErr w:type="spellEnd"/>
      <w:r w:rsidRPr="00DD4902">
        <w:rPr>
          <w:rFonts w:cs="Times New Roman"/>
          <w:szCs w:val="24"/>
        </w:rPr>
        <w:t xml:space="preserve"> yang </w:t>
      </w:r>
      <w:proofErr w:type="spellStart"/>
      <w:r w:rsidRPr="00DD4902">
        <w:rPr>
          <w:rFonts w:cs="Times New Roman"/>
          <w:szCs w:val="24"/>
        </w:rPr>
        <w:t>baru</w:t>
      </w:r>
      <w:proofErr w:type="spellEnd"/>
    </w:p>
    <w:p w14:paraId="333AA354" w14:textId="316B7B27" w:rsidR="005F532E" w:rsidRPr="00A61204" w:rsidRDefault="005F532E" w:rsidP="005F532E">
      <w:pPr>
        <w:pStyle w:val="ListParagraph"/>
        <w:ind w:left="0" w:firstLine="360"/>
        <w:rPr>
          <w:rFonts w:cs="Times New Roman"/>
          <w:kern w:val="2"/>
          <w:szCs w:val="24"/>
          <w:lang w:val="en-ID"/>
          <w14:ligatures w14:val="standardContextual"/>
        </w:rPr>
      </w:pPr>
      <w:proofErr w:type="spellStart"/>
      <w:r w:rsidRPr="00DD4902">
        <w:rPr>
          <w:rFonts w:cs="Times New Roman"/>
          <w:szCs w:val="24"/>
        </w:rPr>
        <w:t>Dapat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melatih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kedisiplinan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kerja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mahasiswa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terhadap</w:t>
      </w:r>
      <w:proofErr w:type="spellEnd"/>
      <w:r w:rsidRPr="00DD4902">
        <w:rPr>
          <w:rFonts w:cs="Times New Roman"/>
          <w:szCs w:val="24"/>
        </w:rPr>
        <w:t xml:space="preserve"> dunia </w:t>
      </w:r>
      <w:proofErr w:type="spellStart"/>
      <w:r w:rsidRPr="00DD4902">
        <w:rPr>
          <w:rFonts w:cs="Times New Roman"/>
          <w:szCs w:val="24"/>
        </w:rPr>
        <w:t>kerja</w:t>
      </w:r>
      <w:proofErr w:type="spellEnd"/>
      <w:r w:rsidRPr="00DD4902">
        <w:rPr>
          <w:rFonts w:cs="Times New Roman"/>
          <w:szCs w:val="24"/>
        </w:rPr>
        <w:t xml:space="preserve"> yang </w:t>
      </w:r>
      <w:proofErr w:type="spellStart"/>
      <w:r w:rsidRPr="00DD4902">
        <w:rPr>
          <w:rFonts w:cs="Times New Roman"/>
          <w:szCs w:val="24"/>
        </w:rPr>
        <w:t>mempunyai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peraturan</w:t>
      </w:r>
      <w:proofErr w:type="spellEnd"/>
      <w:r w:rsidRPr="00DD4902">
        <w:rPr>
          <w:rFonts w:cs="Times New Roman"/>
          <w:szCs w:val="24"/>
        </w:rPr>
        <w:t xml:space="preserve"> </w:t>
      </w:r>
      <w:proofErr w:type="spellStart"/>
      <w:r w:rsidRPr="00DD4902">
        <w:rPr>
          <w:rFonts w:cs="Times New Roman"/>
          <w:szCs w:val="24"/>
        </w:rPr>
        <w:t>kerja</w:t>
      </w:r>
      <w:proofErr w:type="spellEnd"/>
      <w:r w:rsidRPr="00DD4902">
        <w:rPr>
          <w:rFonts w:cs="Times New Roman"/>
          <w:szCs w:val="24"/>
        </w:rPr>
        <w:t xml:space="preserve"> y</w:t>
      </w:r>
      <w:bookmarkStart w:id="16" w:name="_GoBack"/>
      <w:bookmarkEnd w:id="16"/>
    </w:p>
    <w:p w14:paraId="3F38A80E" w14:textId="77777777" w:rsidR="006013E3" w:rsidRDefault="006013E3" w:rsidP="006013E3">
      <w:pPr>
        <w:rPr>
          <w:rFonts w:cs="Times New Roman"/>
          <w:b/>
          <w:bCs/>
          <w:iCs/>
          <w:szCs w:val="24"/>
        </w:rPr>
      </w:pPr>
    </w:p>
    <w:p w14:paraId="1C65550F" w14:textId="2F9038AF" w:rsidR="006013E3" w:rsidRDefault="006013E3" w:rsidP="006013E3">
      <w:pPr>
        <w:pStyle w:val="Heading2"/>
      </w:pPr>
      <w:bookmarkStart w:id="17" w:name="_Toc145416547"/>
      <w:r>
        <w:rPr>
          <w:lang w:val="en-US"/>
        </w:rPr>
        <w:t xml:space="preserve">1.4 </w:t>
      </w:r>
      <w:r w:rsidR="005B5687" w:rsidRPr="006013E3">
        <w:t>Ruang Lingkup</w:t>
      </w:r>
      <w:bookmarkEnd w:id="17"/>
    </w:p>
    <w:p w14:paraId="6654D2DF" w14:textId="18189886" w:rsidR="005B5687" w:rsidRPr="00BC0091" w:rsidRDefault="00BC0091" w:rsidP="006013E3">
      <w:pPr>
        <w:rPr>
          <w:rFonts w:cs="Times New Roman"/>
          <w:iCs/>
          <w:szCs w:val="24"/>
        </w:rPr>
      </w:pPr>
      <w:r w:rsidRPr="00BC0091">
        <w:rPr>
          <w:rFonts w:cs="Times New Roman"/>
          <w:iCs/>
          <w:szCs w:val="24"/>
        </w:rPr>
        <w:tab/>
      </w:r>
      <w:proofErr w:type="spellStart"/>
      <w:r w:rsidRPr="00BC0091">
        <w:rPr>
          <w:rFonts w:cs="Times New Roman"/>
          <w:iCs/>
          <w:szCs w:val="24"/>
        </w:rPr>
        <w:t>Dalam</w:t>
      </w:r>
      <w:proofErr w:type="spellEnd"/>
      <w:r w:rsidRPr="00BC0091">
        <w:rPr>
          <w:rFonts w:cs="Times New Roman"/>
          <w:iCs/>
          <w:szCs w:val="24"/>
        </w:rPr>
        <w:t xml:space="preserve"> </w:t>
      </w:r>
      <w:proofErr w:type="spellStart"/>
      <w:r w:rsidRPr="00BC0091">
        <w:rPr>
          <w:rFonts w:cs="Times New Roman"/>
          <w:iCs/>
          <w:szCs w:val="24"/>
        </w:rPr>
        <w:t>penyusunan</w:t>
      </w:r>
      <w:proofErr w:type="spellEnd"/>
      <w:r w:rsidRPr="00BC0091">
        <w:rPr>
          <w:rFonts w:cs="Times New Roman"/>
          <w:iCs/>
          <w:szCs w:val="24"/>
        </w:rPr>
        <w:t xml:space="preserve"> dan </w:t>
      </w:r>
      <w:proofErr w:type="spellStart"/>
      <w:r w:rsidRPr="00BC0091">
        <w:rPr>
          <w:rFonts w:cs="Times New Roman"/>
          <w:iCs/>
          <w:szCs w:val="24"/>
        </w:rPr>
        <w:t>penulisan</w:t>
      </w:r>
      <w:proofErr w:type="spellEnd"/>
      <w:r w:rsidRPr="00BC0091">
        <w:rPr>
          <w:rFonts w:cs="Times New Roman"/>
          <w:iCs/>
          <w:szCs w:val="24"/>
        </w:rPr>
        <w:t xml:space="preserve"> </w:t>
      </w:r>
      <w:proofErr w:type="spellStart"/>
      <w:r w:rsidRPr="00BC0091">
        <w:rPr>
          <w:rFonts w:cs="Times New Roman"/>
          <w:iCs/>
          <w:szCs w:val="24"/>
        </w:rPr>
        <w:t>laporan</w:t>
      </w:r>
      <w:proofErr w:type="spellEnd"/>
      <w:r w:rsidRPr="00BC0091">
        <w:rPr>
          <w:rFonts w:cs="Times New Roman"/>
          <w:iCs/>
          <w:szCs w:val="24"/>
        </w:rPr>
        <w:t xml:space="preserve"> </w:t>
      </w:r>
      <w:proofErr w:type="spellStart"/>
      <w:r w:rsidRPr="00BC0091">
        <w:rPr>
          <w:rFonts w:cs="Times New Roman"/>
          <w:iCs/>
          <w:szCs w:val="24"/>
        </w:rPr>
        <w:t>ini</w:t>
      </w:r>
      <w:proofErr w:type="spellEnd"/>
      <w:r w:rsidRPr="00BC0091">
        <w:rPr>
          <w:rFonts w:cs="Times New Roman"/>
          <w:iCs/>
          <w:szCs w:val="24"/>
        </w:rPr>
        <w:t xml:space="preserve">, </w:t>
      </w:r>
      <w:proofErr w:type="spellStart"/>
      <w:r w:rsidRPr="00BC0091">
        <w:rPr>
          <w:rFonts w:cs="Times New Roman"/>
          <w:iCs/>
          <w:szCs w:val="24"/>
        </w:rPr>
        <w:t>penulis</w:t>
      </w:r>
      <w:proofErr w:type="spellEnd"/>
      <w:r w:rsidRPr="00BC0091">
        <w:rPr>
          <w:rFonts w:cs="Times New Roman"/>
          <w:iCs/>
          <w:szCs w:val="24"/>
        </w:rPr>
        <w:t xml:space="preserve"> </w:t>
      </w:r>
      <w:proofErr w:type="spellStart"/>
      <w:r w:rsidRPr="00BC0091">
        <w:rPr>
          <w:rFonts w:cs="Times New Roman"/>
          <w:iCs/>
          <w:szCs w:val="24"/>
        </w:rPr>
        <w:t>akan</w:t>
      </w:r>
      <w:proofErr w:type="spellEnd"/>
      <w:r w:rsidRPr="00BC0091">
        <w:rPr>
          <w:rFonts w:cs="Times New Roman"/>
          <w:iCs/>
          <w:szCs w:val="24"/>
        </w:rPr>
        <w:t xml:space="preserve"> </w:t>
      </w:r>
      <w:proofErr w:type="spellStart"/>
      <w:r w:rsidRPr="00BC0091">
        <w:rPr>
          <w:rFonts w:cs="Times New Roman"/>
          <w:iCs/>
          <w:szCs w:val="24"/>
        </w:rPr>
        <w:t>membah</w:t>
      </w:r>
      <w:r>
        <w:rPr>
          <w:rFonts w:cs="Times New Roman"/>
          <w:iCs/>
          <w:szCs w:val="24"/>
        </w:rPr>
        <w:t>as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tentang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kegiatan</w:t>
      </w:r>
      <w:proofErr w:type="spellEnd"/>
      <w:r>
        <w:rPr>
          <w:rFonts w:cs="Times New Roman"/>
          <w:iCs/>
          <w:szCs w:val="24"/>
        </w:rPr>
        <w:t xml:space="preserve"> </w:t>
      </w:r>
      <w:r w:rsidR="008E7649">
        <w:rPr>
          <w:rFonts w:cs="Times New Roman"/>
          <w:iCs/>
          <w:szCs w:val="24"/>
        </w:rPr>
        <w:t>y</w:t>
      </w:r>
      <w:r>
        <w:rPr>
          <w:rFonts w:cs="Times New Roman"/>
          <w:iCs/>
          <w:szCs w:val="24"/>
        </w:rPr>
        <w:t xml:space="preserve">ang </w:t>
      </w:r>
      <w:proofErr w:type="spellStart"/>
      <w:r>
        <w:rPr>
          <w:rFonts w:cs="Times New Roman"/>
          <w:iCs/>
          <w:szCs w:val="24"/>
        </w:rPr>
        <w:t>telah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dilakukan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selama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menjalani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Praktik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Kerja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Lapangan</w:t>
      </w:r>
      <w:proofErr w:type="spellEnd"/>
      <w:r>
        <w:rPr>
          <w:rFonts w:cs="Times New Roman"/>
          <w:iCs/>
          <w:szCs w:val="24"/>
        </w:rPr>
        <w:t xml:space="preserve"> di </w:t>
      </w:r>
      <w:r w:rsidR="00EA0BAC">
        <w:rPr>
          <w:rFonts w:cs="Times New Roman"/>
          <w:iCs/>
          <w:szCs w:val="24"/>
        </w:rPr>
        <w:t xml:space="preserve">BPTD </w:t>
      </w:r>
      <w:proofErr w:type="spellStart"/>
      <w:r w:rsidR="00EA0BAC">
        <w:rPr>
          <w:rFonts w:cs="Times New Roman"/>
          <w:iCs/>
          <w:szCs w:val="24"/>
        </w:rPr>
        <w:t>kelas</w:t>
      </w:r>
      <w:proofErr w:type="spellEnd"/>
      <w:r w:rsidR="00EA0BAC">
        <w:rPr>
          <w:rFonts w:cs="Times New Roman"/>
          <w:iCs/>
          <w:szCs w:val="24"/>
        </w:rPr>
        <w:t xml:space="preserve"> II </w:t>
      </w:r>
      <w:proofErr w:type="spellStart"/>
      <w:r w:rsidR="00EA0BAC">
        <w:rPr>
          <w:rFonts w:cs="Times New Roman"/>
          <w:iCs/>
          <w:szCs w:val="24"/>
        </w:rPr>
        <w:t>Kalsel</w:t>
      </w:r>
      <w:proofErr w:type="spellEnd"/>
      <w:r>
        <w:rPr>
          <w:rFonts w:cs="Times New Roman"/>
          <w:iCs/>
          <w:szCs w:val="24"/>
        </w:rPr>
        <w:t xml:space="preserve">. </w:t>
      </w:r>
      <w:proofErr w:type="spellStart"/>
      <w:r>
        <w:rPr>
          <w:rFonts w:cs="Times New Roman"/>
          <w:iCs/>
          <w:szCs w:val="24"/>
        </w:rPr>
        <w:t>Kegiatan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tersebut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mencakup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pembuatan</w:t>
      </w:r>
      <w:proofErr w:type="spellEnd"/>
      <w:r>
        <w:rPr>
          <w:rFonts w:cs="Times New Roman"/>
          <w:iCs/>
          <w:szCs w:val="24"/>
        </w:rPr>
        <w:t xml:space="preserve"> website </w:t>
      </w:r>
      <w:proofErr w:type="spellStart"/>
      <w:r w:rsidR="00EA0BAC">
        <w:rPr>
          <w:rFonts w:cs="Times New Roman"/>
          <w:iCs/>
          <w:szCs w:val="24"/>
        </w:rPr>
        <w:t>Kearsipan</w:t>
      </w:r>
      <w:proofErr w:type="spellEnd"/>
      <w:r w:rsidR="00EA0BAC">
        <w:rPr>
          <w:rFonts w:cs="Times New Roman"/>
          <w:iCs/>
          <w:szCs w:val="24"/>
        </w:rPr>
        <w:t xml:space="preserve"> BPTD </w:t>
      </w:r>
      <w:proofErr w:type="spellStart"/>
      <w:r w:rsidR="00EA0BAC">
        <w:rPr>
          <w:rFonts w:cs="Times New Roman"/>
          <w:iCs/>
          <w:szCs w:val="24"/>
        </w:rPr>
        <w:t>kelas</w:t>
      </w:r>
      <w:proofErr w:type="spellEnd"/>
      <w:r w:rsidR="00EA0BAC">
        <w:rPr>
          <w:rFonts w:cs="Times New Roman"/>
          <w:iCs/>
          <w:szCs w:val="24"/>
        </w:rPr>
        <w:t xml:space="preserve"> II </w:t>
      </w:r>
      <w:proofErr w:type="spellStart"/>
      <w:proofErr w:type="gramStart"/>
      <w:r w:rsidR="00EA0BAC">
        <w:rPr>
          <w:rFonts w:cs="Times New Roman"/>
          <w:iCs/>
          <w:szCs w:val="24"/>
        </w:rPr>
        <w:t>Kalsel</w:t>
      </w:r>
      <w:proofErr w:type="spellEnd"/>
      <w:r w:rsidR="00EA0BAC">
        <w:rPr>
          <w:rFonts w:cs="Times New Roman"/>
          <w:iCs/>
          <w:szCs w:val="24"/>
        </w:rPr>
        <w:t xml:space="preserve"> </w:t>
      </w:r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dengan</w:t>
      </w:r>
      <w:proofErr w:type="spellEnd"/>
      <w:proofErr w:type="gram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menggunakan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bahasa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pemrograman</w:t>
      </w:r>
      <w:proofErr w:type="spellEnd"/>
      <w:r>
        <w:rPr>
          <w:rFonts w:cs="Times New Roman"/>
          <w:iCs/>
          <w:szCs w:val="24"/>
        </w:rPr>
        <w:t xml:space="preserve"> PHP, HTML, CSS,  SQL</w:t>
      </w:r>
      <w:r w:rsidR="00EA0BAC">
        <w:rPr>
          <w:rFonts w:cs="Times New Roman"/>
          <w:iCs/>
          <w:szCs w:val="24"/>
        </w:rPr>
        <w:t xml:space="preserve">, dan </w:t>
      </w:r>
      <w:proofErr w:type="spellStart"/>
      <w:r w:rsidR="00EA0BAC">
        <w:rPr>
          <w:rFonts w:cs="Times New Roman"/>
          <w:iCs/>
          <w:szCs w:val="24"/>
        </w:rPr>
        <w:t>menggunakan</w:t>
      </w:r>
      <w:proofErr w:type="spellEnd"/>
      <w:r w:rsidR="00EA0BAC">
        <w:rPr>
          <w:rFonts w:cs="Times New Roman"/>
          <w:iCs/>
          <w:szCs w:val="24"/>
        </w:rPr>
        <w:t xml:space="preserve"> Framework LARAVEL</w:t>
      </w:r>
      <w:r>
        <w:rPr>
          <w:rFonts w:cs="Times New Roman"/>
          <w:iCs/>
          <w:szCs w:val="24"/>
        </w:rPr>
        <w:t xml:space="preserve">. Website </w:t>
      </w:r>
      <w:proofErr w:type="spellStart"/>
      <w:r>
        <w:rPr>
          <w:rFonts w:cs="Times New Roman"/>
          <w:iCs/>
          <w:szCs w:val="24"/>
        </w:rPr>
        <w:t>ini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bertujuan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sebagai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sarana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>
        <w:rPr>
          <w:rFonts w:cs="Times New Roman"/>
          <w:iCs/>
          <w:szCs w:val="24"/>
        </w:rPr>
        <w:t>untuk</w:t>
      </w:r>
      <w:proofErr w:type="spellEnd"/>
      <w:r>
        <w:rPr>
          <w:rFonts w:cs="Times New Roman"/>
          <w:iCs/>
          <w:szCs w:val="24"/>
        </w:rPr>
        <w:t xml:space="preserve"> </w:t>
      </w:r>
      <w:proofErr w:type="spellStart"/>
      <w:r w:rsidR="00EA0BAC">
        <w:rPr>
          <w:rFonts w:cs="Times New Roman"/>
          <w:iCs/>
          <w:szCs w:val="24"/>
        </w:rPr>
        <w:t>membantu</w:t>
      </w:r>
      <w:proofErr w:type="spellEnd"/>
      <w:r w:rsidR="00EA0BAC">
        <w:rPr>
          <w:rFonts w:cs="Times New Roman"/>
          <w:iCs/>
          <w:szCs w:val="24"/>
        </w:rPr>
        <w:t xml:space="preserve"> </w:t>
      </w:r>
      <w:proofErr w:type="spellStart"/>
      <w:r w:rsidR="00EA0BAC">
        <w:rPr>
          <w:rFonts w:cs="Times New Roman"/>
          <w:iCs/>
          <w:szCs w:val="24"/>
        </w:rPr>
        <w:t>pegawai</w:t>
      </w:r>
      <w:proofErr w:type="spellEnd"/>
      <w:r w:rsidR="00EA0BAC">
        <w:rPr>
          <w:rFonts w:cs="Times New Roman"/>
          <w:iCs/>
          <w:szCs w:val="24"/>
        </w:rPr>
        <w:t xml:space="preserve"> </w:t>
      </w:r>
      <w:proofErr w:type="spellStart"/>
      <w:r w:rsidR="00EA0BAC">
        <w:rPr>
          <w:rFonts w:cs="Times New Roman"/>
          <w:iCs/>
          <w:szCs w:val="24"/>
        </w:rPr>
        <w:t>kantor</w:t>
      </w:r>
      <w:proofErr w:type="spellEnd"/>
      <w:r w:rsidR="00EA0BAC">
        <w:rPr>
          <w:rFonts w:cs="Times New Roman"/>
          <w:iCs/>
          <w:szCs w:val="24"/>
        </w:rPr>
        <w:t xml:space="preserve"> BPTD </w:t>
      </w:r>
      <w:proofErr w:type="spellStart"/>
      <w:r w:rsidR="00EA0BAC">
        <w:rPr>
          <w:rFonts w:cs="Times New Roman"/>
          <w:iCs/>
          <w:szCs w:val="24"/>
        </w:rPr>
        <w:t>kelas</w:t>
      </w:r>
      <w:proofErr w:type="spellEnd"/>
      <w:r w:rsidR="00EA0BAC">
        <w:rPr>
          <w:rFonts w:cs="Times New Roman"/>
          <w:iCs/>
          <w:szCs w:val="24"/>
        </w:rPr>
        <w:t xml:space="preserve"> II </w:t>
      </w:r>
      <w:proofErr w:type="spellStart"/>
      <w:r w:rsidR="00EA0BAC">
        <w:rPr>
          <w:rFonts w:cs="Times New Roman"/>
          <w:iCs/>
          <w:szCs w:val="24"/>
        </w:rPr>
        <w:t>Kalsel</w:t>
      </w:r>
      <w:proofErr w:type="spellEnd"/>
      <w:r w:rsidR="00EA0BAC">
        <w:rPr>
          <w:rFonts w:cs="Times New Roman"/>
          <w:iCs/>
          <w:szCs w:val="24"/>
        </w:rPr>
        <w:t xml:space="preserve"> </w:t>
      </w:r>
      <w:proofErr w:type="spellStart"/>
      <w:r w:rsidR="00EA0BAC">
        <w:rPr>
          <w:rFonts w:cs="Times New Roman"/>
          <w:iCs/>
          <w:szCs w:val="24"/>
        </w:rPr>
        <w:t>dalam</w:t>
      </w:r>
      <w:proofErr w:type="spellEnd"/>
      <w:r w:rsidR="00EA0BAC">
        <w:rPr>
          <w:rFonts w:cs="Times New Roman"/>
          <w:iCs/>
          <w:szCs w:val="24"/>
        </w:rPr>
        <w:t xml:space="preserve"> </w:t>
      </w:r>
      <w:proofErr w:type="spellStart"/>
      <w:r w:rsidR="00EA0BAC">
        <w:rPr>
          <w:rFonts w:cs="Times New Roman"/>
          <w:iCs/>
          <w:szCs w:val="24"/>
        </w:rPr>
        <w:t>melakukan</w:t>
      </w:r>
      <w:proofErr w:type="spellEnd"/>
      <w:r w:rsidR="00EA0BAC">
        <w:rPr>
          <w:rFonts w:cs="Times New Roman"/>
          <w:iCs/>
          <w:szCs w:val="24"/>
        </w:rPr>
        <w:t xml:space="preserve"> </w:t>
      </w:r>
      <w:proofErr w:type="spellStart"/>
      <w:r w:rsidR="00EA0BAC">
        <w:rPr>
          <w:rFonts w:cs="Times New Roman"/>
          <w:iCs/>
          <w:szCs w:val="24"/>
        </w:rPr>
        <w:t>Pengarsipan</w:t>
      </w:r>
      <w:proofErr w:type="spellEnd"/>
      <w:r w:rsidR="00EA0BAC">
        <w:rPr>
          <w:rFonts w:cs="Times New Roman"/>
          <w:iCs/>
          <w:szCs w:val="24"/>
        </w:rPr>
        <w:t xml:space="preserve"> </w:t>
      </w:r>
      <w:proofErr w:type="spellStart"/>
      <w:r w:rsidR="00E7386F">
        <w:rPr>
          <w:rFonts w:cs="Times New Roman"/>
          <w:iCs/>
          <w:szCs w:val="24"/>
        </w:rPr>
        <w:t>berkas</w:t>
      </w:r>
      <w:proofErr w:type="spellEnd"/>
      <w:r w:rsidR="00E7386F">
        <w:rPr>
          <w:rFonts w:cs="Times New Roman"/>
          <w:iCs/>
          <w:szCs w:val="24"/>
        </w:rPr>
        <w:t xml:space="preserve"> yang</w:t>
      </w:r>
      <w:r w:rsidR="008E7649">
        <w:rPr>
          <w:rFonts w:cs="Times New Roman"/>
          <w:iCs/>
          <w:szCs w:val="24"/>
        </w:rPr>
        <w:t xml:space="preserve"> </w:t>
      </w:r>
      <w:proofErr w:type="spellStart"/>
      <w:r w:rsidR="008E7649">
        <w:rPr>
          <w:rFonts w:cs="Times New Roman"/>
          <w:iCs/>
          <w:szCs w:val="24"/>
        </w:rPr>
        <w:t>filenya</w:t>
      </w:r>
      <w:proofErr w:type="spellEnd"/>
      <w:r w:rsidR="00E7386F">
        <w:rPr>
          <w:rFonts w:cs="Times New Roman"/>
          <w:iCs/>
          <w:szCs w:val="24"/>
        </w:rPr>
        <w:t xml:space="preserve"> </w:t>
      </w:r>
      <w:proofErr w:type="spellStart"/>
      <w:r w:rsidR="00E7386F">
        <w:rPr>
          <w:rFonts w:cs="Times New Roman"/>
          <w:iCs/>
          <w:szCs w:val="24"/>
        </w:rPr>
        <w:t>berformat</w:t>
      </w:r>
      <w:proofErr w:type="spellEnd"/>
      <w:r w:rsidR="00E7386F">
        <w:rPr>
          <w:rFonts w:cs="Times New Roman"/>
          <w:iCs/>
          <w:szCs w:val="24"/>
        </w:rPr>
        <w:t xml:space="preserve"> WORD, PDF, PPT, </w:t>
      </w:r>
      <w:proofErr w:type="spellStart"/>
      <w:r w:rsidR="00E7386F">
        <w:rPr>
          <w:rFonts w:cs="Times New Roman"/>
          <w:iCs/>
          <w:szCs w:val="24"/>
        </w:rPr>
        <w:t>ataupun</w:t>
      </w:r>
      <w:proofErr w:type="spellEnd"/>
      <w:r w:rsidR="00E7386F">
        <w:rPr>
          <w:rFonts w:cs="Times New Roman"/>
          <w:iCs/>
          <w:szCs w:val="24"/>
        </w:rPr>
        <w:t xml:space="preserve"> EXCEL</w:t>
      </w:r>
    </w:p>
    <w:p w14:paraId="7D5E4499" w14:textId="77777777" w:rsidR="00AB0430" w:rsidRDefault="00AB0430" w:rsidP="00435C5C">
      <w:pPr>
        <w:rPr>
          <w:rFonts w:cs="Times New Roman"/>
          <w:iCs/>
          <w:szCs w:val="24"/>
        </w:rPr>
      </w:pPr>
    </w:p>
    <w:p w14:paraId="5EAED370" w14:textId="77777777" w:rsidR="006013E3" w:rsidRDefault="006013E3">
      <w:pPr>
        <w:spacing w:after="200" w:line="276" w:lineRule="auto"/>
        <w:jc w:val="left"/>
        <w:rPr>
          <w:rFonts w:cs="Times New Roman"/>
          <w:b/>
          <w:bCs/>
          <w:iCs/>
          <w:szCs w:val="24"/>
        </w:rPr>
      </w:pPr>
      <w:r>
        <w:rPr>
          <w:rFonts w:cs="Times New Roman"/>
          <w:b/>
          <w:bCs/>
          <w:iCs/>
          <w:szCs w:val="24"/>
        </w:rPr>
        <w:br w:type="page"/>
      </w:r>
    </w:p>
    <w:p w14:paraId="538EF9A9" w14:textId="77777777" w:rsidR="006013E3" w:rsidRDefault="006013E3" w:rsidP="00435C5C">
      <w:pPr>
        <w:rPr>
          <w:rFonts w:cs="Times New Roman"/>
          <w:b/>
          <w:bCs/>
          <w:iCs/>
          <w:szCs w:val="24"/>
        </w:rPr>
        <w:sectPr w:rsidR="006013E3" w:rsidSect="00310DEF">
          <w:headerReference w:type="default" r:id="rId15"/>
          <w:footerReference w:type="default" r:id="rId16"/>
          <w:footerReference w:type="first" r:id="rId17"/>
          <w:pgSz w:w="11906" w:h="16838" w:code="9"/>
          <w:pgMar w:top="1701" w:right="1701" w:bottom="1701" w:left="2268" w:header="720" w:footer="720" w:gutter="0"/>
          <w:cols w:space="720"/>
          <w:titlePg/>
          <w:docGrid w:linePitch="360"/>
        </w:sectPr>
      </w:pPr>
    </w:p>
    <w:p w14:paraId="54427A95" w14:textId="6EFBF911" w:rsidR="007F0476" w:rsidRPr="00A96159" w:rsidRDefault="007F0476" w:rsidP="006013E3">
      <w:pPr>
        <w:pStyle w:val="Heading1"/>
      </w:pPr>
      <w:bookmarkStart w:id="18" w:name="_Toc145416548"/>
      <w:r w:rsidRPr="00A96159">
        <w:lastRenderedPageBreak/>
        <w:t>BAB II TINJAUAN PUSTAKA</w:t>
      </w:r>
      <w:bookmarkEnd w:id="18"/>
    </w:p>
    <w:p w14:paraId="14E3EFCD" w14:textId="77777777" w:rsidR="00A51A73" w:rsidRDefault="00A51A73" w:rsidP="00435C5C">
      <w:pPr>
        <w:rPr>
          <w:rFonts w:cs="Times New Roman"/>
          <w:iCs/>
          <w:szCs w:val="24"/>
        </w:rPr>
      </w:pPr>
    </w:p>
    <w:p w14:paraId="171BE1D2" w14:textId="77777777" w:rsidR="00AC0C8B" w:rsidRDefault="00AC0C8B" w:rsidP="00435C5C">
      <w:pPr>
        <w:rPr>
          <w:rFonts w:cs="Times New Roman"/>
          <w:iCs/>
          <w:szCs w:val="24"/>
        </w:rPr>
      </w:pPr>
    </w:p>
    <w:p w14:paraId="0B029F6E" w14:textId="77777777" w:rsidR="003A542B" w:rsidRDefault="003A542B" w:rsidP="00AC0C8B">
      <w:pPr>
        <w:pStyle w:val="Heading2"/>
      </w:pPr>
      <w:bookmarkStart w:id="19" w:name="_Toc145416549"/>
      <w:r>
        <w:t>2</w:t>
      </w:r>
      <w:r w:rsidRPr="008E1B79">
        <w:t xml:space="preserve">.1 </w:t>
      </w:r>
      <w:r>
        <w:t>Profil Tempat Magang</w:t>
      </w:r>
      <w:bookmarkEnd w:id="19"/>
    </w:p>
    <w:p w14:paraId="7A175961" w14:textId="4AA96257" w:rsidR="003A542B" w:rsidRDefault="003A542B" w:rsidP="00AC0C8B">
      <w:pPr>
        <w:pStyle w:val="Heading2"/>
      </w:pPr>
      <w:bookmarkStart w:id="20" w:name="_Toc145416550"/>
      <w:r w:rsidRPr="003A542B">
        <w:t>2.2 Struktur Organisasi</w:t>
      </w:r>
      <w:bookmarkEnd w:id="20"/>
    </w:p>
    <w:p w14:paraId="5F2E8576" w14:textId="68A6C115" w:rsidR="005B5687" w:rsidRPr="003A542B" w:rsidRDefault="005B5687" w:rsidP="00AC0C8B">
      <w:pPr>
        <w:pStyle w:val="Heading2"/>
      </w:pPr>
      <w:bookmarkStart w:id="21" w:name="_Toc145416551"/>
      <w:r>
        <w:t>2.3 Sistem yang Sedang Berjalan</w:t>
      </w:r>
      <w:bookmarkEnd w:id="21"/>
      <w:r>
        <w:t xml:space="preserve"> </w:t>
      </w:r>
    </w:p>
    <w:p w14:paraId="3D426120" w14:textId="35BB02A5" w:rsidR="001170F6" w:rsidRDefault="003A542B" w:rsidP="00AC0C8B">
      <w:pPr>
        <w:pStyle w:val="Heading2"/>
      </w:pPr>
      <w:bookmarkStart w:id="22" w:name="_Toc145416552"/>
      <w:r w:rsidRPr="003A542B">
        <w:t>2.3 Landasan Teori</w:t>
      </w:r>
      <w:bookmarkEnd w:id="22"/>
    </w:p>
    <w:p w14:paraId="560C3E3B" w14:textId="77777777" w:rsidR="00AC0C8B" w:rsidRDefault="00AC0C8B">
      <w:pPr>
        <w:spacing w:after="200" w:line="276" w:lineRule="auto"/>
        <w:jc w:val="left"/>
        <w:rPr>
          <w:rFonts w:cs="Times New Roman"/>
          <w:b/>
          <w:bCs/>
          <w:iCs/>
          <w:szCs w:val="24"/>
        </w:rPr>
      </w:pPr>
      <w:r>
        <w:rPr>
          <w:rFonts w:cs="Times New Roman"/>
          <w:b/>
          <w:bCs/>
          <w:iCs/>
          <w:szCs w:val="24"/>
        </w:rPr>
        <w:br w:type="page"/>
      </w:r>
    </w:p>
    <w:p w14:paraId="0FBA511A" w14:textId="3DF0B2E8" w:rsidR="007F0476" w:rsidRPr="00A96159" w:rsidRDefault="007F0476" w:rsidP="00AC0C8B">
      <w:pPr>
        <w:pStyle w:val="Heading1"/>
      </w:pPr>
      <w:bookmarkStart w:id="23" w:name="_Toc145416553"/>
      <w:r w:rsidRPr="00A96159">
        <w:lastRenderedPageBreak/>
        <w:t>BAB I</w:t>
      </w:r>
      <w:r w:rsidR="00CB5C53" w:rsidRPr="00A96159">
        <w:t>I</w:t>
      </w:r>
      <w:r w:rsidRPr="00A96159">
        <w:t>I URAIAN KEGIATAN</w:t>
      </w:r>
      <w:bookmarkEnd w:id="23"/>
    </w:p>
    <w:p w14:paraId="61D09C4C" w14:textId="77777777" w:rsidR="00AC0C8B" w:rsidRDefault="00AC0C8B" w:rsidP="00435C5C">
      <w:pPr>
        <w:rPr>
          <w:rFonts w:cs="Times New Roman"/>
          <w:iCs/>
          <w:szCs w:val="24"/>
        </w:rPr>
      </w:pPr>
    </w:p>
    <w:p w14:paraId="43072EE2" w14:textId="77777777" w:rsidR="00AC0C8B" w:rsidRDefault="00AC0C8B" w:rsidP="00435C5C">
      <w:pPr>
        <w:rPr>
          <w:rFonts w:cs="Times New Roman"/>
          <w:iCs/>
          <w:szCs w:val="24"/>
        </w:rPr>
      </w:pPr>
    </w:p>
    <w:p w14:paraId="4A1FC142" w14:textId="777503BF" w:rsidR="00AC0C8B" w:rsidRDefault="00A15740" w:rsidP="00AC0C8B">
      <w:pPr>
        <w:pStyle w:val="Heading2"/>
      </w:pPr>
      <w:bookmarkStart w:id="24" w:name="_Toc145416554"/>
      <w:r w:rsidRPr="008E1B79">
        <w:t xml:space="preserve">3.1 </w:t>
      </w:r>
      <w:r w:rsidR="0000388D" w:rsidRPr="008E1B79">
        <w:t xml:space="preserve">Aktivitas </w:t>
      </w:r>
      <w:r w:rsidR="006E2E78">
        <w:t>Magang</w:t>
      </w:r>
      <w:bookmarkEnd w:id="24"/>
    </w:p>
    <w:p w14:paraId="04A64F5B" w14:textId="675D02C5" w:rsidR="00A15740" w:rsidRPr="00B05829" w:rsidRDefault="00AC0C8B" w:rsidP="00435C5C">
      <w:pPr>
        <w:rPr>
          <w:rFonts w:cs="Times New Roman"/>
          <w:iCs/>
          <w:color w:val="FF0000"/>
          <w:szCs w:val="24"/>
        </w:rPr>
      </w:pPr>
      <w:proofErr w:type="spellStart"/>
      <w:r w:rsidRPr="00B05829">
        <w:rPr>
          <w:rFonts w:cs="Times New Roman"/>
          <w:iCs/>
          <w:color w:val="FF0000"/>
          <w:szCs w:val="24"/>
        </w:rPr>
        <w:t>B</w:t>
      </w:r>
      <w:r w:rsidR="00AB0430" w:rsidRPr="00B05829">
        <w:rPr>
          <w:rFonts w:cs="Times New Roman"/>
          <w:iCs/>
          <w:color w:val="FF0000"/>
          <w:szCs w:val="24"/>
        </w:rPr>
        <w:t>erisi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tentang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aktivitas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yang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dilakukan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oleh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mahasiswa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saat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melaksanakan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Magang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(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lengkapi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dengan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dokumentasi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).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Khusus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untuk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pembuatan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produk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berupa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Sistem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Informasi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, Website,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atau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Aplikasi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sertakan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penjelasan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mengenai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Siklus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Pengembangan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Perangkat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Lunak</w:t>
      </w:r>
      <w:proofErr w:type="spellEnd"/>
      <w:r w:rsidR="00AB0430" w:rsidRPr="00B05829">
        <w:rPr>
          <w:rFonts w:cs="Times New Roman"/>
          <w:iCs/>
          <w:color w:val="FF0000"/>
          <w:szCs w:val="24"/>
        </w:rPr>
        <w:t xml:space="preserve">/Software Development Life Cycle (SDLC) yang </w:t>
      </w:r>
      <w:proofErr w:type="spellStart"/>
      <w:r w:rsidR="00AB0430" w:rsidRPr="00B05829">
        <w:rPr>
          <w:rFonts w:cs="Times New Roman"/>
          <w:iCs/>
          <w:color w:val="FF0000"/>
          <w:szCs w:val="24"/>
        </w:rPr>
        <w:t>digunakan</w:t>
      </w:r>
      <w:proofErr w:type="spellEnd"/>
      <w:r w:rsidR="00A15740" w:rsidRPr="00B05829">
        <w:rPr>
          <w:rFonts w:cs="Times New Roman"/>
          <w:iCs/>
          <w:color w:val="FF0000"/>
          <w:szCs w:val="24"/>
        </w:rPr>
        <w:t>.</w:t>
      </w:r>
    </w:p>
    <w:p w14:paraId="2C7ECA9C" w14:textId="77777777" w:rsidR="00AC0C8B" w:rsidRDefault="00AC0C8B" w:rsidP="00435C5C">
      <w:pPr>
        <w:rPr>
          <w:rFonts w:cs="Times New Roman"/>
          <w:iCs/>
          <w:szCs w:val="24"/>
        </w:rPr>
      </w:pPr>
    </w:p>
    <w:p w14:paraId="32801C2D" w14:textId="77777777" w:rsidR="00AC0C8B" w:rsidRDefault="006C690C" w:rsidP="00AC0C8B">
      <w:pPr>
        <w:pStyle w:val="Heading2"/>
      </w:pPr>
      <w:bookmarkStart w:id="25" w:name="_Toc145416555"/>
      <w:r w:rsidRPr="00F868EA">
        <w:t xml:space="preserve">3.2 </w:t>
      </w:r>
      <w:r w:rsidRPr="00F868EA">
        <w:rPr>
          <w:i/>
        </w:rPr>
        <w:t>Timeline</w:t>
      </w:r>
      <w:r w:rsidRPr="00F868EA">
        <w:t xml:space="preserve"> Penyelesaian Proyek</w:t>
      </w:r>
      <w:r w:rsidR="00F868EA" w:rsidRPr="00F868EA">
        <w:t>/Produk</w:t>
      </w:r>
      <w:r w:rsidRPr="00F868EA">
        <w:t xml:space="preserve"> Magang</w:t>
      </w:r>
      <w:bookmarkEnd w:id="25"/>
    </w:p>
    <w:p w14:paraId="3AB113FC" w14:textId="69A5548E" w:rsidR="00530D68" w:rsidRPr="00B05829" w:rsidRDefault="00AC0C8B" w:rsidP="00435C5C">
      <w:pPr>
        <w:rPr>
          <w:rFonts w:cs="Times New Roman"/>
          <w:iCs/>
          <w:color w:val="FF0000"/>
          <w:szCs w:val="24"/>
        </w:rPr>
      </w:pPr>
      <w:proofErr w:type="spellStart"/>
      <w:r w:rsidRPr="00B05829">
        <w:rPr>
          <w:rFonts w:cs="Times New Roman"/>
          <w:iCs/>
          <w:color w:val="FF0000"/>
          <w:szCs w:val="24"/>
        </w:rPr>
        <w:t>B</w:t>
      </w:r>
      <w:r w:rsidR="001D0C6E" w:rsidRPr="00B05829">
        <w:rPr>
          <w:rFonts w:cs="Times New Roman"/>
          <w:iCs/>
          <w:color w:val="FF0000"/>
          <w:szCs w:val="24"/>
        </w:rPr>
        <w:t>erisi</w:t>
      </w:r>
      <w:proofErr w:type="spellEnd"/>
      <w:r w:rsidR="001D0C6E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1D0C6E" w:rsidRPr="00B05829">
        <w:rPr>
          <w:rFonts w:cs="Times New Roman"/>
          <w:iCs/>
          <w:color w:val="FF0000"/>
          <w:szCs w:val="24"/>
        </w:rPr>
        <w:t>tentang</w:t>
      </w:r>
      <w:proofErr w:type="spellEnd"/>
      <w:r w:rsidR="001D0C6E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363921">
        <w:rPr>
          <w:rFonts w:cs="Times New Roman"/>
          <w:iCs/>
          <w:color w:val="FF0000"/>
          <w:szCs w:val="24"/>
        </w:rPr>
        <w:t>cakupan</w:t>
      </w:r>
      <w:proofErr w:type="spellEnd"/>
      <w:r w:rsidR="00363921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363921">
        <w:rPr>
          <w:rFonts w:cs="Times New Roman"/>
          <w:iCs/>
          <w:color w:val="FF0000"/>
          <w:szCs w:val="24"/>
        </w:rPr>
        <w:t>Manajemen</w:t>
      </w:r>
      <w:proofErr w:type="spellEnd"/>
      <w:r w:rsidR="00363921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363921">
        <w:rPr>
          <w:rFonts w:cs="Times New Roman"/>
          <w:iCs/>
          <w:color w:val="FF0000"/>
          <w:szCs w:val="24"/>
        </w:rPr>
        <w:t>Proyek</w:t>
      </w:r>
      <w:proofErr w:type="spellEnd"/>
      <w:r w:rsidR="00363921">
        <w:rPr>
          <w:rFonts w:cs="Times New Roman"/>
          <w:iCs/>
          <w:color w:val="FF0000"/>
          <w:szCs w:val="24"/>
        </w:rPr>
        <w:t xml:space="preserve"> TI </w:t>
      </w:r>
      <w:proofErr w:type="spellStart"/>
      <w:r w:rsidR="00363921">
        <w:rPr>
          <w:rFonts w:cs="Times New Roman"/>
          <w:iCs/>
          <w:color w:val="FF0000"/>
          <w:szCs w:val="24"/>
        </w:rPr>
        <w:t>seperti</w:t>
      </w:r>
      <w:proofErr w:type="spellEnd"/>
      <w:r w:rsidR="00363921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1D0C6E" w:rsidRPr="00B05829">
        <w:rPr>
          <w:rFonts w:cs="Times New Roman"/>
          <w:iCs/>
          <w:color w:val="FF0000"/>
          <w:szCs w:val="24"/>
        </w:rPr>
        <w:t>penjadwalan</w:t>
      </w:r>
      <w:proofErr w:type="spellEnd"/>
      <w:r w:rsidR="001D0C6E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1D0C6E" w:rsidRPr="00B05829">
        <w:rPr>
          <w:rFonts w:cs="Times New Roman"/>
          <w:iCs/>
          <w:color w:val="FF0000"/>
          <w:szCs w:val="24"/>
        </w:rPr>
        <w:t>serta</w:t>
      </w:r>
      <w:proofErr w:type="spellEnd"/>
      <w:r w:rsidR="001D0C6E" w:rsidRPr="00B05829">
        <w:rPr>
          <w:rFonts w:cs="Times New Roman"/>
          <w:iCs/>
          <w:color w:val="FF0000"/>
          <w:szCs w:val="24"/>
        </w:rPr>
        <w:t xml:space="preserve"> proses yang </w:t>
      </w:r>
      <w:proofErr w:type="spellStart"/>
      <w:r w:rsidR="001D0C6E" w:rsidRPr="00B05829">
        <w:rPr>
          <w:rFonts w:cs="Times New Roman"/>
          <w:iCs/>
          <w:color w:val="FF0000"/>
          <w:szCs w:val="24"/>
        </w:rPr>
        <w:t>dikerjakan</w:t>
      </w:r>
      <w:proofErr w:type="spellEnd"/>
      <w:r w:rsidR="004474B6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4474B6" w:rsidRPr="00B05829">
        <w:rPr>
          <w:rFonts w:cs="Times New Roman"/>
          <w:iCs/>
          <w:color w:val="FF0000"/>
          <w:szCs w:val="24"/>
        </w:rPr>
        <w:t>selama</w:t>
      </w:r>
      <w:proofErr w:type="spellEnd"/>
      <w:r w:rsidR="004474B6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4474B6" w:rsidRPr="00B05829">
        <w:rPr>
          <w:rFonts w:cs="Times New Roman"/>
          <w:iCs/>
          <w:color w:val="FF0000"/>
          <w:szCs w:val="24"/>
        </w:rPr>
        <w:t>Magang</w:t>
      </w:r>
      <w:proofErr w:type="spellEnd"/>
      <w:r w:rsidR="004474B6" w:rsidRPr="00B05829">
        <w:rPr>
          <w:rFonts w:cs="Times New Roman"/>
          <w:iCs/>
          <w:color w:val="FF0000"/>
          <w:szCs w:val="24"/>
        </w:rPr>
        <w:t>.</w:t>
      </w:r>
    </w:p>
    <w:p w14:paraId="183D4CDD" w14:textId="77777777" w:rsidR="00AC0C8B" w:rsidRPr="001D0C6E" w:rsidRDefault="00AC0C8B" w:rsidP="00435C5C">
      <w:pPr>
        <w:rPr>
          <w:rFonts w:cs="Times New Roman"/>
          <w:iCs/>
          <w:szCs w:val="24"/>
        </w:rPr>
      </w:pPr>
    </w:p>
    <w:p w14:paraId="1A1B4C43" w14:textId="603C5BBD" w:rsidR="005B5687" w:rsidRDefault="005B5687" w:rsidP="00AC0C8B">
      <w:pPr>
        <w:pStyle w:val="Heading2"/>
      </w:pPr>
      <w:bookmarkStart w:id="26" w:name="_Toc145416556"/>
      <w:r w:rsidRPr="005B5687">
        <w:t>3.</w:t>
      </w:r>
      <w:r w:rsidR="00F868EA">
        <w:t xml:space="preserve">3 </w:t>
      </w:r>
      <w:r w:rsidRPr="005B5687">
        <w:t>Sub bab tambahan lainnya</w:t>
      </w:r>
      <w:r>
        <w:t xml:space="preserve"> </w:t>
      </w:r>
      <w:r w:rsidRPr="00AC0C8B">
        <w:rPr>
          <w:iCs w:val="0"/>
        </w:rPr>
        <w:t>(op</w:t>
      </w:r>
      <w:proofErr w:type="spellStart"/>
      <w:r w:rsidR="00AC0C8B">
        <w:rPr>
          <w:iCs w:val="0"/>
          <w:lang w:val="en-US"/>
        </w:rPr>
        <w:t>si</w:t>
      </w:r>
      <w:proofErr w:type="spellEnd"/>
      <w:r w:rsidRPr="00AC0C8B">
        <w:rPr>
          <w:iCs w:val="0"/>
        </w:rPr>
        <w:t>onal)</w:t>
      </w:r>
      <w:bookmarkEnd w:id="26"/>
    </w:p>
    <w:p w14:paraId="52C69EA4" w14:textId="1EDE1432" w:rsidR="005B5687" w:rsidRPr="00AC0C8B" w:rsidRDefault="005B5687" w:rsidP="00AC0C8B">
      <w:r w:rsidRPr="00AC0C8B">
        <w:t>…..</w:t>
      </w:r>
    </w:p>
    <w:p w14:paraId="3D08B77F" w14:textId="77777777" w:rsidR="00EE43DC" w:rsidRDefault="00EE43DC" w:rsidP="00435C5C">
      <w:pPr>
        <w:rPr>
          <w:rFonts w:cs="Times New Roman"/>
          <w:b/>
          <w:bCs/>
          <w:iCs/>
          <w:szCs w:val="24"/>
        </w:rPr>
      </w:pPr>
    </w:p>
    <w:p w14:paraId="19DBE76A" w14:textId="77777777" w:rsidR="00AC0C8B" w:rsidRDefault="00AC0C8B">
      <w:pPr>
        <w:spacing w:after="200" w:line="276" w:lineRule="auto"/>
        <w:jc w:val="left"/>
        <w:rPr>
          <w:rFonts w:cs="Times New Roman"/>
          <w:b/>
          <w:bCs/>
          <w:iCs/>
          <w:szCs w:val="24"/>
        </w:rPr>
      </w:pPr>
      <w:r>
        <w:rPr>
          <w:rFonts w:cs="Times New Roman"/>
          <w:b/>
          <w:bCs/>
          <w:iCs/>
          <w:szCs w:val="24"/>
        </w:rPr>
        <w:br w:type="page"/>
      </w:r>
    </w:p>
    <w:p w14:paraId="3D096870" w14:textId="06984000" w:rsidR="00550A03" w:rsidRPr="00A96159" w:rsidRDefault="00550A03" w:rsidP="00AC0C8B">
      <w:pPr>
        <w:pStyle w:val="Heading1"/>
      </w:pPr>
      <w:bookmarkStart w:id="27" w:name="_Toc145416557"/>
      <w:r w:rsidRPr="00A96159">
        <w:lastRenderedPageBreak/>
        <w:t xml:space="preserve">BAB IV HASIL DAN </w:t>
      </w:r>
      <w:r w:rsidR="003A542B">
        <w:t>PEMBAHASAN</w:t>
      </w:r>
      <w:bookmarkEnd w:id="27"/>
    </w:p>
    <w:p w14:paraId="2F152AE1" w14:textId="4365E104" w:rsidR="00550A03" w:rsidRDefault="00550A03" w:rsidP="00435C5C">
      <w:pPr>
        <w:rPr>
          <w:rFonts w:cs="Times New Roman"/>
          <w:iCs/>
          <w:szCs w:val="24"/>
        </w:rPr>
      </w:pPr>
    </w:p>
    <w:p w14:paraId="6D69F2F6" w14:textId="77777777" w:rsidR="00AC0C8B" w:rsidRDefault="00AC0C8B" w:rsidP="00435C5C">
      <w:pPr>
        <w:rPr>
          <w:rFonts w:cs="Times New Roman"/>
          <w:iCs/>
          <w:szCs w:val="24"/>
        </w:rPr>
      </w:pPr>
    </w:p>
    <w:p w14:paraId="78DA0FB8" w14:textId="77777777" w:rsidR="00AC0C8B" w:rsidRDefault="00550A03" w:rsidP="006A3024">
      <w:pPr>
        <w:pStyle w:val="Heading2"/>
      </w:pPr>
      <w:bookmarkStart w:id="28" w:name="_Toc145416558"/>
      <w:r w:rsidRPr="008E1B79">
        <w:t xml:space="preserve">4.1 </w:t>
      </w:r>
      <w:r w:rsidR="003A542B">
        <w:t>Hasil Aktivitas Magang</w:t>
      </w:r>
      <w:bookmarkEnd w:id="28"/>
    </w:p>
    <w:p w14:paraId="39938314" w14:textId="0DCD4438" w:rsidR="0000388D" w:rsidRPr="00B05829" w:rsidRDefault="00AC0C8B" w:rsidP="005B5687">
      <w:pPr>
        <w:rPr>
          <w:rFonts w:cs="Times New Roman"/>
          <w:iCs/>
          <w:color w:val="FF0000"/>
          <w:szCs w:val="24"/>
        </w:rPr>
      </w:pPr>
      <w:proofErr w:type="spellStart"/>
      <w:r w:rsidRPr="00B05829">
        <w:rPr>
          <w:rFonts w:cs="Times New Roman"/>
          <w:iCs/>
          <w:color w:val="FF0000"/>
          <w:szCs w:val="24"/>
        </w:rPr>
        <w:t>B</w:t>
      </w:r>
      <w:r w:rsidR="00550A03" w:rsidRPr="00B05829">
        <w:rPr>
          <w:rFonts w:cs="Times New Roman"/>
          <w:iCs/>
          <w:color w:val="FF0000"/>
          <w:szCs w:val="24"/>
        </w:rPr>
        <w:t>erisi</w:t>
      </w:r>
      <w:proofErr w:type="spellEnd"/>
      <w:r w:rsidR="00550A03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50A03" w:rsidRPr="00B05829">
        <w:rPr>
          <w:rFonts w:cs="Times New Roman"/>
          <w:iCs/>
          <w:color w:val="FF0000"/>
          <w:szCs w:val="24"/>
        </w:rPr>
        <w:t>tentang</w:t>
      </w:r>
      <w:proofErr w:type="spellEnd"/>
      <w:r w:rsidR="00550A03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hasil</w:t>
      </w:r>
      <w:proofErr w:type="spellEnd"/>
      <w:r w:rsidR="005B5687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produk</w:t>
      </w:r>
      <w:proofErr w:type="spellEnd"/>
      <w:r w:rsidR="005B5687" w:rsidRPr="00B05829">
        <w:rPr>
          <w:rFonts w:cs="Times New Roman"/>
          <w:iCs/>
          <w:color w:val="FF0000"/>
          <w:szCs w:val="24"/>
        </w:rPr>
        <w:t xml:space="preserve"> yang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dibuat</w:t>
      </w:r>
      <w:proofErr w:type="spellEnd"/>
      <w:r w:rsidR="005B5687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selama</w:t>
      </w:r>
      <w:proofErr w:type="spellEnd"/>
      <w:r w:rsidR="005B5687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pelaksanaan</w:t>
      </w:r>
      <w:proofErr w:type="spellEnd"/>
      <w:r w:rsidR="005B5687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magang</w:t>
      </w:r>
      <w:proofErr w:type="spellEnd"/>
      <w:r w:rsidR="005B5687" w:rsidRPr="00B05829">
        <w:rPr>
          <w:rFonts w:cs="Times New Roman"/>
          <w:iCs/>
          <w:color w:val="FF0000"/>
          <w:szCs w:val="24"/>
        </w:rPr>
        <w:t>.</w:t>
      </w:r>
    </w:p>
    <w:p w14:paraId="1C1AF4C6" w14:textId="77777777" w:rsidR="006A3024" w:rsidRDefault="006A3024" w:rsidP="005B5687">
      <w:pPr>
        <w:rPr>
          <w:rFonts w:cs="Times New Roman"/>
          <w:iCs/>
          <w:szCs w:val="24"/>
        </w:rPr>
      </w:pPr>
    </w:p>
    <w:p w14:paraId="46F755AE" w14:textId="7B3CC6F0" w:rsidR="006A3024" w:rsidRDefault="0000388D" w:rsidP="006A3024">
      <w:pPr>
        <w:pStyle w:val="Heading2"/>
      </w:pPr>
      <w:bookmarkStart w:id="29" w:name="_Toc145416559"/>
      <w:r w:rsidRPr="008E1B79">
        <w:t>4.</w:t>
      </w:r>
      <w:r w:rsidR="006A3024">
        <w:rPr>
          <w:lang w:val="en-US"/>
        </w:rPr>
        <w:t>2</w:t>
      </w:r>
      <w:r w:rsidRPr="008E1B79">
        <w:t xml:space="preserve"> Hambatan dan Solusi</w:t>
      </w:r>
      <w:bookmarkEnd w:id="29"/>
      <w:r w:rsidR="006A3024">
        <w:t xml:space="preserve"> </w:t>
      </w:r>
    </w:p>
    <w:p w14:paraId="6A087B31" w14:textId="273F6AF7" w:rsidR="0000388D" w:rsidRPr="00B05829" w:rsidRDefault="006A3024" w:rsidP="00435C5C">
      <w:pPr>
        <w:rPr>
          <w:rFonts w:cs="Times New Roman"/>
          <w:iCs/>
          <w:color w:val="FF0000"/>
          <w:szCs w:val="24"/>
        </w:rPr>
      </w:pPr>
      <w:proofErr w:type="spellStart"/>
      <w:r w:rsidRPr="00B05829">
        <w:rPr>
          <w:rFonts w:cs="Times New Roman"/>
          <w:iCs/>
          <w:color w:val="FF0000"/>
          <w:szCs w:val="24"/>
        </w:rPr>
        <w:t>B</w:t>
      </w:r>
      <w:r w:rsidR="0000388D" w:rsidRPr="00B05829">
        <w:rPr>
          <w:rFonts w:cs="Times New Roman"/>
          <w:iCs/>
          <w:color w:val="FF0000"/>
          <w:szCs w:val="24"/>
        </w:rPr>
        <w:t>erisi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tentang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tantangan-tantangan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yang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dihadapi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selama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melaksanakan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6E2E78" w:rsidRPr="00B05829">
        <w:rPr>
          <w:rFonts w:cs="Times New Roman"/>
          <w:iCs/>
          <w:color w:val="FF0000"/>
          <w:szCs w:val="24"/>
        </w:rPr>
        <w:t>Magang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serta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uraikan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solusi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 xml:space="preserve"> yang </w:t>
      </w:r>
      <w:proofErr w:type="spellStart"/>
      <w:r w:rsidR="0000388D" w:rsidRPr="00B05829">
        <w:rPr>
          <w:rFonts w:cs="Times New Roman"/>
          <w:iCs/>
          <w:color w:val="FF0000"/>
          <w:szCs w:val="24"/>
        </w:rPr>
        <w:t>diajukan</w:t>
      </w:r>
      <w:proofErr w:type="spellEnd"/>
      <w:r w:rsidR="0000388D" w:rsidRPr="00B05829">
        <w:rPr>
          <w:rFonts w:cs="Times New Roman"/>
          <w:iCs/>
          <w:color w:val="FF0000"/>
          <w:szCs w:val="24"/>
        </w:rPr>
        <w:t>.</w:t>
      </w:r>
    </w:p>
    <w:p w14:paraId="180E0630" w14:textId="77777777" w:rsidR="006A3024" w:rsidRDefault="006A3024" w:rsidP="00435C5C">
      <w:pPr>
        <w:rPr>
          <w:rFonts w:cs="Times New Roman"/>
          <w:iCs/>
          <w:szCs w:val="24"/>
        </w:rPr>
      </w:pPr>
    </w:p>
    <w:p w14:paraId="6B404317" w14:textId="77777777" w:rsidR="006A3024" w:rsidRDefault="008041EC" w:rsidP="006A3024">
      <w:pPr>
        <w:pStyle w:val="Heading2"/>
      </w:pPr>
      <w:bookmarkStart w:id="30" w:name="_Toc145416560"/>
      <w:r w:rsidRPr="008041EC">
        <w:t>4.</w:t>
      </w:r>
      <w:r w:rsidR="006A3024">
        <w:t>3</w:t>
      </w:r>
      <w:r w:rsidRPr="008041EC">
        <w:t xml:space="preserve"> Tinjauan Keselamatan Kerja</w:t>
      </w:r>
      <w:bookmarkEnd w:id="30"/>
    </w:p>
    <w:p w14:paraId="63999CC1" w14:textId="1B5AB51B" w:rsidR="008041EC" w:rsidRPr="00B05829" w:rsidRDefault="006A3024" w:rsidP="00435C5C">
      <w:pPr>
        <w:rPr>
          <w:rFonts w:cs="Times New Roman"/>
          <w:iCs/>
          <w:color w:val="FF0000"/>
          <w:szCs w:val="24"/>
        </w:rPr>
      </w:pPr>
      <w:proofErr w:type="spellStart"/>
      <w:r w:rsidRPr="00B05829">
        <w:rPr>
          <w:rFonts w:cs="Times New Roman"/>
          <w:iCs/>
          <w:color w:val="FF0000"/>
          <w:szCs w:val="24"/>
        </w:rPr>
        <w:t>B</w:t>
      </w:r>
      <w:r w:rsidR="008041EC" w:rsidRPr="00B05829">
        <w:rPr>
          <w:rFonts w:cs="Times New Roman"/>
          <w:iCs/>
          <w:color w:val="FF0000"/>
          <w:szCs w:val="24"/>
        </w:rPr>
        <w:t>erisi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tentang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tinjauan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keselamatan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kerja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yang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ada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di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tempat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magang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dengan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mengacu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pada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standar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Keselamatan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dan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Kesehatan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8041EC" w:rsidRPr="00B05829">
        <w:rPr>
          <w:rFonts w:cs="Times New Roman"/>
          <w:iCs/>
          <w:color w:val="FF0000"/>
          <w:szCs w:val="24"/>
        </w:rPr>
        <w:t>Kerja</w:t>
      </w:r>
      <w:proofErr w:type="spellEnd"/>
      <w:r w:rsidR="008041EC" w:rsidRPr="00B05829">
        <w:rPr>
          <w:rFonts w:cs="Times New Roman"/>
          <w:iCs/>
          <w:color w:val="FF0000"/>
          <w:szCs w:val="24"/>
        </w:rPr>
        <w:t xml:space="preserve"> (K3).</w:t>
      </w:r>
    </w:p>
    <w:p w14:paraId="50ECDD0B" w14:textId="18A85298" w:rsidR="005B5687" w:rsidRDefault="008041EC" w:rsidP="00435C5C">
      <w:pPr>
        <w:rPr>
          <w:rFonts w:cs="Times New Roman"/>
          <w:b/>
          <w:bCs/>
          <w:iCs/>
          <w:szCs w:val="24"/>
        </w:rPr>
      </w:pPr>
      <w:r>
        <w:rPr>
          <w:rFonts w:cs="Times New Roman"/>
          <w:iCs/>
          <w:szCs w:val="24"/>
        </w:rPr>
        <w:t xml:space="preserve"> </w:t>
      </w:r>
    </w:p>
    <w:p w14:paraId="6A8B34BD" w14:textId="77777777" w:rsidR="006A3024" w:rsidRDefault="006A3024">
      <w:pPr>
        <w:spacing w:after="200" w:line="276" w:lineRule="auto"/>
        <w:jc w:val="left"/>
        <w:rPr>
          <w:rFonts w:cs="Times New Roman"/>
          <w:b/>
          <w:bCs/>
          <w:iCs/>
          <w:szCs w:val="24"/>
        </w:rPr>
      </w:pPr>
      <w:r>
        <w:rPr>
          <w:rFonts w:cs="Times New Roman"/>
          <w:b/>
          <w:bCs/>
          <w:iCs/>
          <w:szCs w:val="24"/>
        </w:rPr>
        <w:br w:type="page"/>
      </w:r>
    </w:p>
    <w:p w14:paraId="0AD8B061" w14:textId="01E28815" w:rsidR="0000388D" w:rsidRDefault="0000388D" w:rsidP="006A3024">
      <w:pPr>
        <w:pStyle w:val="Heading1"/>
      </w:pPr>
      <w:bookmarkStart w:id="31" w:name="_Toc145416561"/>
      <w:r w:rsidRPr="00A96159">
        <w:lastRenderedPageBreak/>
        <w:t>BAB V PENUTUP</w:t>
      </w:r>
      <w:bookmarkEnd w:id="31"/>
    </w:p>
    <w:p w14:paraId="52FE711E" w14:textId="77777777" w:rsidR="006A3024" w:rsidRDefault="006A3024" w:rsidP="006A3024"/>
    <w:p w14:paraId="54DF5F29" w14:textId="77777777" w:rsidR="006A3024" w:rsidRPr="00A96159" w:rsidRDefault="006A3024" w:rsidP="006A3024"/>
    <w:p w14:paraId="68647BF6" w14:textId="77777777" w:rsidR="006A3024" w:rsidRDefault="006D1F7C" w:rsidP="006A3024">
      <w:pPr>
        <w:pStyle w:val="Heading2"/>
      </w:pPr>
      <w:bookmarkStart w:id="32" w:name="_Toc145416562"/>
      <w:r w:rsidRPr="008E1B79">
        <w:t>5.1 Kesimpulan</w:t>
      </w:r>
      <w:bookmarkEnd w:id="32"/>
    </w:p>
    <w:p w14:paraId="391D67C5" w14:textId="71F482C0" w:rsidR="006D1F7C" w:rsidRPr="00B05829" w:rsidRDefault="006A3024" w:rsidP="00435C5C">
      <w:pPr>
        <w:rPr>
          <w:rFonts w:cs="Times New Roman"/>
          <w:iCs/>
          <w:color w:val="FF0000"/>
          <w:szCs w:val="24"/>
        </w:rPr>
      </w:pPr>
      <w:proofErr w:type="spellStart"/>
      <w:r w:rsidRPr="00B05829">
        <w:rPr>
          <w:rFonts w:cs="Times New Roman"/>
          <w:iCs/>
          <w:color w:val="FF0000"/>
          <w:szCs w:val="24"/>
        </w:rPr>
        <w:t>B</w:t>
      </w:r>
      <w:r w:rsidR="006D1F7C" w:rsidRPr="00B05829">
        <w:rPr>
          <w:rFonts w:cs="Times New Roman"/>
          <w:iCs/>
          <w:color w:val="FF0000"/>
          <w:szCs w:val="24"/>
        </w:rPr>
        <w:t>erisi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6D1F7C" w:rsidRPr="00B05829">
        <w:rPr>
          <w:rFonts w:cs="Times New Roman"/>
          <w:iCs/>
          <w:color w:val="FF0000"/>
          <w:szCs w:val="24"/>
        </w:rPr>
        <w:t>tentang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6D1F7C" w:rsidRPr="00B05829">
        <w:rPr>
          <w:rFonts w:cs="Times New Roman"/>
          <w:iCs/>
          <w:color w:val="FF0000"/>
          <w:szCs w:val="24"/>
        </w:rPr>
        <w:t>simpulan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aktivitas</w:t>
      </w:r>
      <w:proofErr w:type="spellEnd"/>
      <w:r w:rsidR="005B5687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5B5687" w:rsidRPr="00B05829">
        <w:rPr>
          <w:rFonts w:cs="Times New Roman"/>
          <w:iCs/>
          <w:color w:val="FF0000"/>
          <w:szCs w:val="24"/>
        </w:rPr>
        <w:t>magang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 xml:space="preserve"> yang </w:t>
      </w:r>
      <w:proofErr w:type="spellStart"/>
      <w:r w:rsidR="006D1F7C" w:rsidRPr="00B05829">
        <w:rPr>
          <w:rFonts w:cs="Times New Roman"/>
          <w:iCs/>
          <w:color w:val="FF0000"/>
          <w:szCs w:val="24"/>
        </w:rPr>
        <w:t>telah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6D1F7C" w:rsidRPr="00B05829">
        <w:rPr>
          <w:rFonts w:cs="Times New Roman"/>
          <w:iCs/>
          <w:color w:val="FF0000"/>
          <w:szCs w:val="24"/>
        </w:rPr>
        <w:t>dilakukan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6D1F7C" w:rsidRPr="00B05829">
        <w:rPr>
          <w:rFonts w:cs="Times New Roman"/>
          <w:iCs/>
          <w:color w:val="FF0000"/>
          <w:szCs w:val="24"/>
        </w:rPr>
        <w:t>saat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 xml:space="preserve"> </w:t>
      </w:r>
      <w:proofErr w:type="spellStart"/>
      <w:r w:rsidR="006E2E78" w:rsidRPr="00B05829">
        <w:rPr>
          <w:rFonts w:cs="Times New Roman"/>
          <w:iCs/>
          <w:color w:val="FF0000"/>
          <w:szCs w:val="24"/>
        </w:rPr>
        <w:t>Magang</w:t>
      </w:r>
      <w:proofErr w:type="spellEnd"/>
      <w:r w:rsidR="006D1F7C" w:rsidRPr="00B05829">
        <w:rPr>
          <w:rFonts w:cs="Times New Roman"/>
          <w:iCs/>
          <w:color w:val="FF0000"/>
          <w:szCs w:val="24"/>
        </w:rPr>
        <w:t>.</w:t>
      </w:r>
    </w:p>
    <w:p w14:paraId="02427AF0" w14:textId="77777777" w:rsidR="00B05829" w:rsidRDefault="00B05829" w:rsidP="00435C5C">
      <w:pPr>
        <w:rPr>
          <w:rFonts w:cs="Times New Roman"/>
          <w:iCs/>
          <w:szCs w:val="24"/>
        </w:rPr>
      </w:pPr>
    </w:p>
    <w:p w14:paraId="0A265C02" w14:textId="6CEF8FAC" w:rsidR="00E67C63" w:rsidRDefault="006D1F7C" w:rsidP="006A3024">
      <w:pPr>
        <w:pStyle w:val="Heading2"/>
      </w:pPr>
      <w:bookmarkStart w:id="33" w:name="_Toc145416563"/>
      <w:r w:rsidRPr="008E1B79">
        <w:t>5.2 Saran</w:t>
      </w:r>
      <w:bookmarkEnd w:id="33"/>
    </w:p>
    <w:p w14:paraId="34934FF7" w14:textId="31CDBED6" w:rsidR="005476BA" w:rsidRDefault="005476BA">
      <w:pPr>
        <w:spacing w:after="200" w:line="276" w:lineRule="auto"/>
        <w:jc w:val="left"/>
        <w:rPr>
          <w:rFonts w:cs="Times New Roman"/>
          <w:b/>
          <w:bCs/>
          <w:iCs/>
          <w:szCs w:val="24"/>
        </w:rPr>
      </w:pPr>
      <w:r>
        <w:rPr>
          <w:rFonts w:cs="Times New Roman"/>
          <w:b/>
          <w:bCs/>
          <w:iCs/>
          <w:szCs w:val="24"/>
        </w:rPr>
        <w:br w:type="page"/>
      </w:r>
    </w:p>
    <w:p w14:paraId="3D1EDB7A" w14:textId="2F40AEEA" w:rsidR="003C790C" w:rsidRDefault="005476BA" w:rsidP="005476BA">
      <w:pPr>
        <w:pStyle w:val="Heading1"/>
      </w:pPr>
      <w:bookmarkStart w:id="34" w:name="_Toc145416564"/>
      <w:r>
        <w:lastRenderedPageBreak/>
        <w:t>DAFTAR PUSTAKA</w:t>
      </w:r>
      <w:bookmarkEnd w:id="34"/>
    </w:p>
    <w:p w14:paraId="41039F5F" w14:textId="520E67C3" w:rsidR="005476BA" w:rsidRDefault="005476BA" w:rsidP="005476BA"/>
    <w:p w14:paraId="24242377" w14:textId="77777777" w:rsidR="005476BA" w:rsidRDefault="005476BA" w:rsidP="005476BA"/>
    <w:p w14:paraId="2CFB6282" w14:textId="77777777" w:rsidR="005476BA" w:rsidRDefault="005476BA" w:rsidP="005476BA"/>
    <w:p w14:paraId="4668D067" w14:textId="77777777" w:rsidR="005476BA" w:rsidRDefault="005476BA">
      <w:pPr>
        <w:spacing w:after="200" w:line="276" w:lineRule="auto"/>
        <w:jc w:val="left"/>
        <w:rPr>
          <w:rFonts w:cs="Times New Roman"/>
          <w:b/>
          <w:bCs/>
          <w:iCs/>
          <w:szCs w:val="24"/>
        </w:rPr>
      </w:pPr>
      <w:r>
        <w:rPr>
          <w:rFonts w:cs="Times New Roman"/>
          <w:b/>
          <w:bCs/>
          <w:iCs/>
          <w:szCs w:val="24"/>
        </w:rPr>
        <w:br w:type="page"/>
      </w:r>
    </w:p>
    <w:p w14:paraId="544543EC" w14:textId="42FEDCC9" w:rsidR="008041EC" w:rsidRDefault="008041EC" w:rsidP="005476BA">
      <w:pPr>
        <w:pStyle w:val="Heading1"/>
      </w:pPr>
      <w:bookmarkStart w:id="35" w:name="_Toc145416565"/>
      <w:r>
        <w:lastRenderedPageBreak/>
        <w:t>LAMPIRAN</w:t>
      </w:r>
      <w:bookmarkEnd w:id="35"/>
    </w:p>
    <w:p w14:paraId="0233BD76" w14:textId="77777777" w:rsidR="005476BA" w:rsidRDefault="005476BA" w:rsidP="00142B01">
      <w:pPr>
        <w:rPr>
          <w:rFonts w:cs="Times New Roman"/>
          <w:b/>
          <w:bCs/>
          <w:iCs/>
          <w:szCs w:val="24"/>
        </w:rPr>
      </w:pPr>
    </w:p>
    <w:p w14:paraId="6805FE92" w14:textId="77777777" w:rsidR="005476BA" w:rsidRDefault="005476BA" w:rsidP="00142B01">
      <w:pPr>
        <w:rPr>
          <w:rFonts w:cs="Times New Roman"/>
          <w:b/>
          <w:bCs/>
          <w:iCs/>
          <w:szCs w:val="24"/>
        </w:rPr>
      </w:pPr>
    </w:p>
    <w:p w14:paraId="2275D3A7" w14:textId="15F80C8B" w:rsidR="00142B01" w:rsidRPr="00142B01" w:rsidRDefault="00142B01" w:rsidP="00142B01">
      <w:pPr>
        <w:rPr>
          <w:rFonts w:cs="Times New Roman"/>
          <w:b/>
          <w:bCs/>
          <w:iCs/>
          <w:szCs w:val="24"/>
        </w:rPr>
      </w:pPr>
      <w:r w:rsidRPr="00142B01">
        <w:rPr>
          <w:rFonts w:cs="Times New Roman"/>
          <w:b/>
          <w:bCs/>
          <w:iCs/>
          <w:szCs w:val="24"/>
        </w:rPr>
        <w:t xml:space="preserve">Lampiran 1. </w:t>
      </w:r>
      <w:proofErr w:type="spellStart"/>
      <w:r w:rsidR="005B5687" w:rsidRPr="00142B01">
        <w:rPr>
          <w:rFonts w:cs="Times New Roman"/>
          <w:b/>
          <w:bCs/>
          <w:iCs/>
          <w:szCs w:val="24"/>
        </w:rPr>
        <w:t>Kerangka</w:t>
      </w:r>
      <w:proofErr w:type="spellEnd"/>
      <w:r w:rsidR="005B5687" w:rsidRPr="00142B01">
        <w:rPr>
          <w:rFonts w:cs="Times New Roman"/>
          <w:b/>
          <w:bCs/>
          <w:iCs/>
          <w:szCs w:val="24"/>
        </w:rPr>
        <w:t xml:space="preserve"> </w:t>
      </w:r>
      <w:proofErr w:type="spellStart"/>
      <w:r w:rsidR="005B5687" w:rsidRPr="00142B01">
        <w:rPr>
          <w:rFonts w:cs="Times New Roman"/>
          <w:b/>
          <w:bCs/>
          <w:iCs/>
          <w:szCs w:val="24"/>
        </w:rPr>
        <w:t>Acuan</w:t>
      </w:r>
      <w:proofErr w:type="spellEnd"/>
      <w:r w:rsidR="005B5687" w:rsidRPr="00142B01">
        <w:rPr>
          <w:rFonts w:cs="Times New Roman"/>
          <w:b/>
          <w:bCs/>
          <w:iCs/>
          <w:szCs w:val="24"/>
        </w:rPr>
        <w:t xml:space="preserve"> </w:t>
      </w:r>
      <w:proofErr w:type="spellStart"/>
      <w:r w:rsidR="005B5687" w:rsidRPr="00142B01">
        <w:rPr>
          <w:rFonts w:cs="Times New Roman"/>
          <w:b/>
          <w:bCs/>
          <w:iCs/>
          <w:szCs w:val="24"/>
        </w:rPr>
        <w:t>Kerja</w:t>
      </w:r>
      <w:proofErr w:type="spellEnd"/>
      <w:r w:rsidR="005B5687" w:rsidRPr="00142B01">
        <w:rPr>
          <w:rFonts w:cs="Times New Roman"/>
          <w:b/>
          <w:bCs/>
          <w:iCs/>
          <w:szCs w:val="24"/>
        </w:rPr>
        <w:t xml:space="preserve"> </w:t>
      </w:r>
      <w:proofErr w:type="spellStart"/>
      <w:r w:rsidR="005B5687" w:rsidRPr="00142B01">
        <w:rPr>
          <w:rFonts w:cs="Times New Roman"/>
          <w:b/>
          <w:bCs/>
          <w:iCs/>
          <w:szCs w:val="24"/>
        </w:rPr>
        <w:t>Magang</w:t>
      </w:r>
      <w:proofErr w:type="spellEnd"/>
    </w:p>
    <w:p w14:paraId="0EE53DFB" w14:textId="13192D68" w:rsidR="00142B01" w:rsidRPr="00142B01" w:rsidRDefault="00142B01" w:rsidP="00142B01">
      <w:pPr>
        <w:rPr>
          <w:rFonts w:cs="Times New Roman"/>
          <w:b/>
          <w:bCs/>
          <w:iCs/>
          <w:szCs w:val="24"/>
        </w:rPr>
      </w:pPr>
      <w:r w:rsidRPr="00142B01">
        <w:rPr>
          <w:rFonts w:cs="Times New Roman"/>
          <w:b/>
          <w:bCs/>
          <w:iCs/>
          <w:szCs w:val="24"/>
        </w:rPr>
        <w:t xml:space="preserve">Lampiran </w:t>
      </w:r>
      <w:r w:rsidR="007E566B">
        <w:rPr>
          <w:rFonts w:cs="Times New Roman"/>
          <w:b/>
          <w:bCs/>
          <w:iCs/>
          <w:szCs w:val="24"/>
        </w:rPr>
        <w:t>2</w:t>
      </w:r>
      <w:r w:rsidRPr="00142B01">
        <w:rPr>
          <w:rFonts w:cs="Times New Roman"/>
          <w:b/>
          <w:bCs/>
          <w:iCs/>
          <w:szCs w:val="24"/>
        </w:rPr>
        <w:t xml:space="preserve">. </w:t>
      </w:r>
      <w:r w:rsidR="005B5687" w:rsidRPr="00142B01">
        <w:rPr>
          <w:rFonts w:cs="Times New Roman"/>
          <w:b/>
          <w:bCs/>
          <w:iCs/>
          <w:szCs w:val="24"/>
        </w:rPr>
        <w:t xml:space="preserve">Log </w:t>
      </w:r>
      <w:proofErr w:type="spellStart"/>
      <w:r w:rsidR="005B5687" w:rsidRPr="00142B01">
        <w:rPr>
          <w:rFonts w:cs="Times New Roman"/>
          <w:b/>
          <w:bCs/>
          <w:iCs/>
          <w:szCs w:val="24"/>
        </w:rPr>
        <w:t>Aktivitas</w:t>
      </w:r>
      <w:proofErr w:type="spellEnd"/>
      <w:r w:rsidR="005B5687" w:rsidRPr="00142B01">
        <w:rPr>
          <w:rFonts w:cs="Times New Roman"/>
          <w:b/>
          <w:bCs/>
          <w:iCs/>
          <w:szCs w:val="24"/>
        </w:rPr>
        <w:t xml:space="preserve"> (Logbook) </w:t>
      </w:r>
      <w:proofErr w:type="spellStart"/>
      <w:r w:rsidR="005B5687" w:rsidRPr="00142B01">
        <w:rPr>
          <w:rFonts w:cs="Times New Roman"/>
          <w:b/>
          <w:bCs/>
          <w:iCs/>
          <w:szCs w:val="24"/>
        </w:rPr>
        <w:t>Magang</w:t>
      </w:r>
      <w:proofErr w:type="spellEnd"/>
    </w:p>
    <w:p w14:paraId="0B877B16" w14:textId="6FFBD82A" w:rsidR="00142B01" w:rsidRPr="00142B01" w:rsidRDefault="00142B01" w:rsidP="00142B01">
      <w:pPr>
        <w:rPr>
          <w:rFonts w:cs="Times New Roman"/>
          <w:b/>
          <w:bCs/>
          <w:iCs/>
          <w:szCs w:val="24"/>
        </w:rPr>
      </w:pPr>
      <w:r w:rsidRPr="00142B01">
        <w:rPr>
          <w:rFonts w:cs="Times New Roman"/>
          <w:b/>
          <w:bCs/>
          <w:iCs/>
          <w:szCs w:val="24"/>
        </w:rPr>
        <w:t xml:space="preserve">Lampiran </w:t>
      </w:r>
      <w:r w:rsidR="007E566B">
        <w:rPr>
          <w:rFonts w:cs="Times New Roman"/>
          <w:b/>
          <w:bCs/>
          <w:iCs/>
          <w:szCs w:val="24"/>
        </w:rPr>
        <w:t>3</w:t>
      </w:r>
      <w:r w:rsidRPr="00142B01">
        <w:rPr>
          <w:rFonts w:cs="Times New Roman"/>
          <w:b/>
          <w:bCs/>
          <w:iCs/>
          <w:szCs w:val="24"/>
        </w:rPr>
        <w:t xml:space="preserve">. </w:t>
      </w:r>
      <w:proofErr w:type="spellStart"/>
      <w:r w:rsidR="00F61237">
        <w:rPr>
          <w:rFonts w:cs="Times New Roman"/>
          <w:b/>
          <w:bCs/>
          <w:iCs/>
          <w:szCs w:val="24"/>
        </w:rPr>
        <w:t>Lembar</w:t>
      </w:r>
      <w:proofErr w:type="spellEnd"/>
      <w:r w:rsidR="00F61237">
        <w:rPr>
          <w:rFonts w:cs="Times New Roman"/>
          <w:b/>
          <w:bCs/>
          <w:iCs/>
          <w:szCs w:val="24"/>
        </w:rPr>
        <w:t xml:space="preserve"> </w:t>
      </w:r>
      <w:proofErr w:type="spellStart"/>
      <w:r w:rsidR="00F61237">
        <w:rPr>
          <w:rFonts w:cs="Times New Roman"/>
          <w:b/>
          <w:bCs/>
          <w:iCs/>
          <w:szCs w:val="24"/>
        </w:rPr>
        <w:t>Konsultasi</w:t>
      </w:r>
      <w:proofErr w:type="spellEnd"/>
    </w:p>
    <w:p w14:paraId="6789B79B" w14:textId="3C6D9D2F" w:rsidR="00142B01" w:rsidRPr="00142B01" w:rsidRDefault="00142B01" w:rsidP="00142B01">
      <w:pPr>
        <w:rPr>
          <w:rFonts w:cs="Times New Roman"/>
          <w:b/>
          <w:bCs/>
          <w:iCs/>
          <w:szCs w:val="24"/>
        </w:rPr>
      </w:pPr>
      <w:r w:rsidRPr="00142B01">
        <w:rPr>
          <w:rFonts w:cs="Times New Roman"/>
          <w:b/>
          <w:bCs/>
          <w:iCs/>
          <w:szCs w:val="24"/>
        </w:rPr>
        <w:t xml:space="preserve">Lampiran </w:t>
      </w:r>
      <w:r w:rsidR="007E566B">
        <w:rPr>
          <w:rFonts w:cs="Times New Roman"/>
          <w:b/>
          <w:bCs/>
          <w:iCs/>
          <w:szCs w:val="24"/>
        </w:rPr>
        <w:t>4</w:t>
      </w:r>
      <w:r w:rsidRPr="00142B01">
        <w:rPr>
          <w:rFonts w:cs="Times New Roman"/>
          <w:b/>
          <w:bCs/>
          <w:iCs/>
          <w:szCs w:val="24"/>
        </w:rPr>
        <w:t xml:space="preserve">. </w:t>
      </w:r>
      <w:proofErr w:type="spellStart"/>
      <w:r w:rsidR="00F61237">
        <w:rPr>
          <w:rFonts w:cs="Times New Roman"/>
          <w:b/>
          <w:bCs/>
          <w:iCs/>
          <w:szCs w:val="24"/>
        </w:rPr>
        <w:t>Dokumentasi</w:t>
      </w:r>
      <w:proofErr w:type="spellEnd"/>
      <w:r w:rsidR="00F61237">
        <w:rPr>
          <w:rFonts w:cs="Times New Roman"/>
          <w:b/>
          <w:bCs/>
          <w:iCs/>
          <w:szCs w:val="24"/>
        </w:rPr>
        <w:t xml:space="preserve"> </w:t>
      </w:r>
      <w:proofErr w:type="spellStart"/>
      <w:r w:rsidR="00F61237">
        <w:rPr>
          <w:rFonts w:cs="Times New Roman"/>
          <w:b/>
          <w:bCs/>
          <w:iCs/>
          <w:szCs w:val="24"/>
        </w:rPr>
        <w:t>Magang</w:t>
      </w:r>
      <w:proofErr w:type="spellEnd"/>
    </w:p>
    <w:p w14:paraId="46AF0586" w14:textId="1B54C767" w:rsidR="00144C5A" w:rsidRPr="00336476" w:rsidRDefault="00144C5A">
      <w:pPr>
        <w:spacing w:after="200" w:line="276" w:lineRule="auto"/>
        <w:jc w:val="left"/>
        <w:rPr>
          <w:rFonts w:eastAsiaTheme="majorEastAsia" w:cs="Times New Roman"/>
          <w:b/>
          <w:szCs w:val="24"/>
        </w:rPr>
      </w:pPr>
    </w:p>
    <w:sectPr w:rsidR="00144C5A" w:rsidRPr="00336476" w:rsidSect="00310DEF">
      <w:pgSz w:w="11906" w:h="16838" w:code="9"/>
      <w:pgMar w:top="1701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90F630" w14:textId="77777777" w:rsidR="00745104" w:rsidRDefault="00745104">
      <w:pPr>
        <w:spacing w:line="240" w:lineRule="auto"/>
      </w:pPr>
      <w:r>
        <w:separator/>
      </w:r>
    </w:p>
  </w:endnote>
  <w:endnote w:type="continuationSeparator" w:id="0">
    <w:p w14:paraId="084655F5" w14:textId="77777777" w:rsidR="00745104" w:rsidRDefault="0074510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-Bold">
    <w:altName w:val="Arial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C200D3" w14:textId="30183249" w:rsidR="00486ED9" w:rsidRDefault="00486ED9">
    <w:pPr>
      <w:pStyle w:val="Footer"/>
      <w:jc w:val="center"/>
    </w:pPr>
  </w:p>
  <w:p w14:paraId="172F9CE7" w14:textId="77777777" w:rsidR="00486ED9" w:rsidRDefault="00486E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8C1B0" w14:textId="01608D22" w:rsidR="00486ED9" w:rsidRDefault="00486ED9">
    <w:pPr>
      <w:pStyle w:val="Footer"/>
      <w:jc w:val="center"/>
    </w:pPr>
  </w:p>
  <w:p w14:paraId="61966860" w14:textId="7B879FB9" w:rsidR="00486ED9" w:rsidRDefault="00486E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650198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4DE48D" w14:textId="3D3C6785" w:rsidR="005E5A66" w:rsidRDefault="005E5A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47B9B4" w14:textId="77777777" w:rsidR="005E5A66" w:rsidRDefault="005E5A6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33B54" w14:textId="16823F93" w:rsidR="005E5A66" w:rsidRDefault="005E5A66">
    <w:pPr>
      <w:pStyle w:val="Footer"/>
      <w:jc w:val="center"/>
    </w:pPr>
  </w:p>
  <w:p w14:paraId="4B47E3DA" w14:textId="77777777" w:rsidR="005E5A66" w:rsidRDefault="005E5A66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903205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E2CF60" w14:textId="553D29AB" w:rsidR="00827DA8" w:rsidRDefault="00827DA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FB1A23C" w14:textId="77777777" w:rsidR="00827DA8" w:rsidRDefault="00827D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0653D1" w14:textId="77777777" w:rsidR="00745104" w:rsidRDefault="00745104">
      <w:pPr>
        <w:spacing w:line="240" w:lineRule="auto"/>
      </w:pPr>
      <w:r>
        <w:separator/>
      </w:r>
    </w:p>
  </w:footnote>
  <w:footnote w:type="continuationSeparator" w:id="0">
    <w:p w14:paraId="08A7FCF3" w14:textId="77777777" w:rsidR="00745104" w:rsidRDefault="0074510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458614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3FE653" w14:textId="4D3AE0B3" w:rsidR="00827DA8" w:rsidRDefault="00827DA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3A91A58" w14:textId="77777777" w:rsidR="00486ED9" w:rsidRDefault="00486E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0E6F5" w14:textId="7B611A16" w:rsidR="00486ED9" w:rsidRPr="00193010" w:rsidRDefault="00486ED9" w:rsidP="00193010">
    <w:pPr>
      <w:pStyle w:val="Heading1"/>
      <w:rPr>
        <w:color w:val="FFFFFF" w:themeColor="background1"/>
        <w:lang w:val="id-ID"/>
      </w:rPr>
    </w:pPr>
    <w:r w:rsidRPr="00193010">
      <w:rPr>
        <w:color w:val="FFFFFF" w:themeColor="background1"/>
        <w:lang w:val="id-ID"/>
      </w:rPr>
      <w:t>Halaman Sampu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E70C9" w14:textId="5D045F78" w:rsidR="005E5A66" w:rsidRDefault="005E5A66">
    <w:pPr>
      <w:pStyle w:val="Header"/>
      <w:jc w:val="right"/>
    </w:pPr>
  </w:p>
  <w:p w14:paraId="3769BB97" w14:textId="77777777" w:rsidR="005E5A66" w:rsidRDefault="005E5A6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764553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793E678" w14:textId="2962A301" w:rsidR="005E5A66" w:rsidRDefault="005E5A6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936B4A" w14:textId="77777777" w:rsidR="005E5A66" w:rsidRDefault="005E5A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D7123"/>
    <w:multiLevelType w:val="hybridMultilevel"/>
    <w:tmpl w:val="F744B7D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1F1F64"/>
    <w:multiLevelType w:val="hybridMultilevel"/>
    <w:tmpl w:val="D4648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4F1246"/>
    <w:multiLevelType w:val="hybridMultilevel"/>
    <w:tmpl w:val="7D3E2B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35A7"/>
    <w:multiLevelType w:val="multilevel"/>
    <w:tmpl w:val="813696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1C31FEF"/>
    <w:multiLevelType w:val="hybridMultilevel"/>
    <w:tmpl w:val="1EFADF2E"/>
    <w:lvl w:ilvl="0" w:tplc="54C2EF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DC4903"/>
    <w:multiLevelType w:val="hybridMultilevel"/>
    <w:tmpl w:val="728CE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25515"/>
    <w:multiLevelType w:val="hybridMultilevel"/>
    <w:tmpl w:val="1EFADF2E"/>
    <w:lvl w:ilvl="0" w:tplc="54C2EF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8AE7BCC"/>
    <w:multiLevelType w:val="hybridMultilevel"/>
    <w:tmpl w:val="1EFADF2E"/>
    <w:lvl w:ilvl="0" w:tplc="54C2EF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B1369D0"/>
    <w:multiLevelType w:val="multilevel"/>
    <w:tmpl w:val="3E82813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B58333F"/>
    <w:multiLevelType w:val="hybridMultilevel"/>
    <w:tmpl w:val="D4648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4A2C97"/>
    <w:multiLevelType w:val="multilevel"/>
    <w:tmpl w:val="D5F6CA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EB708AB"/>
    <w:multiLevelType w:val="hybridMultilevel"/>
    <w:tmpl w:val="35988B66"/>
    <w:lvl w:ilvl="0" w:tplc="329E4C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113127"/>
    <w:multiLevelType w:val="hybridMultilevel"/>
    <w:tmpl w:val="B7C826E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8F4517"/>
    <w:multiLevelType w:val="hybridMultilevel"/>
    <w:tmpl w:val="939438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55201"/>
    <w:multiLevelType w:val="hybridMultilevel"/>
    <w:tmpl w:val="8E34F366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005666"/>
    <w:multiLevelType w:val="hybridMultilevel"/>
    <w:tmpl w:val="896214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F679A3"/>
    <w:multiLevelType w:val="multilevel"/>
    <w:tmpl w:val="6C5207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7" w15:restartNumberingAfterBreak="0">
    <w:nsid w:val="33B26B40"/>
    <w:multiLevelType w:val="hybridMultilevel"/>
    <w:tmpl w:val="6A2A6B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854728"/>
    <w:multiLevelType w:val="hybridMultilevel"/>
    <w:tmpl w:val="2EA02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E07578"/>
    <w:multiLevelType w:val="hybridMultilevel"/>
    <w:tmpl w:val="02549A5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7456A98"/>
    <w:multiLevelType w:val="hybridMultilevel"/>
    <w:tmpl w:val="A508C6B4"/>
    <w:lvl w:ilvl="0" w:tplc="238C1F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6A701F"/>
    <w:multiLevelType w:val="hybridMultilevel"/>
    <w:tmpl w:val="B6B248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8C590D"/>
    <w:multiLevelType w:val="hybridMultilevel"/>
    <w:tmpl w:val="02549A58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9CA5B7A"/>
    <w:multiLevelType w:val="hybridMultilevel"/>
    <w:tmpl w:val="1EFADF2E"/>
    <w:lvl w:ilvl="0" w:tplc="54C2EF6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2291D83"/>
    <w:multiLevelType w:val="hybridMultilevel"/>
    <w:tmpl w:val="C476553A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76E34AC"/>
    <w:multiLevelType w:val="hybridMultilevel"/>
    <w:tmpl w:val="E31C3B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C80B74"/>
    <w:multiLevelType w:val="hybridMultilevel"/>
    <w:tmpl w:val="D74E5F4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0C104C"/>
    <w:multiLevelType w:val="hybridMultilevel"/>
    <w:tmpl w:val="2EA4B44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EE7777"/>
    <w:multiLevelType w:val="hybridMultilevel"/>
    <w:tmpl w:val="8E34F366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8"/>
  </w:num>
  <w:num w:numId="3">
    <w:abstractNumId w:val="5"/>
  </w:num>
  <w:num w:numId="4">
    <w:abstractNumId w:val="11"/>
  </w:num>
  <w:num w:numId="5">
    <w:abstractNumId w:val="4"/>
  </w:num>
  <w:num w:numId="6">
    <w:abstractNumId w:val="26"/>
  </w:num>
  <w:num w:numId="7">
    <w:abstractNumId w:val="25"/>
  </w:num>
  <w:num w:numId="8">
    <w:abstractNumId w:val="13"/>
  </w:num>
  <w:num w:numId="9">
    <w:abstractNumId w:val="17"/>
  </w:num>
  <w:num w:numId="10">
    <w:abstractNumId w:val="10"/>
  </w:num>
  <w:num w:numId="11">
    <w:abstractNumId w:val="21"/>
  </w:num>
  <w:num w:numId="12">
    <w:abstractNumId w:val="20"/>
  </w:num>
  <w:num w:numId="13">
    <w:abstractNumId w:val="15"/>
  </w:num>
  <w:num w:numId="14">
    <w:abstractNumId w:val="0"/>
  </w:num>
  <w:num w:numId="15">
    <w:abstractNumId w:val="12"/>
  </w:num>
  <w:num w:numId="16">
    <w:abstractNumId w:val="23"/>
  </w:num>
  <w:num w:numId="17">
    <w:abstractNumId w:val="7"/>
  </w:num>
  <w:num w:numId="18">
    <w:abstractNumId w:val="6"/>
  </w:num>
  <w:num w:numId="19">
    <w:abstractNumId w:val="1"/>
  </w:num>
  <w:num w:numId="20">
    <w:abstractNumId w:val="22"/>
  </w:num>
  <w:num w:numId="21">
    <w:abstractNumId w:val="14"/>
  </w:num>
  <w:num w:numId="22">
    <w:abstractNumId w:val="24"/>
  </w:num>
  <w:num w:numId="23">
    <w:abstractNumId w:val="9"/>
  </w:num>
  <w:num w:numId="24">
    <w:abstractNumId w:val="19"/>
  </w:num>
  <w:num w:numId="25">
    <w:abstractNumId w:val="28"/>
  </w:num>
  <w:num w:numId="26">
    <w:abstractNumId w:val="8"/>
  </w:num>
  <w:num w:numId="27">
    <w:abstractNumId w:val="16"/>
  </w:num>
  <w:num w:numId="28">
    <w:abstractNumId w:val="27"/>
  </w:num>
  <w:num w:numId="29">
    <w:abstractNumId w:val="3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tDQzMLQwMDYGspR0lIJTi4sz8/NACsxqAWY23E8sAAAA"/>
  </w:docVars>
  <w:rsids>
    <w:rsidRoot w:val="005615CE"/>
    <w:rsid w:val="0000388D"/>
    <w:rsid w:val="00010069"/>
    <w:rsid w:val="00014D9D"/>
    <w:rsid w:val="00015D91"/>
    <w:rsid w:val="000173DE"/>
    <w:rsid w:val="00021A24"/>
    <w:rsid w:val="000265D7"/>
    <w:rsid w:val="00030182"/>
    <w:rsid w:val="0003244C"/>
    <w:rsid w:val="00035326"/>
    <w:rsid w:val="00040479"/>
    <w:rsid w:val="00040FBD"/>
    <w:rsid w:val="00041757"/>
    <w:rsid w:val="00042657"/>
    <w:rsid w:val="00044BE6"/>
    <w:rsid w:val="00046367"/>
    <w:rsid w:val="0005125E"/>
    <w:rsid w:val="00051BBD"/>
    <w:rsid w:val="0005531A"/>
    <w:rsid w:val="00055686"/>
    <w:rsid w:val="00056CC5"/>
    <w:rsid w:val="000576B4"/>
    <w:rsid w:val="000602BD"/>
    <w:rsid w:val="00064F44"/>
    <w:rsid w:val="0006647B"/>
    <w:rsid w:val="00070A05"/>
    <w:rsid w:val="00072DF7"/>
    <w:rsid w:val="00074408"/>
    <w:rsid w:val="00074719"/>
    <w:rsid w:val="00077F84"/>
    <w:rsid w:val="00083410"/>
    <w:rsid w:val="0009292F"/>
    <w:rsid w:val="00092F51"/>
    <w:rsid w:val="00096ADB"/>
    <w:rsid w:val="000A07EF"/>
    <w:rsid w:val="000A42AC"/>
    <w:rsid w:val="000A4427"/>
    <w:rsid w:val="000A6B96"/>
    <w:rsid w:val="000B4033"/>
    <w:rsid w:val="000B49A7"/>
    <w:rsid w:val="000B54F3"/>
    <w:rsid w:val="000C4055"/>
    <w:rsid w:val="000C68EE"/>
    <w:rsid w:val="000D1F77"/>
    <w:rsid w:val="000D2285"/>
    <w:rsid w:val="000D4FB5"/>
    <w:rsid w:val="000E00B2"/>
    <w:rsid w:val="000E0E5F"/>
    <w:rsid w:val="000E4380"/>
    <w:rsid w:val="000F14FE"/>
    <w:rsid w:val="000F1935"/>
    <w:rsid w:val="000F3AA9"/>
    <w:rsid w:val="0010017F"/>
    <w:rsid w:val="00102AAA"/>
    <w:rsid w:val="00106F35"/>
    <w:rsid w:val="00107E6A"/>
    <w:rsid w:val="00110D7F"/>
    <w:rsid w:val="00111CF7"/>
    <w:rsid w:val="001160E0"/>
    <w:rsid w:val="001170F6"/>
    <w:rsid w:val="00120123"/>
    <w:rsid w:val="00134FCD"/>
    <w:rsid w:val="00135EB3"/>
    <w:rsid w:val="0014019D"/>
    <w:rsid w:val="00142B01"/>
    <w:rsid w:val="00144C5A"/>
    <w:rsid w:val="0014519D"/>
    <w:rsid w:val="001469F3"/>
    <w:rsid w:val="00146EB8"/>
    <w:rsid w:val="00147202"/>
    <w:rsid w:val="0015032C"/>
    <w:rsid w:val="00153856"/>
    <w:rsid w:val="001563F5"/>
    <w:rsid w:val="00162585"/>
    <w:rsid w:val="00163EAF"/>
    <w:rsid w:val="001645F8"/>
    <w:rsid w:val="001655E5"/>
    <w:rsid w:val="001656F5"/>
    <w:rsid w:val="00175174"/>
    <w:rsid w:val="00177E3A"/>
    <w:rsid w:val="00181CA5"/>
    <w:rsid w:val="00184062"/>
    <w:rsid w:val="001871DB"/>
    <w:rsid w:val="00187D45"/>
    <w:rsid w:val="001922A3"/>
    <w:rsid w:val="00193010"/>
    <w:rsid w:val="001947DE"/>
    <w:rsid w:val="001A19F1"/>
    <w:rsid w:val="001A5CFF"/>
    <w:rsid w:val="001B3473"/>
    <w:rsid w:val="001B5EE1"/>
    <w:rsid w:val="001B6C00"/>
    <w:rsid w:val="001C3FDE"/>
    <w:rsid w:val="001C4200"/>
    <w:rsid w:val="001D0C6E"/>
    <w:rsid w:val="001D1422"/>
    <w:rsid w:val="001D1496"/>
    <w:rsid w:val="001D2510"/>
    <w:rsid w:val="001D2AB9"/>
    <w:rsid w:val="001D6C25"/>
    <w:rsid w:val="001E4D7E"/>
    <w:rsid w:val="001E6DEC"/>
    <w:rsid w:val="001E7288"/>
    <w:rsid w:val="001F5440"/>
    <w:rsid w:val="001F5892"/>
    <w:rsid w:val="001F7F17"/>
    <w:rsid w:val="00203AEB"/>
    <w:rsid w:val="002051B5"/>
    <w:rsid w:val="00207FF1"/>
    <w:rsid w:val="002110C8"/>
    <w:rsid w:val="002154C2"/>
    <w:rsid w:val="00220154"/>
    <w:rsid w:val="002239D6"/>
    <w:rsid w:val="00225BBF"/>
    <w:rsid w:val="00227205"/>
    <w:rsid w:val="00227436"/>
    <w:rsid w:val="00231ED4"/>
    <w:rsid w:val="00232CCF"/>
    <w:rsid w:val="00234443"/>
    <w:rsid w:val="00234B5F"/>
    <w:rsid w:val="00234D16"/>
    <w:rsid w:val="00236C68"/>
    <w:rsid w:val="002408FC"/>
    <w:rsid w:val="00243DCA"/>
    <w:rsid w:val="0024480F"/>
    <w:rsid w:val="00245071"/>
    <w:rsid w:val="00246840"/>
    <w:rsid w:val="00246F54"/>
    <w:rsid w:val="0025066A"/>
    <w:rsid w:val="002533E8"/>
    <w:rsid w:val="002573DB"/>
    <w:rsid w:val="0026194B"/>
    <w:rsid w:val="00274005"/>
    <w:rsid w:val="002744F2"/>
    <w:rsid w:val="00282FCA"/>
    <w:rsid w:val="00284AD1"/>
    <w:rsid w:val="0028522B"/>
    <w:rsid w:val="00286E53"/>
    <w:rsid w:val="002873B6"/>
    <w:rsid w:val="00292501"/>
    <w:rsid w:val="002A2493"/>
    <w:rsid w:val="002A2939"/>
    <w:rsid w:val="002A6096"/>
    <w:rsid w:val="002B25DF"/>
    <w:rsid w:val="002B5F36"/>
    <w:rsid w:val="002B6B56"/>
    <w:rsid w:val="002C2998"/>
    <w:rsid w:val="002C5D7E"/>
    <w:rsid w:val="002D4A76"/>
    <w:rsid w:val="002D6B6F"/>
    <w:rsid w:val="002D7278"/>
    <w:rsid w:val="002E3FE9"/>
    <w:rsid w:val="002F18C9"/>
    <w:rsid w:val="002F29B1"/>
    <w:rsid w:val="002F3D27"/>
    <w:rsid w:val="002F59EF"/>
    <w:rsid w:val="002F7EBC"/>
    <w:rsid w:val="00302ED4"/>
    <w:rsid w:val="00306F93"/>
    <w:rsid w:val="00310DEF"/>
    <w:rsid w:val="0031501D"/>
    <w:rsid w:val="00322F26"/>
    <w:rsid w:val="00324A68"/>
    <w:rsid w:val="00326ACB"/>
    <w:rsid w:val="00331CB7"/>
    <w:rsid w:val="00331E6D"/>
    <w:rsid w:val="00335CBF"/>
    <w:rsid w:val="00336476"/>
    <w:rsid w:val="003364F9"/>
    <w:rsid w:val="00336A7A"/>
    <w:rsid w:val="00337951"/>
    <w:rsid w:val="00337A7D"/>
    <w:rsid w:val="0034253D"/>
    <w:rsid w:val="00347BB0"/>
    <w:rsid w:val="003534B7"/>
    <w:rsid w:val="00355AE6"/>
    <w:rsid w:val="00357DB3"/>
    <w:rsid w:val="00362532"/>
    <w:rsid w:val="00363603"/>
    <w:rsid w:val="00363921"/>
    <w:rsid w:val="003654DB"/>
    <w:rsid w:val="00367304"/>
    <w:rsid w:val="003677B9"/>
    <w:rsid w:val="00371070"/>
    <w:rsid w:val="00373726"/>
    <w:rsid w:val="00377224"/>
    <w:rsid w:val="0038134E"/>
    <w:rsid w:val="00384862"/>
    <w:rsid w:val="003862A5"/>
    <w:rsid w:val="00387C38"/>
    <w:rsid w:val="003922E5"/>
    <w:rsid w:val="0039747E"/>
    <w:rsid w:val="00397964"/>
    <w:rsid w:val="003A16A8"/>
    <w:rsid w:val="003A18D0"/>
    <w:rsid w:val="003A2601"/>
    <w:rsid w:val="003A27E9"/>
    <w:rsid w:val="003A542B"/>
    <w:rsid w:val="003B1E0A"/>
    <w:rsid w:val="003B26D6"/>
    <w:rsid w:val="003B3722"/>
    <w:rsid w:val="003C5E34"/>
    <w:rsid w:val="003C7655"/>
    <w:rsid w:val="003C790C"/>
    <w:rsid w:val="003D06E3"/>
    <w:rsid w:val="003D4160"/>
    <w:rsid w:val="003D578E"/>
    <w:rsid w:val="003D5CC0"/>
    <w:rsid w:val="003E15E4"/>
    <w:rsid w:val="003E3F76"/>
    <w:rsid w:val="003E7668"/>
    <w:rsid w:val="003E77A3"/>
    <w:rsid w:val="003E798A"/>
    <w:rsid w:val="003F0DF6"/>
    <w:rsid w:val="003F1A00"/>
    <w:rsid w:val="003F3E48"/>
    <w:rsid w:val="003F7F7A"/>
    <w:rsid w:val="0040799C"/>
    <w:rsid w:val="00414844"/>
    <w:rsid w:val="0041579A"/>
    <w:rsid w:val="004224DE"/>
    <w:rsid w:val="00426BDF"/>
    <w:rsid w:val="004306ED"/>
    <w:rsid w:val="004322FB"/>
    <w:rsid w:val="00432E61"/>
    <w:rsid w:val="00435C5C"/>
    <w:rsid w:val="0043667F"/>
    <w:rsid w:val="00440A6B"/>
    <w:rsid w:val="00440CBD"/>
    <w:rsid w:val="00441622"/>
    <w:rsid w:val="00442BF1"/>
    <w:rsid w:val="00446706"/>
    <w:rsid w:val="004474B6"/>
    <w:rsid w:val="00457663"/>
    <w:rsid w:val="004634F5"/>
    <w:rsid w:val="00467552"/>
    <w:rsid w:val="004703FF"/>
    <w:rsid w:val="00475301"/>
    <w:rsid w:val="00480D97"/>
    <w:rsid w:val="004841F4"/>
    <w:rsid w:val="004857CD"/>
    <w:rsid w:val="0048647E"/>
    <w:rsid w:val="00486ED9"/>
    <w:rsid w:val="00496508"/>
    <w:rsid w:val="00497FCC"/>
    <w:rsid w:val="004A3A03"/>
    <w:rsid w:val="004A76F5"/>
    <w:rsid w:val="004A7CC3"/>
    <w:rsid w:val="004B196B"/>
    <w:rsid w:val="004B1FD9"/>
    <w:rsid w:val="004B6676"/>
    <w:rsid w:val="004C18F0"/>
    <w:rsid w:val="004C22F1"/>
    <w:rsid w:val="004C32CD"/>
    <w:rsid w:val="004C6D64"/>
    <w:rsid w:val="004D04FF"/>
    <w:rsid w:val="004E0EAC"/>
    <w:rsid w:val="004E0F09"/>
    <w:rsid w:val="004F1CD1"/>
    <w:rsid w:val="004F73F5"/>
    <w:rsid w:val="00501E00"/>
    <w:rsid w:val="00503215"/>
    <w:rsid w:val="0050417F"/>
    <w:rsid w:val="00506D27"/>
    <w:rsid w:val="0051167E"/>
    <w:rsid w:val="005133DA"/>
    <w:rsid w:val="005171E6"/>
    <w:rsid w:val="00517681"/>
    <w:rsid w:val="0052113E"/>
    <w:rsid w:val="00521FB1"/>
    <w:rsid w:val="005246BB"/>
    <w:rsid w:val="00524BF5"/>
    <w:rsid w:val="005252D1"/>
    <w:rsid w:val="00526272"/>
    <w:rsid w:val="00530D68"/>
    <w:rsid w:val="005336E1"/>
    <w:rsid w:val="005344EE"/>
    <w:rsid w:val="005345E7"/>
    <w:rsid w:val="00536378"/>
    <w:rsid w:val="00540473"/>
    <w:rsid w:val="00540789"/>
    <w:rsid w:val="005429FD"/>
    <w:rsid w:val="00543518"/>
    <w:rsid w:val="00544738"/>
    <w:rsid w:val="00544CC4"/>
    <w:rsid w:val="005476BA"/>
    <w:rsid w:val="0055077B"/>
    <w:rsid w:val="00550A03"/>
    <w:rsid w:val="00553BAF"/>
    <w:rsid w:val="00555758"/>
    <w:rsid w:val="005572B8"/>
    <w:rsid w:val="005615CE"/>
    <w:rsid w:val="00563559"/>
    <w:rsid w:val="005704C0"/>
    <w:rsid w:val="00575C0D"/>
    <w:rsid w:val="00575CBF"/>
    <w:rsid w:val="005768B2"/>
    <w:rsid w:val="0058071A"/>
    <w:rsid w:val="0058171A"/>
    <w:rsid w:val="00587E47"/>
    <w:rsid w:val="00596DFD"/>
    <w:rsid w:val="005A3020"/>
    <w:rsid w:val="005A771E"/>
    <w:rsid w:val="005B2A5B"/>
    <w:rsid w:val="005B48C8"/>
    <w:rsid w:val="005B5687"/>
    <w:rsid w:val="005B6CF4"/>
    <w:rsid w:val="005C0733"/>
    <w:rsid w:val="005C2299"/>
    <w:rsid w:val="005C32D7"/>
    <w:rsid w:val="005D4C92"/>
    <w:rsid w:val="005E2530"/>
    <w:rsid w:val="005E29F1"/>
    <w:rsid w:val="005E39B2"/>
    <w:rsid w:val="005E3B25"/>
    <w:rsid w:val="005E3F31"/>
    <w:rsid w:val="005E5A66"/>
    <w:rsid w:val="005E75C8"/>
    <w:rsid w:val="005F02E6"/>
    <w:rsid w:val="005F532E"/>
    <w:rsid w:val="005F76AE"/>
    <w:rsid w:val="005F7F37"/>
    <w:rsid w:val="00600362"/>
    <w:rsid w:val="006013E3"/>
    <w:rsid w:val="0060316C"/>
    <w:rsid w:val="00605747"/>
    <w:rsid w:val="00610B40"/>
    <w:rsid w:val="00612B6D"/>
    <w:rsid w:val="00613BC3"/>
    <w:rsid w:val="00614A37"/>
    <w:rsid w:val="00614B3A"/>
    <w:rsid w:val="00614F86"/>
    <w:rsid w:val="00617A27"/>
    <w:rsid w:val="00624562"/>
    <w:rsid w:val="00625E45"/>
    <w:rsid w:val="006266B9"/>
    <w:rsid w:val="00627078"/>
    <w:rsid w:val="00627B16"/>
    <w:rsid w:val="00633175"/>
    <w:rsid w:val="0063323D"/>
    <w:rsid w:val="00633FF7"/>
    <w:rsid w:val="00641543"/>
    <w:rsid w:val="00641FEE"/>
    <w:rsid w:val="0065045F"/>
    <w:rsid w:val="00651475"/>
    <w:rsid w:val="00651F25"/>
    <w:rsid w:val="006545BF"/>
    <w:rsid w:val="00660ACB"/>
    <w:rsid w:val="006721ED"/>
    <w:rsid w:val="00683545"/>
    <w:rsid w:val="00685B47"/>
    <w:rsid w:val="006879B9"/>
    <w:rsid w:val="00696772"/>
    <w:rsid w:val="0069732B"/>
    <w:rsid w:val="006A0835"/>
    <w:rsid w:val="006A3024"/>
    <w:rsid w:val="006A30BE"/>
    <w:rsid w:val="006A36C4"/>
    <w:rsid w:val="006A6502"/>
    <w:rsid w:val="006A6C04"/>
    <w:rsid w:val="006A7650"/>
    <w:rsid w:val="006B5328"/>
    <w:rsid w:val="006B60BE"/>
    <w:rsid w:val="006C690C"/>
    <w:rsid w:val="006D07D3"/>
    <w:rsid w:val="006D08A6"/>
    <w:rsid w:val="006D1F7C"/>
    <w:rsid w:val="006D25BD"/>
    <w:rsid w:val="006D5174"/>
    <w:rsid w:val="006E1B7A"/>
    <w:rsid w:val="006E2E78"/>
    <w:rsid w:val="006E5161"/>
    <w:rsid w:val="006E7C0A"/>
    <w:rsid w:val="006F0022"/>
    <w:rsid w:val="006F2BFC"/>
    <w:rsid w:val="006F3059"/>
    <w:rsid w:val="006F5B23"/>
    <w:rsid w:val="007036F5"/>
    <w:rsid w:val="007059FC"/>
    <w:rsid w:val="00707E46"/>
    <w:rsid w:val="00711F37"/>
    <w:rsid w:val="007152D4"/>
    <w:rsid w:val="00720010"/>
    <w:rsid w:val="00727014"/>
    <w:rsid w:val="00731713"/>
    <w:rsid w:val="00731AAC"/>
    <w:rsid w:val="0073611D"/>
    <w:rsid w:val="00740C89"/>
    <w:rsid w:val="00744469"/>
    <w:rsid w:val="00745104"/>
    <w:rsid w:val="007500D7"/>
    <w:rsid w:val="00750F6E"/>
    <w:rsid w:val="007513DE"/>
    <w:rsid w:val="00752B02"/>
    <w:rsid w:val="00753365"/>
    <w:rsid w:val="007541B6"/>
    <w:rsid w:val="00754392"/>
    <w:rsid w:val="007549D7"/>
    <w:rsid w:val="00755C51"/>
    <w:rsid w:val="00765076"/>
    <w:rsid w:val="007726E7"/>
    <w:rsid w:val="00775968"/>
    <w:rsid w:val="00781E6D"/>
    <w:rsid w:val="00784F7D"/>
    <w:rsid w:val="007908AA"/>
    <w:rsid w:val="00793E7B"/>
    <w:rsid w:val="007A16E6"/>
    <w:rsid w:val="007A1855"/>
    <w:rsid w:val="007A31DE"/>
    <w:rsid w:val="007A496D"/>
    <w:rsid w:val="007B1E49"/>
    <w:rsid w:val="007B29D9"/>
    <w:rsid w:val="007B3E38"/>
    <w:rsid w:val="007B6F5B"/>
    <w:rsid w:val="007B75B3"/>
    <w:rsid w:val="007C2D12"/>
    <w:rsid w:val="007C49AB"/>
    <w:rsid w:val="007C5B09"/>
    <w:rsid w:val="007C72B2"/>
    <w:rsid w:val="007D4E58"/>
    <w:rsid w:val="007E5545"/>
    <w:rsid w:val="007E566B"/>
    <w:rsid w:val="007F0476"/>
    <w:rsid w:val="007F1BE9"/>
    <w:rsid w:val="007F32D4"/>
    <w:rsid w:val="007F59CD"/>
    <w:rsid w:val="007F7EBB"/>
    <w:rsid w:val="008012AE"/>
    <w:rsid w:val="008041EC"/>
    <w:rsid w:val="00807974"/>
    <w:rsid w:val="008101D8"/>
    <w:rsid w:val="00810327"/>
    <w:rsid w:val="00815D3A"/>
    <w:rsid w:val="00815F89"/>
    <w:rsid w:val="0081770F"/>
    <w:rsid w:val="0082010D"/>
    <w:rsid w:val="0082080E"/>
    <w:rsid w:val="008215F8"/>
    <w:rsid w:val="008264C8"/>
    <w:rsid w:val="00826E4B"/>
    <w:rsid w:val="00827656"/>
    <w:rsid w:val="00827DA8"/>
    <w:rsid w:val="00832516"/>
    <w:rsid w:val="00833407"/>
    <w:rsid w:val="00833E91"/>
    <w:rsid w:val="00842FC4"/>
    <w:rsid w:val="00843BC1"/>
    <w:rsid w:val="0084427C"/>
    <w:rsid w:val="00847514"/>
    <w:rsid w:val="00847E62"/>
    <w:rsid w:val="00852EA7"/>
    <w:rsid w:val="0085315F"/>
    <w:rsid w:val="008536E3"/>
    <w:rsid w:val="008563EE"/>
    <w:rsid w:val="00857368"/>
    <w:rsid w:val="0086258C"/>
    <w:rsid w:val="008651AD"/>
    <w:rsid w:val="008674ED"/>
    <w:rsid w:val="008708DB"/>
    <w:rsid w:val="00871792"/>
    <w:rsid w:val="00871E64"/>
    <w:rsid w:val="00875B81"/>
    <w:rsid w:val="008763B9"/>
    <w:rsid w:val="00880FB3"/>
    <w:rsid w:val="0088513C"/>
    <w:rsid w:val="00887154"/>
    <w:rsid w:val="0089353D"/>
    <w:rsid w:val="00893B65"/>
    <w:rsid w:val="008A38B6"/>
    <w:rsid w:val="008A3A0C"/>
    <w:rsid w:val="008A49EA"/>
    <w:rsid w:val="008A73DC"/>
    <w:rsid w:val="008B21FF"/>
    <w:rsid w:val="008C0847"/>
    <w:rsid w:val="008C1D7D"/>
    <w:rsid w:val="008C66DA"/>
    <w:rsid w:val="008C7AC0"/>
    <w:rsid w:val="008D05D7"/>
    <w:rsid w:val="008D275B"/>
    <w:rsid w:val="008D4000"/>
    <w:rsid w:val="008D44B0"/>
    <w:rsid w:val="008D4C7D"/>
    <w:rsid w:val="008D59D6"/>
    <w:rsid w:val="008E1B79"/>
    <w:rsid w:val="008E47F9"/>
    <w:rsid w:val="008E7649"/>
    <w:rsid w:val="008E76CB"/>
    <w:rsid w:val="008E7808"/>
    <w:rsid w:val="008F24C7"/>
    <w:rsid w:val="008F4070"/>
    <w:rsid w:val="008F7728"/>
    <w:rsid w:val="008F7D0E"/>
    <w:rsid w:val="0090327C"/>
    <w:rsid w:val="00913202"/>
    <w:rsid w:val="00913667"/>
    <w:rsid w:val="00915EE9"/>
    <w:rsid w:val="00916DC1"/>
    <w:rsid w:val="009179DA"/>
    <w:rsid w:val="00920118"/>
    <w:rsid w:val="0092232C"/>
    <w:rsid w:val="00925354"/>
    <w:rsid w:val="009267DD"/>
    <w:rsid w:val="009316F8"/>
    <w:rsid w:val="00931CE1"/>
    <w:rsid w:val="009322C2"/>
    <w:rsid w:val="00935CA5"/>
    <w:rsid w:val="0094259C"/>
    <w:rsid w:val="00942C1B"/>
    <w:rsid w:val="0094398E"/>
    <w:rsid w:val="0095196B"/>
    <w:rsid w:val="00954992"/>
    <w:rsid w:val="00956053"/>
    <w:rsid w:val="009636D0"/>
    <w:rsid w:val="00963FB1"/>
    <w:rsid w:val="00971B9B"/>
    <w:rsid w:val="00977367"/>
    <w:rsid w:val="00983F06"/>
    <w:rsid w:val="00984ED7"/>
    <w:rsid w:val="0098695B"/>
    <w:rsid w:val="0098786C"/>
    <w:rsid w:val="00990578"/>
    <w:rsid w:val="00991A8F"/>
    <w:rsid w:val="00995677"/>
    <w:rsid w:val="00996422"/>
    <w:rsid w:val="009966C3"/>
    <w:rsid w:val="00996C01"/>
    <w:rsid w:val="009A06EB"/>
    <w:rsid w:val="009A0FD6"/>
    <w:rsid w:val="009A4AE1"/>
    <w:rsid w:val="009A5305"/>
    <w:rsid w:val="009B1B6B"/>
    <w:rsid w:val="009B1F93"/>
    <w:rsid w:val="009B7C9B"/>
    <w:rsid w:val="009C59C9"/>
    <w:rsid w:val="009D4D1B"/>
    <w:rsid w:val="009E0F84"/>
    <w:rsid w:val="009E252D"/>
    <w:rsid w:val="009E3C29"/>
    <w:rsid w:val="009E5938"/>
    <w:rsid w:val="009F08EF"/>
    <w:rsid w:val="009F5327"/>
    <w:rsid w:val="00A01CB7"/>
    <w:rsid w:val="00A03551"/>
    <w:rsid w:val="00A07240"/>
    <w:rsid w:val="00A1292C"/>
    <w:rsid w:val="00A13EC7"/>
    <w:rsid w:val="00A15740"/>
    <w:rsid w:val="00A16A58"/>
    <w:rsid w:val="00A176E1"/>
    <w:rsid w:val="00A179CF"/>
    <w:rsid w:val="00A228E5"/>
    <w:rsid w:val="00A238B2"/>
    <w:rsid w:val="00A24079"/>
    <w:rsid w:val="00A24718"/>
    <w:rsid w:val="00A268F9"/>
    <w:rsid w:val="00A30AA3"/>
    <w:rsid w:val="00A3154E"/>
    <w:rsid w:val="00A33248"/>
    <w:rsid w:val="00A367DE"/>
    <w:rsid w:val="00A36D3F"/>
    <w:rsid w:val="00A41522"/>
    <w:rsid w:val="00A4175F"/>
    <w:rsid w:val="00A42C96"/>
    <w:rsid w:val="00A43897"/>
    <w:rsid w:val="00A45F7E"/>
    <w:rsid w:val="00A504C2"/>
    <w:rsid w:val="00A51A73"/>
    <w:rsid w:val="00A54130"/>
    <w:rsid w:val="00A61AB2"/>
    <w:rsid w:val="00A62E9C"/>
    <w:rsid w:val="00A63330"/>
    <w:rsid w:val="00A747E6"/>
    <w:rsid w:val="00A77448"/>
    <w:rsid w:val="00A77899"/>
    <w:rsid w:val="00A82F6A"/>
    <w:rsid w:val="00A8488B"/>
    <w:rsid w:val="00A85D70"/>
    <w:rsid w:val="00A8652A"/>
    <w:rsid w:val="00A87748"/>
    <w:rsid w:val="00A91734"/>
    <w:rsid w:val="00A92A9E"/>
    <w:rsid w:val="00A94ABF"/>
    <w:rsid w:val="00A96159"/>
    <w:rsid w:val="00A961C3"/>
    <w:rsid w:val="00AA36B0"/>
    <w:rsid w:val="00AA79B2"/>
    <w:rsid w:val="00AB0430"/>
    <w:rsid w:val="00AB140C"/>
    <w:rsid w:val="00AB3C68"/>
    <w:rsid w:val="00AC0C8B"/>
    <w:rsid w:val="00AC0FE8"/>
    <w:rsid w:val="00AC4B0B"/>
    <w:rsid w:val="00AC7E14"/>
    <w:rsid w:val="00AD4574"/>
    <w:rsid w:val="00AE0510"/>
    <w:rsid w:val="00AE4202"/>
    <w:rsid w:val="00AF6B37"/>
    <w:rsid w:val="00AF6DA8"/>
    <w:rsid w:val="00AF77C9"/>
    <w:rsid w:val="00B0233E"/>
    <w:rsid w:val="00B035D9"/>
    <w:rsid w:val="00B05829"/>
    <w:rsid w:val="00B07F7C"/>
    <w:rsid w:val="00B11C22"/>
    <w:rsid w:val="00B201D1"/>
    <w:rsid w:val="00B22648"/>
    <w:rsid w:val="00B2491F"/>
    <w:rsid w:val="00B24A0D"/>
    <w:rsid w:val="00B26858"/>
    <w:rsid w:val="00B30BAB"/>
    <w:rsid w:val="00B35248"/>
    <w:rsid w:val="00B40004"/>
    <w:rsid w:val="00B411A2"/>
    <w:rsid w:val="00B42F52"/>
    <w:rsid w:val="00B45D64"/>
    <w:rsid w:val="00B52954"/>
    <w:rsid w:val="00B551BD"/>
    <w:rsid w:val="00B55311"/>
    <w:rsid w:val="00B57B1D"/>
    <w:rsid w:val="00B66914"/>
    <w:rsid w:val="00B67162"/>
    <w:rsid w:val="00B672B4"/>
    <w:rsid w:val="00B75241"/>
    <w:rsid w:val="00B76C2F"/>
    <w:rsid w:val="00B77590"/>
    <w:rsid w:val="00B8015F"/>
    <w:rsid w:val="00B86230"/>
    <w:rsid w:val="00B926D6"/>
    <w:rsid w:val="00B94199"/>
    <w:rsid w:val="00B9594A"/>
    <w:rsid w:val="00BA0BAC"/>
    <w:rsid w:val="00BA1416"/>
    <w:rsid w:val="00BA40C2"/>
    <w:rsid w:val="00BA430B"/>
    <w:rsid w:val="00BA655A"/>
    <w:rsid w:val="00BB0367"/>
    <w:rsid w:val="00BB25F2"/>
    <w:rsid w:val="00BB5E93"/>
    <w:rsid w:val="00BC0091"/>
    <w:rsid w:val="00BC2476"/>
    <w:rsid w:val="00BC4C90"/>
    <w:rsid w:val="00BC4CC2"/>
    <w:rsid w:val="00BC68C2"/>
    <w:rsid w:val="00BC6E38"/>
    <w:rsid w:val="00BD198B"/>
    <w:rsid w:val="00BD1ED6"/>
    <w:rsid w:val="00BD325B"/>
    <w:rsid w:val="00BD7B2A"/>
    <w:rsid w:val="00BE14E9"/>
    <w:rsid w:val="00BE1C78"/>
    <w:rsid w:val="00BE41BD"/>
    <w:rsid w:val="00BE5847"/>
    <w:rsid w:val="00BE6A27"/>
    <w:rsid w:val="00BE7DE0"/>
    <w:rsid w:val="00BF25D2"/>
    <w:rsid w:val="00BF5997"/>
    <w:rsid w:val="00C039EC"/>
    <w:rsid w:val="00C04EDB"/>
    <w:rsid w:val="00C1108C"/>
    <w:rsid w:val="00C1640B"/>
    <w:rsid w:val="00C17476"/>
    <w:rsid w:val="00C177AC"/>
    <w:rsid w:val="00C21694"/>
    <w:rsid w:val="00C267F0"/>
    <w:rsid w:val="00C3079C"/>
    <w:rsid w:val="00C34594"/>
    <w:rsid w:val="00C35AD3"/>
    <w:rsid w:val="00C35EE5"/>
    <w:rsid w:val="00C4699C"/>
    <w:rsid w:val="00C6084D"/>
    <w:rsid w:val="00C64968"/>
    <w:rsid w:val="00C666E4"/>
    <w:rsid w:val="00C76BEE"/>
    <w:rsid w:val="00C802E4"/>
    <w:rsid w:val="00C81061"/>
    <w:rsid w:val="00C83DFF"/>
    <w:rsid w:val="00C924AE"/>
    <w:rsid w:val="00C92A30"/>
    <w:rsid w:val="00C933CB"/>
    <w:rsid w:val="00CA0CC5"/>
    <w:rsid w:val="00CA2EF5"/>
    <w:rsid w:val="00CA3696"/>
    <w:rsid w:val="00CB0613"/>
    <w:rsid w:val="00CB3963"/>
    <w:rsid w:val="00CB5BF0"/>
    <w:rsid w:val="00CB5C53"/>
    <w:rsid w:val="00CC19E3"/>
    <w:rsid w:val="00CC2AA1"/>
    <w:rsid w:val="00CC6AD7"/>
    <w:rsid w:val="00CC7CE1"/>
    <w:rsid w:val="00CD008B"/>
    <w:rsid w:val="00CD425C"/>
    <w:rsid w:val="00CD714B"/>
    <w:rsid w:val="00CD77CE"/>
    <w:rsid w:val="00CE19CB"/>
    <w:rsid w:val="00CE5E63"/>
    <w:rsid w:val="00CF042C"/>
    <w:rsid w:val="00CF4D58"/>
    <w:rsid w:val="00CF5FAD"/>
    <w:rsid w:val="00CF6C92"/>
    <w:rsid w:val="00D01449"/>
    <w:rsid w:val="00D021D9"/>
    <w:rsid w:val="00D030FA"/>
    <w:rsid w:val="00D16153"/>
    <w:rsid w:val="00D16F46"/>
    <w:rsid w:val="00D20E11"/>
    <w:rsid w:val="00D2290A"/>
    <w:rsid w:val="00D24685"/>
    <w:rsid w:val="00D24768"/>
    <w:rsid w:val="00D271B5"/>
    <w:rsid w:val="00D347D7"/>
    <w:rsid w:val="00D428B1"/>
    <w:rsid w:val="00D42F51"/>
    <w:rsid w:val="00D437C6"/>
    <w:rsid w:val="00D45854"/>
    <w:rsid w:val="00D511DF"/>
    <w:rsid w:val="00D5426C"/>
    <w:rsid w:val="00D55DEB"/>
    <w:rsid w:val="00D63545"/>
    <w:rsid w:val="00D63ADE"/>
    <w:rsid w:val="00D73DE6"/>
    <w:rsid w:val="00D76C40"/>
    <w:rsid w:val="00D770B1"/>
    <w:rsid w:val="00D80C0E"/>
    <w:rsid w:val="00D85713"/>
    <w:rsid w:val="00D85CDE"/>
    <w:rsid w:val="00DA0EC8"/>
    <w:rsid w:val="00DB0BBB"/>
    <w:rsid w:val="00DB2199"/>
    <w:rsid w:val="00DB4E3F"/>
    <w:rsid w:val="00DB54A1"/>
    <w:rsid w:val="00DB561C"/>
    <w:rsid w:val="00DB7567"/>
    <w:rsid w:val="00DB7C67"/>
    <w:rsid w:val="00DC01EA"/>
    <w:rsid w:val="00DC1DBF"/>
    <w:rsid w:val="00DC20C2"/>
    <w:rsid w:val="00DC3C50"/>
    <w:rsid w:val="00DC7DA6"/>
    <w:rsid w:val="00DD38D2"/>
    <w:rsid w:val="00DD7B1F"/>
    <w:rsid w:val="00DD7F5F"/>
    <w:rsid w:val="00DE0AA0"/>
    <w:rsid w:val="00DE15BB"/>
    <w:rsid w:val="00DF502D"/>
    <w:rsid w:val="00E0153B"/>
    <w:rsid w:val="00E02532"/>
    <w:rsid w:val="00E067B9"/>
    <w:rsid w:val="00E07AA8"/>
    <w:rsid w:val="00E1007E"/>
    <w:rsid w:val="00E10647"/>
    <w:rsid w:val="00E12D6A"/>
    <w:rsid w:val="00E14B0A"/>
    <w:rsid w:val="00E16140"/>
    <w:rsid w:val="00E23965"/>
    <w:rsid w:val="00E2650B"/>
    <w:rsid w:val="00E303B3"/>
    <w:rsid w:val="00E32603"/>
    <w:rsid w:val="00E34BB3"/>
    <w:rsid w:val="00E3576F"/>
    <w:rsid w:val="00E40434"/>
    <w:rsid w:val="00E41789"/>
    <w:rsid w:val="00E41793"/>
    <w:rsid w:val="00E4429E"/>
    <w:rsid w:val="00E44DF8"/>
    <w:rsid w:val="00E46286"/>
    <w:rsid w:val="00E54852"/>
    <w:rsid w:val="00E57098"/>
    <w:rsid w:val="00E6637C"/>
    <w:rsid w:val="00E67C63"/>
    <w:rsid w:val="00E7386F"/>
    <w:rsid w:val="00E77114"/>
    <w:rsid w:val="00E85441"/>
    <w:rsid w:val="00E85EFC"/>
    <w:rsid w:val="00E87835"/>
    <w:rsid w:val="00E87A2E"/>
    <w:rsid w:val="00E94403"/>
    <w:rsid w:val="00E94FC6"/>
    <w:rsid w:val="00EA0BAC"/>
    <w:rsid w:val="00EA228F"/>
    <w:rsid w:val="00EA58E8"/>
    <w:rsid w:val="00EA7B9F"/>
    <w:rsid w:val="00EB0881"/>
    <w:rsid w:val="00EB5608"/>
    <w:rsid w:val="00EB5AF6"/>
    <w:rsid w:val="00EB74C1"/>
    <w:rsid w:val="00EB7A32"/>
    <w:rsid w:val="00EC006A"/>
    <w:rsid w:val="00EC5FB5"/>
    <w:rsid w:val="00EC6226"/>
    <w:rsid w:val="00ED0109"/>
    <w:rsid w:val="00EE0776"/>
    <w:rsid w:val="00EE268E"/>
    <w:rsid w:val="00EE43DC"/>
    <w:rsid w:val="00EE556D"/>
    <w:rsid w:val="00EE7FA8"/>
    <w:rsid w:val="00EF0F34"/>
    <w:rsid w:val="00EF11DC"/>
    <w:rsid w:val="00EF196C"/>
    <w:rsid w:val="00EF5A98"/>
    <w:rsid w:val="00F022C5"/>
    <w:rsid w:val="00F05BC5"/>
    <w:rsid w:val="00F0733A"/>
    <w:rsid w:val="00F10BBF"/>
    <w:rsid w:val="00F1107B"/>
    <w:rsid w:val="00F13AC8"/>
    <w:rsid w:val="00F273C0"/>
    <w:rsid w:val="00F30A7A"/>
    <w:rsid w:val="00F405CE"/>
    <w:rsid w:val="00F4584F"/>
    <w:rsid w:val="00F476BB"/>
    <w:rsid w:val="00F47E24"/>
    <w:rsid w:val="00F53F25"/>
    <w:rsid w:val="00F55D17"/>
    <w:rsid w:val="00F56125"/>
    <w:rsid w:val="00F61237"/>
    <w:rsid w:val="00F619A5"/>
    <w:rsid w:val="00F62C7A"/>
    <w:rsid w:val="00F65BE9"/>
    <w:rsid w:val="00F708C2"/>
    <w:rsid w:val="00F71150"/>
    <w:rsid w:val="00F73399"/>
    <w:rsid w:val="00F74D6E"/>
    <w:rsid w:val="00F76818"/>
    <w:rsid w:val="00F77237"/>
    <w:rsid w:val="00F84E8A"/>
    <w:rsid w:val="00F86021"/>
    <w:rsid w:val="00F860B2"/>
    <w:rsid w:val="00F86262"/>
    <w:rsid w:val="00F868EA"/>
    <w:rsid w:val="00F95BD2"/>
    <w:rsid w:val="00F9781E"/>
    <w:rsid w:val="00F97908"/>
    <w:rsid w:val="00FA041D"/>
    <w:rsid w:val="00FA0651"/>
    <w:rsid w:val="00FA4BD6"/>
    <w:rsid w:val="00FA4D02"/>
    <w:rsid w:val="00FA5689"/>
    <w:rsid w:val="00FC4946"/>
    <w:rsid w:val="00FC5374"/>
    <w:rsid w:val="00FC658C"/>
    <w:rsid w:val="00FC69C8"/>
    <w:rsid w:val="00FC7120"/>
    <w:rsid w:val="00FD25C6"/>
    <w:rsid w:val="00FD29BF"/>
    <w:rsid w:val="00FD301D"/>
    <w:rsid w:val="00FD73B1"/>
    <w:rsid w:val="00FE0AB2"/>
    <w:rsid w:val="00FE189C"/>
    <w:rsid w:val="00FE363D"/>
    <w:rsid w:val="00FE4AEA"/>
    <w:rsid w:val="00FF1D54"/>
    <w:rsid w:val="00FF4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CDFD3A6"/>
  <w15:docId w15:val="{52FBBD3F-649D-4DC4-8431-27931DAB4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91F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EF11DC"/>
    <w:pPr>
      <w:jc w:val="center"/>
      <w:outlineLvl w:val="0"/>
    </w:pPr>
    <w:rPr>
      <w:rFonts w:eastAsia="Times New Roman" w:cs="Times New Roman"/>
      <w:b/>
      <w:bCs/>
      <w:kern w:val="36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F7EBB"/>
    <w:pPr>
      <w:keepNext/>
      <w:keepLines/>
      <w:jc w:val="left"/>
      <w:outlineLvl w:val="1"/>
    </w:pPr>
    <w:rPr>
      <w:rFonts w:eastAsiaTheme="majorEastAsia" w:cs="Times New Roman"/>
      <w:b/>
      <w:iCs/>
      <w:szCs w:val="24"/>
      <w:lang w:val="id-I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1FD9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32C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B1B6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11DC"/>
    <w:rPr>
      <w:rFonts w:ascii="Bookman Old Style" w:eastAsia="Times New Roman" w:hAnsi="Bookman Old Style" w:cs="Times New Roman"/>
      <w:b/>
      <w:bCs/>
      <w:kern w:val="36"/>
      <w:sz w:val="24"/>
      <w:szCs w:val="48"/>
    </w:rPr>
  </w:style>
  <w:style w:type="paragraph" w:styleId="NormalWeb">
    <w:name w:val="Normal (Web)"/>
    <w:basedOn w:val="Normal"/>
    <w:uiPriority w:val="99"/>
    <w:semiHidden/>
    <w:unhideWhenUsed/>
    <w:rsid w:val="009B1B6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9B1B6B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Hyperlink">
    <w:name w:val="Hyperlink"/>
    <w:basedOn w:val="DefaultParagraphFont"/>
    <w:uiPriority w:val="99"/>
    <w:unhideWhenUsed/>
    <w:rsid w:val="009B1B6B"/>
    <w:rPr>
      <w:color w:val="0000FF"/>
      <w:u w:val="single"/>
    </w:rPr>
  </w:style>
  <w:style w:type="paragraph" w:customStyle="1" w:styleId="text-indent">
    <w:name w:val="text-indent"/>
    <w:basedOn w:val="Normal"/>
    <w:rsid w:val="009B1B6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n">
    <w:name w:val="mn"/>
    <w:basedOn w:val="DefaultParagraphFont"/>
    <w:rsid w:val="009B1B6B"/>
  </w:style>
  <w:style w:type="character" w:customStyle="1" w:styleId="mo">
    <w:name w:val="mo"/>
    <w:basedOn w:val="DefaultParagraphFont"/>
    <w:rsid w:val="009B1B6B"/>
  </w:style>
  <w:style w:type="character" w:customStyle="1" w:styleId="mjxassistivemathml">
    <w:name w:val="mjx_assistive_mathml"/>
    <w:basedOn w:val="DefaultParagraphFont"/>
    <w:rsid w:val="009B1B6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1B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1B6B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77E3A"/>
    <w:rPr>
      <w:i/>
      <w:iCs/>
    </w:rPr>
  </w:style>
  <w:style w:type="paragraph" w:styleId="ListParagraph">
    <w:name w:val="List Paragraph"/>
    <w:aliases w:val="kepala,Light Grid - Accent 31,List 1,List Paragraph11,Bullet,Teks tabel,Paragraph_utama,_List Paragraph,ListKebijakan,TABEL,List 01,point-point,6.1,List Paragraph-ExecSummary,Body Text Char1,Char Char2,List Paragraph2,1List N,Body of text"/>
    <w:basedOn w:val="Normal"/>
    <w:link w:val="ListParagraphChar"/>
    <w:uiPriority w:val="34"/>
    <w:qFormat/>
    <w:rsid w:val="00175174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9796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964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B551BD"/>
    <w:rPr>
      <w:rFonts w:ascii="Helvetica-Bold" w:hAnsi="Helvetica-Bold" w:hint="default"/>
      <w:b/>
      <w:bCs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B551BD"/>
    <w:rPr>
      <w:rFonts w:ascii="Helvetica" w:hAnsi="Helvetica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14F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B1FD9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underline">
    <w:name w:val="underline"/>
    <w:basedOn w:val="DefaultParagraphFont"/>
    <w:rsid w:val="002D4A76"/>
  </w:style>
  <w:style w:type="character" w:customStyle="1" w:styleId="ListParagraphChar">
    <w:name w:val="List Paragraph Char"/>
    <w:aliases w:val="kepala Char,Light Grid - Accent 31 Char,List 1 Char,List Paragraph11 Char,Bullet Char,Teks tabel Char,Paragraph_utama Char,_List Paragraph Char,ListKebijakan Char,TABEL Char,List 01 Char,point-point Char,6.1 Char,Body Text Char1 Char"/>
    <w:basedOn w:val="DefaultParagraphFont"/>
    <w:link w:val="ListParagraph"/>
    <w:uiPriority w:val="34"/>
    <w:rsid w:val="008A3A0C"/>
  </w:style>
  <w:style w:type="character" w:customStyle="1" w:styleId="contribdegrees">
    <w:name w:val="contribdegrees"/>
    <w:basedOn w:val="DefaultParagraphFont"/>
    <w:rsid w:val="006A36C4"/>
  </w:style>
  <w:style w:type="paragraph" w:styleId="TOC1">
    <w:name w:val="toc 1"/>
    <w:basedOn w:val="Normal"/>
    <w:next w:val="Normal"/>
    <w:autoRedefine/>
    <w:uiPriority w:val="39"/>
    <w:unhideWhenUsed/>
    <w:rsid w:val="001B6C00"/>
    <w:pPr>
      <w:spacing w:after="100" w:line="259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42B01"/>
    <w:pPr>
      <w:tabs>
        <w:tab w:val="right" w:leader="dot" w:pos="7937"/>
      </w:tabs>
      <w:spacing w:after="100" w:line="259" w:lineRule="auto"/>
      <w:ind w:left="567" w:hanging="347"/>
    </w:pPr>
  </w:style>
  <w:style w:type="paragraph" w:styleId="Footer">
    <w:name w:val="footer"/>
    <w:basedOn w:val="Normal"/>
    <w:link w:val="FooterChar"/>
    <w:uiPriority w:val="99"/>
    <w:unhideWhenUsed/>
    <w:rsid w:val="001B6C0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6C00"/>
  </w:style>
  <w:style w:type="table" w:styleId="TableGrid">
    <w:name w:val="Table Grid"/>
    <w:basedOn w:val="TableNormal"/>
    <w:uiPriority w:val="39"/>
    <w:rsid w:val="001B6C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F7EBB"/>
    <w:rPr>
      <w:rFonts w:ascii="Times New Roman" w:eastAsiaTheme="majorEastAsia" w:hAnsi="Times New Roman" w:cs="Times New Roman"/>
      <w:b/>
      <w:iCs/>
      <w:sz w:val="24"/>
      <w:szCs w:val="24"/>
      <w:lang w:val="id-ID"/>
    </w:rPr>
  </w:style>
  <w:style w:type="character" w:customStyle="1" w:styleId="longtext">
    <w:name w:val="long_text"/>
    <w:basedOn w:val="DefaultParagraphFont"/>
    <w:rsid w:val="00DB7C67"/>
  </w:style>
  <w:style w:type="paragraph" w:styleId="Caption">
    <w:name w:val="caption"/>
    <w:basedOn w:val="Normal"/>
    <w:next w:val="Normal"/>
    <w:uiPriority w:val="35"/>
    <w:unhideWhenUsed/>
    <w:qFormat/>
    <w:rsid w:val="0058171A"/>
    <w:pPr>
      <w:jc w:val="center"/>
    </w:pPr>
    <w:rPr>
      <w:iCs/>
      <w:szCs w:val="18"/>
      <w:lang w:val="en-ID"/>
    </w:rPr>
  </w:style>
  <w:style w:type="paragraph" w:styleId="Header">
    <w:name w:val="header"/>
    <w:basedOn w:val="Normal"/>
    <w:link w:val="HeaderChar"/>
    <w:uiPriority w:val="99"/>
    <w:unhideWhenUsed/>
    <w:rsid w:val="001930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010"/>
  </w:style>
  <w:style w:type="paragraph" w:styleId="TOCHeading">
    <w:name w:val="TOC Heading"/>
    <w:basedOn w:val="Heading1"/>
    <w:next w:val="Normal"/>
    <w:uiPriority w:val="39"/>
    <w:unhideWhenUsed/>
    <w:qFormat/>
    <w:rsid w:val="00D271B5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D271B5"/>
    <w:pPr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CF042C"/>
  </w:style>
  <w:style w:type="paragraph" w:styleId="Bibliography">
    <w:name w:val="Bibliography"/>
    <w:basedOn w:val="Normal"/>
    <w:next w:val="Normal"/>
    <w:uiPriority w:val="37"/>
    <w:unhideWhenUsed/>
    <w:rsid w:val="00E0153B"/>
  </w:style>
  <w:style w:type="character" w:customStyle="1" w:styleId="Heading4Char">
    <w:name w:val="Heading 4 Char"/>
    <w:basedOn w:val="DefaultParagraphFont"/>
    <w:link w:val="Heading4"/>
    <w:uiPriority w:val="9"/>
    <w:semiHidden/>
    <w:rsid w:val="004C32CD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NoSpacing">
    <w:name w:val="No Spacing"/>
    <w:uiPriority w:val="1"/>
    <w:rsid w:val="00793E7B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g-binding">
    <w:name w:val="ng-binding"/>
    <w:basedOn w:val="DefaultParagraphFont"/>
    <w:rsid w:val="00793E7B"/>
  </w:style>
  <w:style w:type="paragraph" w:customStyle="1" w:styleId="Default">
    <w:name w:val="Default"/>
    <w:rsid w:val="005171E6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5171E6"/>
    <w:pPr>
      <w:spacing w:after="120" w:line="276" w:lineRule="auto"/>
      <w:ind w:left="360"/>
      <w:jc w:val="left"/>
    </w:pPr>
    <w:rPr>
      <w:rFonts w:ascii="Calibri" w:eastAsia="Calibri" w:hAnsi="Calibri" w:cs="Times New Roman"/>
      <w:sz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5171E6"/>
    <w:rPr>
      <w:rFonts w:ascii="Calibri" w:eastAsia="Calibri" w:hAnsi="Calibri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925354"/>
    <w:pPr>
      <w:spacing w:after="100" w:line="259" w:lineRule="auto"/>
      <w:ind w:left="660"/>
      <w:jc w:val="left"/>
    </w:pPr>
    <w:rPr>
      <w:rFonts w:asciiTheme="minorHAnsi" w:eastAsiaTheme="minorEastAsia" w:hAnsiTheme="minorHAnsi"/>
      <w:sz w:val="22"/>
      <w:lang w:val="en-ID" w:eastAsia="en-ID"/>
    </w:rPr>
  </w:style>
  <w:style w:type="paragraph" w:styleId="TOC5">
    <w:name w:val="toc 5"/>
    <w:basedOn w:val="Normal"/>
    <w:next w:val="Normal"/>
    <w:autoRedefine/>
    <w:uiPriority w:val="39"/>
    <w:unhideWhenUsed/>
    <w:rsid w:val="00925354"/>
    <w:pPr>
      <w:spacing w:after="100" w:line="259" w:lineRule="auto"/>
      <w:ind w:left="880"/>
      <w:jc w:val="left"/>
    </w:pPr>
    <w:rPr>
      <w:rFonts w:asciiTheme="minorHAnsi" w:eastAsiaTheme="minorEastAsia" w:hAnsiTheme="minorHAnsi"/>
      <w:sz w:val="22"/>
      <w:lang w:val="en-ID" w:eastAsia="en-ID"/>
    </w:rPr>
  </w:style>
  <w:style w:type="paragraph" w:styleId="TOC6">
    <w:name w:val="toc 6"/>
    <w:basedOn w:val="Normal"/>
    <w:next w:val="Normal"/>
    <w:autoRedefine/>
    <w:uiPriority w:val="39"/>
    <w:unhideWhenUsed/>
    <w:rsid w:val="00925354"/>
    <w:pPr>
      <w:spacing w:after="100" w:line="259" w:lineRule="auto"/>
      <w:ind w:left="1100"/>
      <w:jc w:val="left"/>
    </w:pPr>
    <w:rPr>
      <w:rFonts w:asciiTheme="minorHAnsi" w:eastAsiaTheme="minorEastAsia" w:hAnsiTheme="minorHAnsi"/>
      <w:sz w:val="22"/>
      <w:lang w:val="en-ID" w:eastAsia="en-ID"/>
    </w:rPr>
  </w:style>
  <w:style w:type="paragraph" w:styleId="TOC7">
    <w:name w:val="toc 7"/>
    <w:basedOn w:val="Normal"/>
    <w:next w:val="Normal"/>
    <w:autoRedefine/>
    <w:uiPriority w:val="39"/>
    <w:unhideWhenUsed/>
    <w:rsid w:val="00925354"/>
    <w:pPr>
      <w:spacing w:after="100" w:line="259" w:lineRule="auto"/>
      <w:ind w:left="1320"/>
      <w:jc w:val="left"/>
    </w:pPr>
    <w:rPr>
      <w:rFonts w:asciiTheme="minorHAnsi" w:eastAsiaTheme="minorEastAsia" w:hAnsiTheme="minorHAnsi"/>
      <w:sz w:val="22"/>
      <w:lang w:val="en-ID" w:eastAsia="en-ID"/>
    </w:rPr>
  </w:style>
  <w:style w:type="paragraph" w:styleId="TOC8">
    <w:name w:val="toc 8"/>
    <w:basedOn w:val="Normal"/>
    <w:next w:val="Normal"/>
    <w:autoRedefine/>
    <w:uiPriority w:val="39"/>
    <w:unhideWhenUsed/>
    <w:rsid w:val="00925354"/>
    <w:pPr>
      <w:spacing w:after="100" w:line="259" w:lineRule="auto"/>
      <w:ind w:left="1540"/>
      <w:jc w:val="left"/>
    </w:pPr>
    <w:rPr>
      <w:rFonts w:asciiTheme="minorHAnsi" w:eastAsiaTheme="minorEastAsia" w:hAnsiTheme="minorHAnsi"/>
      <w:sz w:val="22"/>
      <w:lang w:val="en-ID" w:eastAsia="en-ID"/>
    </w:rPr>
  </w:style>
  <w:style w:type="paragraph" w:styleId="TOC9">
    <w:name w:val="toc 9"/>
    <w:basedOn w:val="Normal"/>
    <w:next w:val="Normal"/>
    <w:autoRedefine/>
    <w:uiPriority w:val="39"/>
    <w:unhideWhenUsed/>
    <w:rsid w:val="00925354"/>
    <w:pPr>
      <w:spacing w:after="100" w:line="259" w:lineRule="auto"/>
      <w:ind w:left="1760"/>
      <w:jc w:val="left"/>
    </w:pPr>
    <w:rPr>
      <w:rFonts w:asciiTheme="minorHAnsi" w:eastAsiaTheme="minorEastAsia" w:hAnsiTheme="minorHAnsi"/>
      <w:sz w:val="22"/>
      <w:lang w:val="en-ID" w:eastAsia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1B5EE1"/>
    <w:rPr>
      <w:color w:val="605E5C"/>
      <w:shd w:val="clear" w:color="auto" w:fill="E1DFDD"/>
    </w:rPr>
  </w:style>
  <w:style w:type="character" w:customStyle="1" w:styleId="selectable-text">
    <w:name w:val="selectable-text"/>
    <w:basedOn w:val="DefaultParagraphFont"/>
    <w:rsid w:val="00FD73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75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3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1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8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6183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5212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9763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462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255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367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8530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8146">
          <w:marLeft w:val="0"/>
          <w:marRight w:val="0"/>
          <w:marTop w:val="1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958747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28478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435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06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16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6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9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38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66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83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91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1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6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9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9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8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1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6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4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53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2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47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9196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6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32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33EF10-FDD7-441E-A8E5-9C1DC3194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6</Pages>
  <Words>1164</Words>
  <Characters>663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MUHAMMAD FIRDAUS</cp:lastModifiedBy>
  <cp:revision>35</cp:revision>
  <cp:lastPrinted>2023-01-19T04:36:00Z</cp:lastPrinted>
  <dcterms:created xsi:type="dcterms:W3CDTF">2023-09-12T04:48:00Z</dcterms:created>
  <dcterms:modified xsi:type="dcterms:W3CDTF">2023-12-10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0"&gt;&lt;session id="r1PwMszY"/&gt;&lt;style id="http://www.zotero.org/styles/elsevier-harvard" hasBibliography="1" bibliographyStyleHasBeenSet="1"/&gt;&lt;prefs&gt;&lt;pref name="fieldType" value="Field"/&gt;&lt;/prefs&gt;&lt;/data&gt;</vt:lpwstr>
  </property>
</Properties>
</file>